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igs" ContentType="application/vnd.openxmlformats-package.digital-signature-origin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_xmlsignatures/sig1.xml" ContentType="application/vnd.openxmlformats-package.digital-signature-xmlsignatur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package/2006/relationships/digital-signature/origin" Target="_xmlsignatures/origin.sigs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E15468" w:rsidRPr="00FD5F8F" w14:paraId="02840A8D" w14:textId="77777777" w:rsidTr="009512B0">
        <w:trPr>
          <w:trHeight w:val="1270"/>
        </w:trPr>
        <w:tc>
          <w:tcPr>
            <w:tcW w:w="6941" w:type="dxa"/>
          </w:tcPr>
          <w:p w14:paraId="52A84D03" w14:textId="77777777" w:rsidR="00E15468" w:rsidRPr="008F4A57" w:rsidRDefault="00E15468" w:rsidP="009512B0">
            <w:pPr>
              <w:shd w:val="clear" w:color="auto" w:fill="FFFFFF"/>
              <w:spacing w:line="384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F4A57">
              <w:rPr>
                <w:rFonts w:ascii="함초롬바탕" w:eastAsia="굴림" w:hAnsi="굴림" w:cs="굴림"/>
                <w:noProof/>
                <w:color w:val="000000"/>
                <w:kern w:val="0"/>
                <w:szCs w:val="20"/>
              </w:rPr>
              <w:drawing>
                <wp:inline distT="0" distB="0" distL="0" distR="0" wp14:anchorId="15C4C957" wp14:editId="396CD7BC">
                  <wp:extent cx="3435350" cy="654050"/>
                  <wp:effectExtent l="0" t="0" r="0" b="0"/>
                  <wp:docPr id="5" name="그림 5" descr="EMB0000eef8216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440016408" descr="EMB0000eef8216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lum contrast="4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8" t="5420" r="34492" b="117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53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5" w:type="dxa"/>
            <w:vMerge w:val="restart"/>
          </w:tcPr>
          <w:p w14:paraId="1D9F476E" w14:textId="77777777" w:rsidR="00E15468" w:rsidRPr="008F4A57" w:rsidRDefault="00E15468" w:rsidP="009512B0">
            <w:pPr>
              <w:shd w:val="clear" w:color="auto" w:fill="FFFFFF"/>
              <w:spacing w:line="384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E15468" w:rsidRPr="00FD5F8F" w14:paraId="625E2CC4" w14:textId="77777777" w:rsidTr="009512B0">
        <w:trPr>
          <w:trHeight w:val="269"/>
        </w:trPr>
        <w:tc>
          <w:tcPr>
            <w:tcW w:w="6941" w:type="dxa"/>
          </w:tcPr>
          <w:p w14:paraId="1E95708F" w14:textId="77777777" w:rsidR="00E15468" w:rsidRPr="00A108C1" w:rsidRDefault="00E15468" w:rsidP="009512B0">
            <w:pPr>
              <w:shd w:val="clear" w:color="auto" w:fill="FFFFFF"/>
              <w:spacing w:after="20"/>
              <w:textAlignment w:val="baseline"/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</w:pP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[</w:t>
            </w:r>
            <w:r w:rsidRPr="00A108C1">
              <w:rPr>
                <w:rFonts w:ascii="Calibri" w:eastAsia="굴림" w:hAnsi="Calibri" w:cs="Calibri"/>
                <w:i/>
                <w:color w:val="2F5496" w:themeColor="accent5" w:themeShade="BF"/>
                <w:kern w:val="0"/>
                <w:sz w:val="18"/>
                <w:szCs w:val="30"/>
              </w:rPr>
              <w:t>T.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] +82-2-765-9731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ab/>
              <w:t>[</w:t>
            </w:r>
            <w:r w:rsidRPr="00A108C1">
              <w:rPr>
                <w:rFonts w:ascii="Calibri" w:eastAsia="굴림" w:hAnsi="Calibri" w:cs="Calibri"/>
                <w:i/>
                <w:color w:val="2F5496" w:themeColor="accent5" w:themeShade="BF"/>
                <w:kern w:val="0"/>
                <w:sz w:val="18"/>
                <w:szCs w:val="30"/>
              </w:rPr>
              <w:t>F.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] +82-2-741-8564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ab/>
              <w:t>[</w:t>
            </w:r>
            <w:r w:rsidRPr="00A108C1">
              <w:rPr>
                <w:rFonts w:ascii="Calibri" w:eastAsia="굴림" w:hAnsi="Calibri" w:cs="Calibri"/>
                <w:i/>
                <w:color w:val="2F5496" w:themeColor="accent5" w:themeShade="BF"/>
                <w:kern w:val="0"/>
                <w:sz w:val="18"/>
                <w:szCs w:val="30"/>
              </w:rPr>
              <w:t>E.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] ccej@ccej.or.kr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ab/>
            </w:r>
            <w:r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[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H.</w:t>
            </w:r>
            <w:r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]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 xml:space="preserve"> </w:t>
            </w:r>
            <w:hyperlink r:id="rId9" w:history="1">
              <w:r w:rsidR="00B3073F" w:rsidRPr="003236C1">
                <w:rPr>
                  <w:rStyle w:val="a7"/>
                  <w:rFonts w:ascii="Calibri" w:eastAsia="굴림" w:hAnsi="Calibri" w:cs="Calibri"/>
                  <w:kern w:val="0"/>
                  <w:sz w:val="18"/>
                  <w:szCs w:val="30"/>
                </w:rPr>
                <w:t>www.ccej.or.kr</w:t>
              </w:r>
            </w:hyperlink>
          </w:p>
          <w:p w14:paraId="660BCD4E" w14:textId="77777777" w:rsidR="00E15468" w:rsidRPr="008F4A57" w:rsidRDefault="00E15468" w:rsidP="009512B0">
            <w:pPr>
              <w:shd w:val="clear" w:color="auto" w:fill="FFFFFF"/>
              <w:jc w:val="left"/>
              <w:textAlignment w:val="baseline"/>
              <w:rPr>
                <w:rFonts w:ascii="Calibri" w:eastAsia="굴림" w:hAnsi="Calibri" w:cs="Calibri"/>
                <w:color w:val="2E74B5" w:themeColor="accent1" w:themeShade="BF"/>
                <w:kern w:val="0"/>
                <w:sz w:val="16"/>
                <w:szCs w:val="30"/>
              </w:rPr>
            </w:pP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[</w:t>
            </w:r>
            <w:r w:rsidRPr="00A108C1">
              <w:rPr>
                <w:rFonts w:ascii="Calibri" w:eastAsia="굴림" w:hAnsi="Calibri" w:cs="Calibri"/>
                <w:i/>
                <w:color w:val="2F5496" w:themeColor="accent5" w:themeShade="BF"/>
                <w:kern w:val="0"/>
                <w:sz w:val="18"/>
                <w:szCs w:val="30"/>
              </w:rPr>
              <w:t>A.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]</w:t>
            </w:r>
            <w:r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 xml:space="preserve"> 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26-9 Dongsung 3-gil, Jongno-gu,</w:t>
            </w:r>
            <w:r w:rsidRPr="00A108C1">
              <w:rPr>
                <w:rFonts w:ascii="Calibri" w:eastAsia="굴림" w:hAnsi="Calibri" w:cs="Calibri" w:hint="eastAsia"/>
                <w:color w:val="2F5496" w:themeColor="accent5" w:themeShade="BF"/>
                <w:kern w:val="0"/>
                <w:sz w:val="18"/>
                <w:szCs w:val="30"/>
              </w:rPr>
              <w:t xml:space="preserve"> 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Seoul</w:t>
            </w:r>
            <w:r w:rsidRPr="00A108C1">
              <w:rPr>
                <w:rFonts w:ascii="Calibri" w:eastAsia="굴림" w:hAnsi="Calibri" w:cs="Calibri" w:hint="eastAsia"/>
                <w:color w:val="2F5496" w:themeColor="accent5" w:themeShade="BF"/>
                <w:kern w:val="0"/>
                <w:sz w:val="18"/>
                <w:szCs w:val="30"/>
              </w:rPr>
              <w:t xml:space="preserve"> </w:t>
            </w:r>
            <w:r w:rsidRPr="00A108C1">
              <w:rPr>
                <w:rFonts w:ascii="Calibri" w:eastAsia="굴림" w:hAnsi="Calibri" w:cs="Calibri"/>
                <w:color w:val="2F5496" w:themeColor="accent5" w:themeShade="BF"/>
                <w:kern w:val="0"/>
                <w:sz w:val="18"/>
                <w:szCs w:val="30"/>
              </w:rPr>
              <w:t>03085, Republic of Korea</w:t>
            </w:r>
          </w:p>
        </w:tc>
        <w:tc>
          <w:tcPr>
            <w:tcW w:w="2075" w:type="dxa"/>
            <w:vMerge/>
          </w:tcPr>
          <w:p w14:paraId="6DD01262" w14:textId="77777777" w:rsidR="00E15468" w:rsidRPr="00FD5F8F" w:rsidRDefault="00E15468" w:rsidP="009512B0">
            <w:pPr>
              <w:shd w:val="clear" w:color="auto" w:fill="FFFFFF"/>
              <w:textAlignment w:val="baseline"/>
              <w:rPr>
                <w:rFonts w:ascii="Calibri" w:eastAsia="굴림" w:hAnsi="Calibri" w:cs="Calibri"/>
                <w:color w:val="2E74B5" w:themeColor="accent1" w:themeShade="BF"/>
                <w:kern w:val="0"/>
                <w:szCs w:val="30"/>
              </w:rPr>
            </w:pPr>
          </w:p>
        </w:tc>
      </w:tr>
    </w:tbl>
    <w:p w14:paraId="51E83C16" w14:textId="15026042" w:rsidR="00EB18E4" w:rsidRPr="00863604" w:rsidRDefault="00EB18E4" w:rsidP="00922A1A">
      <w:pPr>
        <w:spacing w:after="0" w:line="480" w:lineRule="auto"/>
        <w:jc w:val="center"/>
        <w:rPr>
          <w:rFonts w:ascii="Arial Black" w:hAnsi="Arial Black" w:cs="Times New Roman"/>
          <w:spacing w:val="-20"/>
          <w:sz w:val="24"/>
          <w:szCs w:val="20"/>
        </w:rPr>
      </w:pPr>
    </w:p>
    <w:p w14:paraId="5555EC83" w14:textId="48151AA3" w:rsidR="00014E47" w:rsidRPr="00393D93" w:rsidRDefault="00014E47" w:rsidP="00F460BE">
      <w:pPr>
        <w:spacing w:after="240" w:line="360" w:lineRule="auto"/>
        <w:jc w:val="center"/>
        <w:rPr>
          <w:rFonts w:ascii="Arial Black" w:hAnsi="Arial Black" w:cs="Times New Roman"/>
          <w:b/>
          <w:color w:val="0070C0"/>
          <w:spacing w:val="-20"/>
          <w:sz w:val="32"/>
          <w:szCs w:val="32"/>
        </w:rPr>
      </w:pPr>
      <w:r w:rsidRPr="00393D93">
        <w:rPr>
          <w:rFonts w:ascii="Arial Black" w:hAnsi="Arial Black" w:cs="Times New Roman"/>
          <w:b/>
          <w:color w:val="0070C0"/>
          <w:spacing w:val="-20"/>
          <w:sz w:val="32"/>
          <w:szCs w:val="32"/>
        </w:rPr>
        <w:t xml:space="preserve">Recommendations to </w:t>
      </w:r>
      <w:r w:rsidR="00CC4493" w:rsidRPr="00393D93">
        <w:rPr>
          <w:rFonts w:ascii="Arial Black" w:hAnsi="Arial Black" w:cs="Times New Roman"/>
          <w:b/>
          <w:color w:val="0070C0"/>
          <w:spacing w:val="-20"/>
          <w:sz w:val="32"/>
          <w:szCs w:val="32"/>
        </w:rPr>
        <w:t>OECD/G2</w:t>
      </w:r>
      <w:r w:rsidR="00CC4493" w:rsidRPr="00393D93">
        <w:rPr>
          <w:rFonts w:ascii="Arial Black" w:hAnsi="Arial Black" w:cs="Times New Roman"/>
          <w:color w:val="0070C0"/>
          <w:spacing w:val="-20"/>
          <w:sz w:val="32"/>
          <w:szCs w:val="32"/>
        </w:rPr>
        <w:t>0</w:t>
      </w:r>
      <w:r w:rsidR="00863604" w:rsidRPr="00393D93">
        <w:rPr>
          <w:rFonts w:ascii="Arial Black" w:hAnsi="Arial Black" w:cs="Times New Roman"/>
          <w:b/>
          <w:color w:val="0070C0"/>
          <w:spacing w:val="-20"/>
          <w:sz w:val="32"/>
          <w:szCs w:val="32"/>
        </w:rPr>
        <w:t xml:space="preserve"> on Pillar One</w:t>
      </w:r>
      <w:r w:rsidR="00393D93" w:rsidRPr="00393D93">
        <w:rPr>
          <w:rFonts w:ascii="Arial Black" w:hAnsi="Arial Black" w:cs="Times New Roman"/>
          <w:b/>
          <w:color w:val="0070C0"/>
          <w:spacing w:val="-20"/>
          <w:sz w:val="32"/>
          <w:szCs w:val="32"/>
        </w:rPr>
        <w:t>–Amount A:</w:t>
      </w:r>
      <w:r w:rsidR="00E64E0E" w:rsidRPr="00393D93">
        <w:rPr>
          <w:rFonts w:ascii="Arial Black" w:hAnsi="Arial Black" w:cs="Times New Roman"/>
          <w:b/>
          <w:color w:val="0070C0"/>
          <w:spacing w:val="-20"/>
          <w:sz w:val="32"/>
          <w:szCs w:val="32"/>
        </w:rPr>
        <w:br/>
      </w:r>
      <w:r w:rsidR="00863604" w:rsidRPr="00922A1A">
        <w:rPr>
          <w:rFonts w:ascii="Arial Black" w:hAnsi="Arial Black" w:cs="Times New Roman"/>
          <w:b/>
          <w:color w:val="0070C0"/>
          <w:sz w:val="32"/>
          <w:szCs w:val="32"/>
        </w:rPr>
        <w:t>Draft Model Rules for Nexus and Revenue Sourcing</w:t>
      </w:r>
    </w:p>
    <w:p w14:paraId="0A2E1E5E" w14:textId="77777777" w:rsidR="00BE14D6" w:rsidRPr="00014E47" w:rsidRDefault="00BE14D6" w:rsidP="00F460BE">
      <w:pPr>
        <w:spacing w:after="0" w:line="360" w:lineRule="auto"/>
        <w:jc w:val="center"/>
        <w:rPr>
          <w:rFonts w:ascii="Garamond" w:hAnsi="Garamond" w:cs="Times New Roman"/>
          <w:color w:val="000000" w:themeColor="text1"/>
          <w:sz w:val="24"/>
          <w:szCs w:val="24"/>
        </w:rPr>
      </w:pPr>
      <w:r w:rsidRPr="00014E47">
        <w:rPr>
          <w:rFonts w:ascii="Garamond" w:hAnsi="Garamond" w:cs="Times New Roman"/>
          <w:color w:val="000000" w:themeColor="text1"/>
          <w:sz w:val="24"/>
          <w:szCs w:val="24"/>
        </w:rPr>
        <w:t>Citizens’ Coalition for Economic Justice</w:t>
      </w:r>
      <w:r w:rsidR="00014E47" w:rsidRPr="00014E47">
        <w:rPr>
          <w:rFonts w:ascii="Garamond" w:hAnsi="Garamond" w:cs="Times New Roman"/>
          <w:color w:val="000000" w:themeColor="text1"/>
          <w:sz w:val="24"/>
          <w:szCs w:val="24"/>
        </w:rPr>
        <w:t>,</w:t>
      </w:r>
      <w:r w:rsidR="00014E47" w:rsidRPr="00014E47">
        <w:rPr>
          <w:rStyle w:val="ac"/>
          <w:rFonts w:ascii="Garamond" w:eastAsia="맑은 고딕" w:hAnsi="Garamond" w:cs="Times New Roman"/>
          <w:b/>
          <w:color w:val="4472C4" w:themeColor="accent5"/>
          <w:sz w:val="24"/>
          <w:szCs w:val="24"/>
          <w:shd w:val="clear" w:color="auto" w:fill="FFFFFF"/>
        </w:rPr>
        <w:footnoteReference w:id="1"/>
      </w:r>
      <w:r w:rsidR="00014E47" w:rsidRPr="00014E47">
        <w:rPr>
          <w:rFonts w:ascii="Garamond" w:hAnsi="Garamond" w:cs="Times New Roman"/>
          <w:color w:val="000000" w:themeColor="text1"/>
          <w:sz w:val="24"/>
          <w:szCs w:val="24"/>
        </w:rPr>
        <w:t xml:space="preserve"> Korean Civil Society</w:t>
      </w:r>
    </w:p>
    <w:p w14:paraId="264FB565" w14:textId="1A2E8890" w:rsidR="004C071E" w:rsidRPr="008C770A" w:rsidRDefault="00863604" w:rsidP="00922A1A">
      <w:pPr>
        <w:spacing w:after="0" w:line="480" w:lineRule="auto"/>
        <w:jc w:val="center"/>
        <w:rPr>
          <w:rFonts w:ascii="Garamond" w:hAnsi="Garamond" w:cs="Times New Roman"/>
          <w:color w:val="000000" w:themeColor="text1"/>
          <w:sz w:val="24"/>
          <w:szCs w:val="24"/>
        </w:rPr>
      </w:pPr>
      <w:r>
        <w:rPr>
          <w:rFonts w:ascii="Garamond" w:hAnsi="Garamond" w:cs="Times New Roman"/>
          <w:color w:val="000000" w:themeColor="text1"/>
          <w:sz w:val="24"/>
          <w:szCs w:val="24"/>
        </w:rPr>
        <w:t xml:space="preserve">February </w:t>
      </w:r>
      <w:r w:rsidR="00CC4493" w:rsidRPr="004C071E">
        <w:rPr>
          <w:rFonts w:ascii="Garamond" w:hAnsi="Garamond" w:cs="Times New Roman"/>
          <w:color w:val="000000" w:themeColor="text1"/>
          <w:sz w:val="24"/>
          <w:szCs w:val="24"/>
        </w:rPr>
        <w:t>1</w:t>
      </w:r>
      <w:r>
        <w:rPr>
          <w:rFonts w:ascii="Garamond" w:hAnsi="Garamond" w:cs="Times New Roman"/>
          <w:color w:val="000000" w:themeColor="text1"/>
          <w:sz w:val="24"/>
          <w:szCs w:val="24"/>
        </w:rPr>
        <w:t>8</w:t>
      </w:r>
      <w:r w:rsidR="00BE14D6" w:rsidRPr="004C071E">
        <w:rPr>
          <w:rFonts w:ascii="Garamond" w:hAnsi="Garamond" w:cs="Times New Roman"/>
          <w:color w:val="000000" w:themeColor="text1"/>
          <w:sz w:val="24"/>
          <w:szCs w:val="24"/>
        </w:rPr>
        <w:t>,</w:t>
      </w:r>
      <w:r w:rsidR="00CC4493" w:rsidRPr="004C071E">
        <w:rPr>
          <w:rFonts w:ascii="Garamond" w:hAnsi="Garamond" w:cs="Times New Roman"/>
          <w:color w:val="000000" w:themeColor="text1"/>
          <w:sz w:val="24"/>
          <w:szCs w:val="24"/>
        </w:rPr>
        <w:t xml:space="preserve"> 202</w:t>
      </w:r>
      <w:r>
        <w:rPr>
          <w:rFonts w:ascii="Garamond" w:hAnsi="Garamond" w:cs="Times New Roman"/>
          <w:color w:val="000000" w:themeColor="text1"/>
          <w:sz w:val="24"/>
          <w:szCs w:val="24"/>
        </w:rPr>
        <w:t>2</w:t>
      </w:r>
    </w:p>
    <w:p w14:paraId="5AEEB4D6" w14:textId="77777777" w:rsidR="00986F54" w:rsidRDefault="00986F54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713700A6" w14:textId="2616C424" w:rsidR="006632EC" w:rsidRDefault="00072586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1.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f particular interest to digital taxation of how to allocate residual profits (i.e., Amount A)</w:t>
      </w:r>
      <w:r w:rsidR="002F416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A06C7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f</w:t>
      </w:r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om</w:t>
      </w:r>
      <w:r w:rsidR="00A06C7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multinational enterprises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(MNEs) </w:t>
      </w:r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to market jurisdictions </w:t>
      </w:r>
      <w:r w:rsidR="001C011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found on </w:t>
      </w:r>
      <w:hyperlink r:id="rId10" w:history="1">
        <w:r w:rsidR="00A06C70" w:rsidRPr="001C0118">
          <w:rPr>
            <w:rStyle w:val="a7"/>
            <w:rFonts w:ascii="Times New Roman" w:eastAsia="함초롬바탕" w:hAnsi="Times New Roman" w:cs="Times New Roman"/>
            <w:i/>
            <w:iCs/>
            <w:kern w:val="0"/>
            <w:sz w:val="24"/>
            <w:szCs w:val="24"/>
          </w:rPr>
          <w:t xml:space="preserve">Draft Model Rules for Nexus and Revenue Sourcing </w:t>
        </w:r>
        <w:r w:rsidR="00A06C70" w:rsidRPr="001C0118">
          <w:rPr>
            <w:rStyle w:val="a7"/>
            <w:rFonts w:ascii="Times New Roman" w:eastAsia="함초롬바탕" w:hAnsi="Times New Roman" w:cs="Times New Roman"/>
            <w:kern w:val="0"/>
            <w:sz w:val="24"/>
            <w:szCs w:val="24"/>
          </w:rPr>
          <w:t>(OECD, 2022)</w:t>
        </w:r>
      </w:hyperlink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under Pillar One, is our remark </w:t>
      </w:r>
      <w:r w:rsidR="00C830A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concerned </w:t>
      </w:r>
      <w:r w:rsidR="00C830A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C830A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out</w:t>
      </w:r>
      <w:r w:rsidR="00C830A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A6409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un</w:t>
      </w:r>
      <w:r w:rsidR="00A06C7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air taxation</w:t>
      </w:r>
      <w:r w:rsidR="00982A9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</w:t>
      </w:r>
    </w:p>
    <w:p w14:paraId="55E89811" w14:textId="77777777" w:rsidR="0068560B" w:rsidRPr="0068560B" w:rsidRDefault="0068560B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276E5152" w14:textId="31440737" w:rsidR="000D4AB7" w:rsidRPr="00171A53" w:rsidRDefault="00072586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2.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A92BB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s a matter of </w:t>
      </w:r>
      <w:r w:rsidR="00A92BB5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N</w:t>
      </w:r>
      <w:r w:rsidR="00A92BB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xus,</w:t>
      </w:r>
      <w:r w:rsidR="00D523AE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he rule of Quantum</w:t>
      </w:r>
      <w:r w:rsidR="00D523AE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for </w:t>
      </w:r>
      <w:r w:rsidR="005873F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5873F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mount A</w:t>
      </w:r>
      <w:r w:rsidR="0018468F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,</w:t>
      </w:r>
      <w:r w:rsidR="000D197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wenty-five percent of</w:t>
      </w:r>
      <w:r w:rsidR="00A025F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esidual profit</w:t>
      </w:r>
      <w:r w:rsidR="00A025F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</w:t>
      </w:r>
      <w:r w:rsidR="00CE357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defined as </w:t>
      </w:r>
      <w:r w:rsidR="00B863E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n </w:t>
      </w:r>
      <w:r w:rsidR="00CE357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xcess profit </w:t>
      </w:r>
      <w:r w:rsidR="005873F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ver</w:t>
      </w:r>
      <w:r w:rsidR="005873F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CE357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en percent of revenue</w:t>
      </w:r>
      <w:r w:rsidR="0018468F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, 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s</w:t>
      </w:r>
      <w:r w:rsidR="00BE415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i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ll-considered </w:t>
      </w:r>
      <w:r w:rsidR="00BE415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tween </w:t>
      </w:r>
      <w:r w:rsidR="007E3E8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MNEs</w:t>
      </w:r>
      <w:r w:rsidR="00BE415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a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nd</w:t>
      </w:r>
      <w:r w:rsidR="00BE415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SMEs as the same </w:t>
      </w:r>
      <w:r w:rsidR="007F6F45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r</w:t>
      </w:r>
      <w:r w:rsidR="007F6F4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venue-based Allocation Key.</w:t>
      </w:r>
      <w:r w:rsidR="007F6F45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D730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</w:t>
      </w:r>
      <w:r w:rsidR="00BE415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hat should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e</w:t>
      </w:r>
      <w:r w:rsidR="00D523AE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D523A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tailor-made </w:t>
      </w:r>
      <w:r w:rsidR="00073C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etween them</w:t>
      </w:r>
      <w:r w:rsidR="00073CF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EF7BE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t </w:t>
      </w:r>
      <w:r w:rsidR="007F6F45">
        <w:rPr>
          <w:rFonts w:ascii="Times New Roman" w:eastAsia="함초롬바탕" w:hAnsi="Times New Roman" w:cs="Times New Roman"/>
          <w:i/>
          <w:iCs/>
          <w:color w:val="000000"/>
          <w:kern w:val="0"/>
          <w:sz w:val="24"/>
          <w:szCs w:val="24"/>
        </w:rPr>
        <w:t xml:space="preserve">disparate </w:t>
      </w:r>
      <w:r w:rsidR="007F6F45" w:rsidRPr="007F6F4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ates</w:t>
      </w:r>
      <w:r w:rsidR="00073CF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073C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by </w:t>
      </w:r>
      <w:r w:rsidR="007F6F4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ollowing revenue</w:t>
      </w:r>
      <w:r w:rsidR="00D023D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-per</w:t>
      </w:r>
      <w:r w:rsidR="007F6F4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-based </w:t>
      </w:r>
      <w:r w:rsidR="007F6F45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7F6F45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llocation Key</w:t>
      </w:r>
      <w:r w:rsidR="00073C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: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7"/>
        <w:gridCol w:w="1574"/>
        <w:gridCol w:w="1425"/>
        <w:gridCol w:w="1575"/>
        <w:gridCol w:w="1457"/>
        <w:gridCol w:w="1497"/>
      </w:tblGrid>
      <w:tr w:rsidR="00D023D5" w:rsidRPr="001253A9" w14:paraId="70120FB1" w14:textId="77777777" w:rsidTr="00F460BE">
        <w:trPr>
          <w:trHeight w:val="453"/>
          <w:jc w:val="center"/>
        </w:trPr>
        <w:tc>
          <w:tcPr>
            <w:tcW w:w="1457" w:type="dxa"/>
            <w:shd w:val="clear" w:color="auto" w:fill="0070C0"/>
            <w:vAlign w:val="center"/>
          </w:tcPr>
          <w:p w14:paraId="001CB5DD" w14:textId="06B2D411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over 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7.5B</w:t>
            </w:r>
          </w:p>
        </w:tc>
        <w:tc>
          <w:tcPr>
            <w:tcW w:w="1574" w:type="dxa"/>
            <w:shd w:val="clear" w:color="auto" w:fill="0070C0"/>
            <w:vAlign w:val="center"/>
          </w:tcPr>
          <w:p w14:paraId="68799B4D" w14:textId="0328D511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u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nder 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7.5B</w:t>
            </w:r>
          </w:p>
        </w:tc>
        <w:tc>
          <w:tcPr>
            <w:tcW w:w="1425" w:type="dxa"/>
            <w:shd w:val="clear" w:color="auto" w:fill="0070C0"/>
            <w:vAlign w:val="center"/>
          </w:tcPr>
          <w:p w14:paraId="20BDD3A3" w14:textId="64F6B435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 xml:space="preserve">under 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4.5B</w:t>
            </w:r>
          </w:p>
        </w:tc>
        <w:tc>
          <w:tcPr>
            <w:tcW w:w="1575" w:type="dxa"/>
            <w:shd w:val="clear" w:color="auto" w:fill="0070C0"/>
            <w:vAlign w:val="center"/>
          </w:tcPr>
          <w:p w14:paraId="1C47C5C6" w14:textId="42E6865F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under 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2B</w:t>
            </w:r>
          </w:p>
        </w:tc>
        <w:tc>
          <w:tcPr>
            <w:tcW w:w="1457" w:type="dxa"/>
            <w:shd w:val="clear" w:color="auto" w:fill="0070C0"/>
            <w:vAlign w:val="center"/>
          </w:tcPr>
          <w:p w14:paraId="04B758B9" w14:textId="482E159D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 xml:space="preserve">Under 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15M</w:t>
            </w:r>
          </w:p>
        </w:tc>
        <w:tc>
          <w:tcPr>
            <w:tcW w:w="1497" w:type="dxa"/>
            <w:shd w:val="clear" w:color="auto" w:fill="0070C0"/>
            <w:vAlign w:val="center"/>
          </w:tcPr>
          <w:p w14:paraId="087AF4E8" w14:textId="7EF72873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</w:pPr>
            <w:r w:rsidRPr="001253A9"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under €</w:t>
            </w:r>
            <w:r>
              <w:rPr>
                <w:rFonts w:ascii="Times New Roman" w:eastAsia="함초롬바탕" w:hAnsi="Times New Roman" w:cs="Times New Roman"/>
                <w:b/>
                <w:bCs/>
                <w:color w:val="FFFFFF" w:themeColor="background1"/>
                <w:kern w:val="0"/>
                <w:sz w:val="22"/>
              </w:rPr>
              <w:t>250K</w:t>
            </w:r>
          </w:p>
        </w:tc>
      </w:tr>
      <w:tr w:rsidR="00D023D5" w:rsidRPr="001253A9" w14:paraId="73A0C5C3" w14:textId="77777777" w:rsidTr="00F460BE">
        <w:trPr>
          <w:trHeight w:val="431"/>
          <w:jc w:val="center"/>
        </w:trPr>
        <w:tc>
          <w:tcPr>
            <w:tcW w:w="1457" w:type="dxa"/>
            <w:vAlign w:val="center"/>
          </w:tcPr>
          <w:p w14:paraId="7FF0E7F7" w14:textId="2C784066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30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%</w:t>
            </w:r>
          </w:p>
        </w:tc>
        <w:tc>
          <w:tcPr>
            <w:tcW w:w="1574" w:type="dxa"/>
            <w:vAlign w:val="center"/>
          </w:tcPr>
          <w:p w14:paraId="57FFF9DF" w14:textId="3B6BBA19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28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%</w:t>
            </w:r>
          </w:p>
        </w:tc>
        <w:tc>
          <w:tcPr>
            <w:tcW w:w="1425" w:type="dxa"/>
            <w:vAlign w:val="center"/>
          </w:tcPr>
          <w:p w14:paraId="460C8B3C" w14:textId="4F9CA6DB" w:rsidR="00D023D5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 w:hint="eastAsia"/>
                <w:b/>
                <w:bCs/>
                <w:color w:val="0070C0"/>
                <w:kern w:val="0"/>
                <w:sz w:val="22"/>
              </w:rPr>
              <w:t>2</w:t>
            </w:r>
            <w:r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5%</w:t>
            </w:r>
          </w:p>
        </w:tc>
        <w:tc>
          <w:tcPr>
            <w:tcW w:w="1575" w:type="dxa"/>
            <w:vAlign w:val="center"/>
          </w:tcPr>
          <w:p w14:paraId="1221C5B1" w14:textId="25AD7174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22</w:t>
            </w:r>
            <w:r w:rsidRPr="001253A9"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%</w:t>
            </w:r>
          </w:p>
        </w:tc>
        <w:tc>
          <w:tcPr>
            <w:tcW w:w="1457" w:type="dxa"/>
            <w:vAlign w:val="center"/>
          </w:tcPr>
          <w:p w14:paraId="319955F0" w14:textId="156BD588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20%</w:t>
            </w:r>
          </w:p>
        </w:tc>
        <w:tc>
          <w:tcPr>
            <w:tcW w:w="1497" w:type="dxa"/>
            <w:vAlign w:val="center"/>
          </w:tcPr>
          <w:p w14:paraId="34A9DD6F" w14:textId="08D36A15" w:rsidR="00D023D5" w:rsidRPr="001253A9" w:rsidRDefault="00D023D5" w:rsidP="00922A1A">
            <w:pPr>
              <w:spacing w:line="276" w:lineRule="auto"/>
              <w:jc w:val="center"/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</w:pPr>
            <w:r w:rsidRPr="001253A9">
              <w:rPr>
                <w:rFonts w:ascii="Times New Roman" w:eastAsia="함초롬바탕" w:hAnsi="Times New Roman" w:cs="Times New Roman"/>
                <w:b/>
                <w:bCs/>
                <w:color w:val="0070C0"/>
                <w:kern w:val="0"/>
                <w:sz w:val="22"/>
              </w:rPr>
              <w:t>10%</w:t>
            </w:r>
          </w:p>
        </w:tc>
      </w:tr>
    </w:tbl>
    <w:p w14:paraId="79773AF3" w14:textId="77777777" w:rsidR="00C57FB4" w:rsidRDefault="00C57FB4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73044C0D" w14:textId="715BEB39" w:rsidR="00714BB7" w:rsidRDefault="00927F5E" w:rsidP="00714BB7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lastRenderedPageBreak/>
        <w:t>3.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D42CB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s a matter of</w:t>
      </w:r>
      <w:r w:rsidR="00D42CB4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R</w:t>
      </w:r>
      <w:r w:rsidR="00D42CB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venue Sourcing,</w:t>
      </w:r>
      <w:r w:rsidR="00D42CB4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he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type of revenue lacks coherence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tween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D0244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xclusion</w:t>
      </w:r>
      <w:r w:rsidR="00D0244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D02448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D0244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nd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nclusion: materials and components.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C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omponents should be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e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xcluded before any finished goods and digital taxation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n the same manner that raw or advanced materials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re excluded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fore any components and digital taxation, or </w:t>
      </w:r>
      <w:r w:rsidR="00714BB7" w:rsidRPr="00170C6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vice versa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L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ok,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what’s wrong with it?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W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 the citizens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can’t help criticizing the collectivism of only excluding mining and primary industries in that OECD/G20 shouldn’t have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missed an important point of resource monopolization,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pletion, and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e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nvironmental contamination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round the world.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 w:rsidRPr="00F37C34">
        <w:rPr>
          <w:rFonts w:ascii="Times New Roman" w:eastAsia="함초롬바탕" w:hAnsi="Times New Roman" w:cs="Times New Roman" w:hint="eastAsia"/>
          <w:i/>
          <w:iCs/>
          <w:color w:val="000000"/>
          <w:kern w:val="0"/>
          <w:sz w:val="24"/>
          <w:szCs w:val="24"/>
        </w:rPr>
        <w:t>U</w:t>
      </w:r>
      <w:r w:rsidR="00714BB7" w:rsidRPr="00F37C34">
        <w:rPr>
          <w:rFonts w:ascii="Times New Roman" w:eastAsia="함초롬바탕" w:hAnsi="Times New Roman" w:cs="Times New Roman"/>
          <w:i/>
          <w:iCs/>
          <w:color w:val="000000"/>
          <w:kern w:val="0"/>
          <w:sz w:val="24"/>
          <w:szCs w:val="24"/>
        </w:rPr>
        <w:t>nfair’s unfair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 That makes it imperative for us not to discriminate between materials and components, or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t least to exclude chip materials and auto parts and 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e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very kind of components and finished goods from</w:t>
      </w:r>
      <w:r w:rsidR="00714BB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 small open economy.</w:t>
      </w:r>
    </w:p>
    <w:p w14:paraId="12DCF7A3" w14:textId="63E22C42" w:rsidR="00714BB7" w:rsidRDefault="00714BB7" w:rsidP="00714BB7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11465E52" w14:textId="155A83FB" w:rsidR="00717F8C" w:rsidRDefault="00F230BD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4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On top of that, 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he type 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of 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financing </w:t>
      </w:r>
      <w:r w:rsidR="00297E52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s a prerequisite to c</w:t>
      </w:r>
      <w:r w:rsidR="00297E52" w:rsidRPr="00297E52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mplet</w:t>
      </w:r>
      <w:r w:rsidR="00297E52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ing </w:t>
      </w:r>
      <w:r w:rsidR="0037697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PS 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ctions</w:t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with success.</w:t>
      </w:r>
      <w:r w:rsidR="00297E52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nd W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 strongly emphasize more to include financial intermediaries and services:</w:t>
      </w:r>
      <w:r w:rsidR="0037697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intech; Private banking; Prime brokerage; Reinsurance;</w:t>
      </w:r>
      <w:r w:rsidR="0037697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sset management;</w:t>
      </w:r>
      <w:r w:rsidR="0037697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tructured finance;</w:t>
      </w:r>
      <w:r w:rsidR="0037697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37697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Virtual asset.</w:t>
      </w:r>
      <w:r w:rsidR="000F4C46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45613C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</w:t>
      </w:r>
      <w:r w:rsidR="0045613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hat means </w:t>
      </w:r>
      <w:r w:rsidR="000F4C46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not only the </w:t>
      </w:r>
      <w:r w:rsidR="00F5445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l</w:t>
      </w:r>
      <w:r w:rsidR="0045613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nding</w:t>
      </w:r>
      <w:r w:rsidR="00F5445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0F4C46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f money</w:t>
      </w:r>
      <w:r w:rsidR="0039238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C942F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ut trading and swap</w:t>
      </w:r>
      <w:r w:rsidR="00C942FC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717F8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etween</w:t>
      </w:r>
      <w:r w:rsidR="00275D3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financial instruments</w:t>
      </w:r>
      <w:r w:rsidR="00275D3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C942F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(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viz., </w:t>
      </w:r>
      <w:r w:rsidR="00C942F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tocks, bonds, indices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, forex, commodities, derivatives) </w:t>
      </w:r>
      <w:r w:rsidR="00275D3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ncluding</w:t>
      </w:r>
      <w:r w:rsidR="00275D3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0F4C46" w:rsidRPr="000F4C46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cryptos</w:t>
      </w:r>
      <w:r w:rsidR="00B257E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. These </w:t>
      </w:r>
      <w:r w:rsidR="00C942F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inancial transaction</w:t>
      </w:r>
      <w:r w:rsidR="00B257E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</w:t>
      </w:r>
      <w:r w:rsidR="00C942FC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B257E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can be categorized</w:t>
      </w:r>
      <w:r w:rsidR="00B257E4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B257E4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n transfer pricing.</w:t>
      </w:r>
    </w:p>
    <w:p w14:paraId="69F9717D" w14:textId="77777777" w:rsidR="00B257E4" w:rsidRPr="00F230BD" w:rsidRDefault="00B257E4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26DC5061" w14:textId="22E804C5" w:rsidR="00252BBD" w:rsidRDefault="00F230BD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5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</w:t>
      </w:r>
      <w:r w:rsidR="00714BB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Especially, </w:t>
      </w:r>
      <w:r w:rsidR="0086107A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mount A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erived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rom i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ntangible 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p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operty</w:t>
      </w:r>
      <w:r w:rsidR="00682E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(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IP) </w:t>
      </w:r>
      <w:r w:rsidR="00B5512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and </w:t>
      </w:r>
      <w:r w:rsidR="00AA67F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ata</w:t>
      </w:r>
      <w:r w:rsidR="00AA67F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holds the 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llocation 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Key to achieving</w:t>
      </w:r>
      <w:r w:rsidR="0086107A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this </w:t>
      </w:r>
      <w:r w:rsidR="00682E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project</w:t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.</w:t>
      </w:r>
      <w:r w:rsidR="00C70F8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F</w:t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or </w:t>
      </w:r>
      <w:r w:rsidR="00AA67F0" w:rsidRPr="00AA67F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 typical </w:t>
      </w:r>
      <w:r w:rsidR="00AA67F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xample</w:t>
      </w:r>
      <w:r w:rsidR="00AA67F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, IP</w:t>
      </w:r>
      <w:r w:rsidR="00AA67F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AA67F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mmigration</w:t>
      </w:r>
      <w:r w:rsidR="001164F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EE5B5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EE5B5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ata</w:t>
      </w:r>
      <w:r w:rsid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EE5B50" w:rsidRP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monetization</w:t>
      </w:r>
      <w:r w:rsidR="00EE5B5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.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5A20CF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he rule for IP</w:t>
      </w:r>
      <w:r w:rsidR="00C70F8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,</w:t>
      </w:r>
      <w:r w:rsidR="00C70F8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however,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could be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n </w:t>
      </w:r>
      <w:r w:rsidR="00252BBD" w:rsidRPr="00353FE1">
        <w:rPr>
          <w:rFonts w:ascii="Times New Roman" w:eastAsia="함초롬바탕" w:hAnsi="Times New Roman" w:cs="Times New Roman"/>
          <w:i/>
          <w:iCs/>
          <w:color w:val="000000"/>
          <w:kern w:val="0"/>
          <w:sz w:val="24"/>
          <w:szCs w:val="24"/>
        </w:rPr>
        <w:t>un</w:t>
      </w:r>
      <w:r w:rsidR="00252BBD" w:rsidRPr="00353FE1">
        <w:rPr>
          <w:rFonts w:ascii="Times New Roman" w:eastAsia="함초롬바탕" w:hAnsi="Times New Roman" w:cs="Times New Roman" w:hint="eastAsia"/>
          <w:i/>
          <w:iCs/>
          <w:color w:val="000000"/>
          <w:kern w:val="0"/>
          <w:sz w:val="24"/>
          <w:szCs w:val="24"/>
        </w:rPr>
        <w:t>r</w:t>
      </w:r>
      <w:r w:rsidR="00252BBD" w:rsidRPr="00353FE1">
        <w:rPr>
          <w:rFonts w:ascii="Times New Roman" w:eastAsia="함초롬바탕" w:hAnsi="Times New Roman" w:cs="Times New Roman"/>
          <w:i/>
          <w:iCs/>
          <w:color w:val="000000"/>
          <w:kern w:val="0"/>
          <w:sz w:val="24"/>
          <w:szCs w:val="24"/>
        </w:rPr>
        <w:t>eliable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method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rm’s length transaction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ased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on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usiness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o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business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in transfer pricing when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M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NEs </w:t>
      </w:r>
      <w:r w:rsidR="00B55121" w:rsidRPr="00B5512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bnormally</w:t>
      </w:r>
      <w:r w:rsidR="00B5512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exploit</w:t>
      </w:r>
      <w:r w:rsidR="00B5512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licensing, sale, or alienation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o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f IP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EE5B5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EE5B50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ata</w:t>
      </w:r>
      <w:r w:rsid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t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p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ice manipulation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f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r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nternet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service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provider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D02448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nd </w:t>
      </w:r>
      <w:r w:rsidR="001164F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ffiliated </w:t>
      </w:r>
      <w:r w:rsidR="001164F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content</w:t>
      </w:r>
      <w:r w:rsidR="001164F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164F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provider </w:t>
      </w:r>
      <w:r w:rsidR="00432EEB" w:rsidRP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bsurdly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to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ccept a </w:t>
      </w:r>
      <w:r w:rsidR="001164F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high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royalty</w:t>
      </w:r>
      <w:r w:rsidR="000C741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0C741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EE5B50" w:rsidRPr="00EE5B50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zero-rating</w:t>
      </w:r>
      <w:r w:rsidR="000C741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n bad faith.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lastRenderedPageBreak/>
        <w:t>T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hat should be excluded from a routine profit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or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e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xpense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o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allocate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 as a residual profit in Pillar One,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or that shall be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denied a deduction for an intra-group 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p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yment to allocate a top-up tax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w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ith</w:t>
      </w:r>
      <w:r w:rsidR="00252BBD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t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he Undertaxed Payments Rule in Pillar Two.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n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his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case,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it is unclear </w:t>
      </w:r>
      <w:r w:rsidR="000C741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what</w:t>
      </w:r>
      <w:r w:rsidR="000C741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0C741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mount</w:t>
      </w:r>
      <w:r w:rsidR="000C741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0C7413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s</w:t>
      </w:r>
      <w:r w:rsid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0C741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arm’s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-</w:t>
      </w:r>
      <w:r w:rsidR="000C7413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length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-</w:t>
      </w:r>
      <w:r w:rsidR="00984F4B" w:rsidRPr="00984F4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priced</w:t>
      </w:r>
      <w:r w:rsidR="00984F4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n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rade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secret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before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fair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market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432EEB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price</w:t>
      </w:r>
      <w:r w:rsidR="00432EE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01317E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01317E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IP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data</w:t>
      </w:r>
      <w:r w:rsidR="001C2CC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252BBD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taxation</w:t>
      </w:r>
      <w:r w:rsidR="001C2CC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.</w:t>
      </w:r>
    </w:p>
    <w:p w14:paraId="5416966C" w14:textId="77777777" w:rsidR="001C2CC1" w:rsidRDefault="001C2CC1" w:rsidP="00C70F83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</w:p>
    <w:p w14:paraId="7588237B" w14:textId="19D2ED10" w:rsidR="00F304A9" w:rsidRPr="00523E77" w:rsidRDefault="0001317E" w:rsidP="00922A1A">
      <w:pPr>
        <w:spacing w:after="0" w:line="480" w:lineRule="auto"/>
        <w:jc w:val="left"/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6.</w:t>
      </w:r>
      <w:r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ab/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Nevertheless,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57159B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w</w:t>
      </w:r>
      <w:r w:rsidR="0020239F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e advocate</w:t>
      </w:r>
      <w:r w:rsidR="007713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he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way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forward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for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 w:rsidRP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digital tax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,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hough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un</w:t>
      </w:r>
      <w:r w:rsidR="007713F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fair</w:t>
      </w:r>
      <w:r w:rsidR="007713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7713F7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axation</w:t>
      </w:r>
      <w:r w:rsidR="007713F7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 xml:space="preserve">upon </w:t>
      </w:r>
      <w:r w:rsidR="00F304A9" w:rsidRP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>small open economies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.</w:t>
      </w:r>
      <w:r w:rsidR="0039238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39238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d</w:t>
      </w:r>
      <w:r w:rsidR="0039238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39238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w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e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re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looking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forward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o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39238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many</w:t>
      </w:r>
      <w:r w:rsidR="0039238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countries </w:t>
      </w:r>
      <w:r w:rsidR="0039238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joining</w:t>
      </w:r>
      <w:r w:rsidR="00392381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Anti-BEPS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ax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F304A9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reaty</w:t>
      </w:r>
      <w:r w:rsidR="00F304A9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</w:t>
      </w:r>
      <w:r w:rsidR="00392381">
        <w:rPr>
          <w:rFonts w:ascii="Times New Roman" w:eastAsia="함초롬바탕" w:hAnsi="Times New Roman" w:cs="Times New Roman" w:hint="eastAsia"/>
          <w:color w:val="000000"/>
          <w:kern w:val="0"/>
          <w:sz w:val="24"/>
          <w:szCs w:val="24"/>
        </w:rPr>
        <w:t>together.</w:t>
      </w:r>
      <w:r w:rsidR="00014B96">
        <w:rPr>
          <w:rFonts w:ascii="Times New Roman" w:eastAsia="함초롬바탕" w:hAnsi="Times New Roman" w:cs="Times New Roman"/>
          <w:color w:val="000000"/>
          <w:kern w:val="0"/>
          <w:sz w:val="24"/>
          <w:szCs w:val="24"/>
        </w:rPr>
        <w:t xml:space="preserve"> Good luck.</w:t>
      </w:r>
    </w:p>
    <w:sectPr w:rsidR="00F304A9" w:rsidRPr="00523E77" w:rsidSect="00BA78F2">
      <w:footerReference w:type="default" r:id="rId11"/>
      <w:footnotePr>
        <w:numFmt w:val="chicago"/>
      </w:footnotePr>
      <w:endnotePr>
        <w:numFmt w:val="chicago"/>
      </w:endnotePr>
      <w:type w:val="continuous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C374" w14:textId="77777777" w:rsidR="004344E3" w:rsidRDefault="004344E3" w:rsidP="00495EC7">
      <w:pPr>
        <w:spacing w:after="0" w:line="240" w:lineRule="auto"/>
      </w:pPr>
      <w:r>
        <w:separator/>
      </w:r>
    </w:p>
  </w:endnote>
  <w:endnote w:type="continuationSeparator" w:id="0">
    <w:p w14:paraId="0439AC2F" w14:textId="77777777" w:rsidR="004344E3" w:rsidRDefault="004344E3" w:rsidP="00495E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Batang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4A93B" w14:textId="77777777" w:rsidR="00C93DE3" w:rsidRPr="00845B08" w:rsidRDefault="00C93DE3" w:rsidP="005E3B23">
    <w:pPr>
      <w:pStyle w:val="af"/>
      <w:rPr>
        <w:rFonts w:ascii="Calibri" w:hAnsi="Calibri" w:cs="Calibri"/>
        <w:sz w:val="16"/>
        <w:szCs w:val="18"/>
      </w:rPr>
    </w:pPr>
    <w:r w:rsidRPr="00845B08">
      <w:rPr>
        <w:rFonts w:ascii="Arial Black" w:hAnsi="Arial Black"/>
        <w:color w:val="0070C0"/>
        <w:sz w:val="16"/>
        <w:szCs w:val="18"/>
      </w:rPr>
      <w:t xml:space="preserve">“ </w:t>
    </w:r>
    <w:r w:rsidRPr="00845B08">
      <w:rPr>
        <w:rFonts w:ascii="Calibri" w:hAnsi="Calibri" w:cs="Calibri"/>
        <w:color w:val="0070C0"/>
        <w:sz w:val="16"/>
        <w:szCs w:val="18"/>
      </w:rPr>
      <w:t xml:space="preserve">The CCEJ, </w:t>
    </w:r>
    <w:r w:rsidRPr="00D8302F">
      <w:rPr>
        <w:rFonts w:ascii="Calibri" w:hAnsi="Calibri" w:cs="Calibri"/>
        <w:color w:val="0070C0"/>
        <w:sz w:val="16"/>
        <w:szCs w:val="18"/>
      </w:rPr>
      <w:t>the Korea's first fully-fledged NGO</w:t>
    </w:r>
    <w:r w:rsidRPr="00845B08">
      <w:rPr>
        <w:rFonts w:ascii="Calibri" w:hAnsi="Calibri" w:cs="Calibri"/>
        <w:color w:val="0070C0"/>
        <w:sz w:val="16"/>
        <w:szCs w:val="18"/>
      </w:rPr>
      <w:t xml:space="preserve">, </w:t>
    </w:r>
    <w:r>
      <w:rPr>
        <w:rFonts w:ascii="Calibri" w:hAnsi="Calibri" w:cs="Calibri"/>
        <w:color w:val="0070C0"/>
        <w:sz w:val="16"/>
        <w:szCs w:val="18"/>
      </w:rPr>
      <w:t xml:space="preserve">operates on the basis of </w:t>
    </w:r>
    <w:r w:rsidRPr="00845B08">
      <w:rPr>
        <w:rFonts w:ascii="Calibri" w:hAnsi="Calibri" w:cs="Calibri"/>
        <w:color w:val="0070C0"/>
        <w:sz w:val="16"/>
        <w:szCs w:val="18"/>
      </w:rPr>
      <w:t>principle</w:t>
    </w:r>
    <w:r>
      <w:rPr>
        <w:rFonts w:ascii="Calibri" w:hAnsi="Calibri" w:cs="Calibri"/>
        <w:color w:val="0070C0"/>
        <w:sz w:val="16"/>
        <w:szCs w:val="18"/>
      </w:rPr>
      <w:t>s</w:t>
    </w:r>
    <w:r w:rsidRPr="00845B08">
      <w:rPr>
        <w:rFonts w:ascii="Calibri" w:hAnsi="Calibri" w:cs="Calibri"/>
        <w:color w:val="0070C0"/>
        <w:sz w:val="16"/>
        <w:szCs w:val="18"/>
      </w:rPr>
      <w:t xml:space="preserve"> of PUBLIC GOO</w:t>
    </w:r>
    <w:r>
      <w:rPr>
        <w:rFonts w:ascii="Calibri" w:hAnsi="Calibri" w:cs="Calibri"/>
        <w:color w:val="0070C0"/>
        <w:sz w:val="16"/>
        <w:szCs w:val="18"/>
      </w:rPr>
      <w:t>D and NONPROFIT and NONPARTISAN</w:t>
    </w:r>
    <w:r>
      <w:rPr>
        <w:rFonts w:ascii="Calibri" w:hAnsi="Calibri" w:cs="Calibri"/>
        <w:color w:val="0070C0"/>
        <w:sz w:val="16"/>
        <w:szCs w:val="18"/>
      </w:rPr>
      <w:tab/>
    </w:r>
    <w:r w:rsidRPr="00E8060F">
      <w:rPr>
        <w:rFonts w:ascii="Calibri" w:hAnsi="Calibri" w:cs="Calibri"/>
        <w:color w:val="0070C0"/>
        <w:sz w:val="16"/>
        <w:szCs w:val="18"/>
      </w:rPr>
      <w:fldChar w:fldCharType="begin"/>
    </w:r>
    <w:r w:rsidRPr="00E8060F">
      <w:rPr>
        <w:rFonts w:ascii="Calibri" w:hAnsi="Calibri" w:cs="Calibri"/>
        <w:color w:val="0070C0"/>
        <w:sz w:val="16"/>
        <w:szCs w:val="18"/>
      </w:rPr>
      <w:instrText>PAGE   \* MERGEFORMAT</w:instrText>
    </w:r>
    <w:r w:rsidRPr="00E8060F">
      <w:rPr>
        <w:rFonts w:ascii="Calibri" w:hAnsi="Calibri" w:cs="Calibri"/>
        <w:color w:val="0070C0"/>
        <w:sz w:val="16"/>
        <w:szCs w:val="18"/>
      </w:rPr>
      <w:fldChar w:fldCharType="separate"/>
    </w:r>
    <w:r w:rsidR="006F4061">
      <w:rPr>
        <w:rFonts w:ascii="Calibri" w:hAnsi="Calibri" w:cs="Calibri"/>
        <w:noProof/>
        <w:color w:val="0070C0"/>
        <w:sz w:val="16"/>
        <w:szCs w:val="18"/>
      </w:rPr>
      <w:t>1</w:t>
    </w:r>
    <w:r w:rsidRPr="00E8060F">
      <w:rPr>
        <w:rFonts w:ascii="Calibri" w:hAnsi="Calibri" w:cs="Calibri"/>
        <w:color w:val="0070C0"/>
        <w:sz w:val="16"/>
        <w:szCs w:val="18"/>
      </w:rPr>
      <w:fldChar w:fldCharType="end"/>
    </w:r>
    <w:r>
      <w:rPr>
        <w:rFonts w:ascii="Calibri" w:hAnsi="Calibri" w:cs="Calibri"/>
        <w:color w:val="0070C0"/>
        <w:sz w:val="16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5BF52" w14:textId="77777777" w:rsidR="004344E3" w:rsidRDefault="004344E3" w:rsidP="00495EC7">
      <w:pPr>
        <w:spacing w:after="0" w:line="240" w:lineRule="auto"/>
      </w:pPr>
      <w:r>
        <w:separator/>
      </w:r>
    </w:p>
  </w:footnote>
  <w:footnote w:type="continuationSeparator" w:id="0">
    <w:p w14:paraId="344109CE" w14:textId="77777777" w:rsidR="004344E3" w:rsidRDefault="004344E3" w:rsidP="00495EC7">
      <w:pPr>
        <w:spacing w:after="0" w:line="240" w:lineRule="auto"/>
      </w:pPr>
      <w:r>
        <w:continuationSeparator/>
      </w:r>
    </w:p>
  </w:footnote>
  <w:footnote w:id="1">
    <w:p w14:paraId="5423172A" w14:textId="67C59F1C" w:rsidR="0028096F" w:rsidRPr="0028096F" w:rsidRDefault="00014E47" w:rsidP="00492BA2">
      <w:pPr>
        <w:pStyle w:val="ab"/>
        <w:spacing w:after="0" w:line="276" w:lineRule="auto"/>
        <w:rPr>
          <w:rFonts w:ascii="Garamond" w:hAnsi="Garamond" w:cs="Times New Roman"/>
          <w:sz w:val="16"/>
          <w:szCs w:val="16"/>
        </w:rPr>
      </w:pPr>
      <w:r w:rsidRPr="00AC58ED">
        <w:rPr>
          <w:rStyle w:val="ac"/>
          <w:rFonts w:ascii="Garamond" w:hAnsi="Garamond" w:cs="Times New Roman"/>
          <w:color w:val="4472C4" w:themeColor="accent5"/>
          <w:sz w:val="16"/>
          <w:szCs w:val="16"/>
        </w:rPr>
        <w:footnoteRef/>
      </w:r>
      <w:r w:rsidRPr="00AC58ED">
        <w:rPr>
          <w:rFonts w:ascii="Garamond" w:hAnsi="Garamond" w:cs="Times New Roman"/>
          <w:sz w:val="16"/>
          <w:szCs w:val="16"/>
        </w:rPr>
        <w:t xml:space="preserve"> This statement was contributed by our true activist, Hochul Jung (</w:t>
      </w:r>
      <w:hyperlink r:id="rId1" w:history="1">
        <w:r w:rsidRPr="00AC58ED">
          <w:rPr>
            <w:rStyle w:val="a7"/>
            <w:rFonts w:ascii="Garamond" w:hAnsi="Garamond" w:cs="Times New Roman"/>
            <w:sz w:val="16"/>
            <w:szCs w:val="16"/>
          </w:rPr>
          <w:t>hcjung@ccej.or.kr</w:t>
        </w:r>
      </w:hyperlink>
      <w:r w:rsidRPr="00AC58ED">
        <w:rPr>
          <w:rFonts w:ascii="Garamond" w:hAnsi="Garamond" w:cs="Times New Roman"/>
          <w:sz w:val="16"/>
          <w:szCs w:val="16"/>
        </w:rPr>
        <w:t>)</w:t>
      </w:r>
      <w:r w:rsidR="0028096F">
        <w:rPr>
          <w:rFonts w:ascii="Garamond" w:hAnsi="Garamond" w:cs="Times New Roman"/>
          <w:sz w:val="16"/>
          <w:szCs w:val="16"/>
        </w:rPr>
        <w:t>,</w:t>
      </w:r>
      <w:r w:rsidRPr="00AC58ED">
        <w:rPr>
          <w:rFonts w:ascii="Garamond" w:hAnsi="Garamond" w:cs="Times New Roman"/>
          <w:sz w:val="16"/>
          <w:szCs w:val="16"/>
        </w:rPr>
        <w:t xml:space="preserve"> and our peer reviewers, Prof. Hyochang Pang (</w:t>
      </w:r>
      <w:hyperlink r:id="rId2" w:history="1">
        <w:r w:rsidRPr="00AC58ED">
          <w:rPr>
            <w:rStyle w:val="a7"/>
            <w:rFonts w:ascii="Garamond" w:hAnsi="Garamond" w:cs="Times New Roman"/>
            <w:sz w:val="16"/>
            <w:szCs w:val="16"/>
          </w:rPr>
          <w:t>hcpang@doowon.ac.kr</w:t>
        </w:r>
      </w:hyperlink>
      <w:r w:rsidRPr="00AC58ED">
        <w:rPr>
          <w:rFonts w:ascii="Garamond" w:hAnsi="Garamond" w:cs="Times New Roman"/>
          <w:sz w:val="16"/>
          <w:szCs w:val="16"/>
        </w:rPr>
        <w:t xml:space="preserve">) in </w:t>
      </w:r>
      <w:r w:rsidR="00AC58ED" w:rsidRPr="00AC58ED">
        <w:rPr>
          <w:rFonts w:ascii="Garamond" w:hAnsi="Garamond" w:cs="Times New Roman"/>
          <w:sz w:val="16"/>
          <w:szCs w:val="16"/>
        </w:rPr>
        <w:t xml:space="preserve">a new </w:t>
      </w:r>
      <w:r w:rsidRPr="00AC58ED">
        <w:rPr>
          <w:rFonts w:ascii="Garamond" w:hAnsi="Garamond" w:cs="Times New Roman"/>
          <w:sz w:val="16"/>
          <w:szCs w:val="16"/>
        </w:rPr>
        <w:t xml:space="preserve">order to propose </w:t>
      </w:r>
      <w:r w:rsidR="00AC58ED" w:rsidRPr="00AC58ED">
        <w:rPr>
          <w:rFonts w:ascii="Garamond" w:hAnsi="Garamond" w:cs="Times New Roman"/>
          <w:sz w:val="16"/>
          <w:szCs w:val="16"/>
        </w:rPr>
        <w:t xml:space="preserve">an alternatve </w:t>
      </w:r>
      <w:r w:rsidRPr="00AC58ED">
        <w:rPr>
          <w:rFonts w:ascii="Garamond" w:hAnsi="Garamond" w:cs="Times New Roman"/>
          <w:sz w:val="16"/>
          <w:szCs w:val="16"/>
        </w:rPr>
        <w:t>approach to OECD</w:t>
      </w:r>
      <w:r w:rsidR="00C40074">
        <w:rPr>
          <w:rFonts w:ascii="Garamond" w:hAnsi="Garamond" w:cs="Times New Roman"/>
          <w:sz w:val="16"/>
          <w:szCs w:val="16"/>
        </w:rPr>
        <w:t xml:space="preserve"> </w:t>
      </w:r>
      <w:r w:rsidR="00AC58ED" w:rsidRPr="00AC58ED">
        <w:rPr>
          <w:rFonts w:ascii="Garamond" w:hAnsi="Garamond" w:cs="Times New Roman"/>
          <w:sz w:val="16"/>
          <w:szCs w:val="16"/>
        </w:rPr>
        <w:t>(</w:t>
      </w:r>
      <w:hyperlink r:id="rId3" w:history="1">
        <w:r w:rsidR="0028096F" w:rsidRPr="001D4B83">
          <w:rPr>
            <w:rStyle w:val="a7"/>
            <w:rFonts w:ascii="Garamond" w:hAnsi="Garamond" w:cs="Times New Roman"/>
            <w:sz w:val="16"/>
            <w:szCs w:val="16"/>
          </w:rPr>
          <w:t>tfde@oecd.org</w:t>
        </w:r>
      </w:hyperlink>
      <w:r w:rsidR="0028096F">
        <w:rPr>
          <w:rFonts w:ascii="Garamond" w:hAnsi="Garamond" w:cs="Times New Roman"/>
          <w:sz w:val="16"/>
          <w:szCs w:val="16"/>
        </w:rPr>
        <w:t>)</w:t>
      </w:r>
    </w:p>
    <w:p w14:paraId="4DDC41E6" w14:textId="352373E6" w:rsidR="00014E47" w:rsidRDefault="00AC58ED" w:rsidP="00492BA2">
      <w:pPr>
        <w:spacing w:after="0" w:line="276" w:lineRule="auto"/>
        <w:jc w:val="left"/>
        <w:rPr>
          <w:rFonts w:ascii="Garamond" w:hAnsi="Garamond" w:cs="Times New Roman"/>
          <w:sz w:val="16"/>
          <w:szCs w:val="16"/>
        </w:rPr>
      </w:pPr>
      <w:r>
        <w:rPr>
          <w:rFonts w:ascii="Garamond" w:hAnsi="Garamond" w:cs="Times New Roman" w:hint="eastAsia"/>
          <w:sz w:val="16"/>
          <w:szCs w:val="16"/>
        </w:rPr>
        <w:t>You can</w:t>
      </w:r>
      <w:r>
        <w:rPr>
          <w:rFonts w:ascii="Garamond" w:hAnsi="Garamond" w:cs="Times New Roman"/>
          <w:sz w:val="16"/>
          <w:szCs w:val="16"/>
        </w:rPr>
        <w:t xml:space="preserve"> refer to our </w:t>
      </w:r>
      <w:r w:rsidR="00C40074">
        <w:rPr>
          <w:rFonts w:ascii="Garamond" w:hAnsi="Garamond" w:cs="Times New Roman"/>
          <w:sz w:val="16"/>
          <w:szCs w:val="16"/>
        </w:rPr>
        <w:t>CCEJ. (2019a).</w:t>
      </w:r>
      <w:r w:rsidR="00C40074">
        <w:rPr>
          <w:rFonts w:ascii="Garamond" w:hAnsi="Garamond" w:cs="Times New Roman" w:hint="eastAsia"/>
          <w:sz w:val="16"/>
          <w:szCs w:val="16"/>
        </w:rPr>
        <w:t xml:space="preserve"> </w:t>
      </w:r>
      <w:r w:rsidRPr="00AC58ED">
        <w:rPr>
          <w:rFonts w:ascii="Garamond" w:hAnsi="Garamond" w:cs="Times New Roman"/>
          <w:i/>
          <w:sz w:val="16"/>
          <w:szCs w:val="16"/>
        </w:rPr>
        <w:t>Review of the OECD’s proposed “Unified Approach” under Pillar One</w:t>
      </w:r>
      <w:r w:rsidR="00C40074">
        <w:rPr>
          <w:rFonts w:ascii="Garamond" w:hAnsi="Garamond" w:cs="Times New Roman"/>
          <w:sz w:val="16"/>
          <w:szCs w:val="16"/>
        </w:rPr>
        <w:t xml:space="preserve">. </w:t>
      </w:r>
      <w:r w:rsidRPr="00AC58ED">
        <w:rPr>
          <w:rFonts w:ascii="Garamond" w:hAnsi="Garamond" w:cs="Times New Roman"/>
          <w:sz w:val="16"/>
          <w:szCs w:val="16"/>
        </w:rPr>
        <w:t xml:space="preserve">Retrieved from </w:t>
      </w:r>
      <w:hyperlink r:id="rId4" w:history="1">
        <w:r w:rsidRPr="00AC58ED">
          <w:rPr>
            <w:rStyle w:val="a7"/>
            <w:rFonts w:ascii="Garamond" w:hAnsi="Garamond" w:cs="Times New Roman"/>
            <w:sz w:val="16"/>
            <w:szCs w:val="16"/>
          </w:rPr>
          <w:t>https://bit.ly/2DiPRZs</w:t>
        </w:r>
      </w:hyperlink>
      <w:r w:rsidR="00C40074">
        <w:rPr>
          <w:rFonts w:ascii="Garamond" w:hAnsi="Garamond" w:cs="Times New Roman"/>
          <w:sz w:val="16"/>
          <w:szCs w:val="16"/>
        </w:rPr>
        <w:t>; C</w:t>
      </w:r>
      <w:r w:rsidRPr="00AC58ED">
        <w:rPr>
          <w:rFonts w:ascii="Garamond" w:hAnsi="Garamond" w:cs="Times New Roman"/>
          <w:sz w:val="16"/>
          <w:szCs w:val="16"/>
        </w:rPr>
        <w:t xml:space="preserve">CEJ. (2019b). </w:t>
      </w:r>
      <w:r w:rsidRPr="00AC58ED">
        <w:rPr>
          <w:rFonts w:ascii="Garamond" w:hAnsi="Garamond" w:cs="Times New Roman"/>
          <w:i/>
          <w:sz w:val="16"/>
          <w:szCs w:val="16"/>
        </w:rPr>
        <w:t>Against the OECD’s proposed “Global Anti-Base Erosion” under Pillar Two</w:t>
      </w:r>
      <w:r w:rsidRPr="00AC58ED">
        <w:rPr>
          <w:rFonts w:ascii="Garamond" w:hAnsi="Garamond" w:cs="Times New Roman"/>
          <w:sz w:val="16"/>
          <w:szCs w:val="16"/>
        </w:rPr>
        <w:t xml:space="preserve">. Retrieved from </w:t>
      </w:r>
      <w:hyperlink r:id="rId5" w:history="1">
        <w:r w:rsidR="00492BA2" w:rsidRPr="001D4B83">
          <w:rPr>
            <w:rStyle w:val="a7"/>
            <w:rFonts w:ascii="Garamond" w:hAnsi="Garamond" w:cs="Times New Roman"/>
            <w:sz w:val="16"/>
            <w:szCs w:val="16"/>
          </w:rPr>
          <w:t>https://bit.ly/3m9tYAo</w:t>
        </w:r>
      </w:hyperlink>
      <w:r w:rsidR="00AA258C">
        <w:rPr>
          <w:rStyle w:val="a7"/>
          <w:rFonts w:ascii="Garamond" w:hAnsi="Garamond" w:cs="Times New Roman" w:hint="eastAsia"/>
          <w:sz w:val="16"/>
          <w:szCs w:val="16"/>
        </w:rPr>
        <w:t>;</w:t>
      </w:r>
    </w:p>
    <w:p w14:paraId="0B80E561" w14:textId="5914C080" w:rsidR="00492BA2" w:rsidRDefault="00492BA2" w:rsidP="00492BA2">
      <w:pPr>
        <w:spacing w:after="0" w:line="276" w:lineRule="auto"/>
        <w:jc w:val="left"/>
        <w:rPr>
          <w:rFonts w:ascii="Garamond" w:hAnsi="Garamond" w:cs="Times New Roman"/>
          <w:sz w:val="16"/>
          <w:szCs w:val="16"/>
        </w:rPr>
      </w:pPr>
      <w:r>
        <w:rPr>
          <w:rFonts w:ascii="Garamond" w:hAnsi="Garamond" w:cs="Times New Roman"/>
          <w:sz w:val="16"/>
          <w:szCs w:val="16"/>
        </w:rPr>
        <w:t xml:space="preserve">CCEJ. (2020). </w:t>
      </w:r>
      <w:r w:rsidRPr="00492BA2">
        <w:rPr>
          <w:rFonts w:ascii="Garamond" w:hAnsi="Garamond" w:cs="Times New Roman"/>
          <w:i/>
          <w:iCs/>
          <w:sz w:val="16"/>
          <w:szCs w:val="16"/>
        </w:rPr>
        <w:t>Bottom-Up Approach</w:t>
      </w:r>
      <w:r>
        <w:rPr>
          <w:rFonts w:ascii="Garamond" w:hAnsi="Garamond" w:cs="Times New Roman"/>
          <w:sz w:val="16"/>
          <w:szCs w:val="16"/>
        </w:rPr>
        <w:t>. Retrieved from</w:t>
      </w:r>
      <w:r>
        <w:rPr>
          <w:rFonts w:ascii="Garamond" w:hAnsi="Garamond" w:cs="Times New Roman" w:hint="eastAsia"/>
          <w:sz w:val="16"/>
          <w:szCs w:val="16"/>
        </w:rPr>
        <w:t xml:space="preserve"> </w:t>
      </w:r>
      <w:hyperlink r:id="rId6" w:history="1">
        <w:r w:rsidRPr="001D4B83">
          <w:rPr>
            <w:rStyle w:val="a7"/>
            <w:rFonts w:ascii="Garamond" w:hAnsi="Garamond" w:cs="Times New Roman"/>
            <w:sz w:val="16"/>
            <w:szCs w:val="16"/>
          </w:rPr>
          <w:t>http://ccej.or.kr/65897</w:t>
        </w:r>
      </w:hyperlink>
    </w:p>
    <w:p w14:paraId="15D8F06B" w14:textId="77777777" w:rsidR="00014E47" w:rsidRPr="00263B72" w:rsidRDefault="00014E47" w:rsidP="00492BA2">
      <w:pPr>
        <w:pStyle w:val="ab"/>
        <w:spacing w:after="0" w:line="276" w:lineRule="auto"/>
        <w:rPr>
          <w:rFonts w:ascii="Garamond" w:hAnsi="Garamond" w:cs="Times New Roman"/>
          <w:sz w:val="16"/>
          <w:szCs w:val="16"/>
        </w:rPr>
      </w:pPr>
      <w:r>
        <w:rPr>
          <w:rFonts w:ascii="Garamond" w:hAnsi="Garamond" w:cs="Times New Roman"/>
          <w:sz w:val="16"/>
          <w:szCs w:val="16"/>
        </w:rPr>
        <w:t>If you need more information about us.</w:t>
      </w:r>
    </w:p>
    <w:p w14:paraId="3E8C06DF" w14:textId="77777777" w:rsidR="00014E47" w:rsidRPr="00A11276" w:rsidRDefault="00014E47" w:rsidP="00492BA2">
      <w:pPr>
        <w:pStyle w:val="ab"/>
        <w:spacing w:after="0" w:line="276" w:lineRule="auto"/>
        <w:rPr>
          <w:rFonts w:ascii="Garamond" w:hAnsi="Garamond" w:cs="Times New Roman"/>
          <w:b/>
          <w:i/>
          <w:sz w:val="18"/>
          <w:szCs w:val="20"/>
        </w:rPr>
      </w:pPr>
      <w:r w:rsidRPr="00263B72">
        <w:rPr>
          <w:rFonts w:ascii="Garamond" w:hAnsi="Garamond" w:cs="Times New Roman"/>
          <w:sz w:val="16"/>
          <w:szCs w:val="16"/>
        </w:rPr>
        <w:t xml:space="preserve">■ </w:t>
      </w:r>
      <w:r w:rsidRPr="00263B72">
        <w:rPr>
          <w:rFonts w:ascii="Garamond" w:hAnsi="Garamond" w:cs="Times New Roman"/>
          <w:b/>
          <w:i/>
          <w:sz w:val="16"/>
          <w:szCs w:val="16"/>
        </w:rPr>
        <w:t>Please,</w:t>
      </w:r>
      <w:r w:rsidRPr="00263B72">
        <w:rPr>
          <w:rFonts w:ascii="Garamond" w:hAnsi="Garamond" w:cs="Times New Roman"/>
          <w:b/>
          <w:i/>
          <w:color w:val="0070C0"/>
          <w:sz w:val="16"/>
          <w:szCs w:val="16"/>
        </w:rPr>
        <w:t xml:space="preserve"> </w:t>
      </w:r>
      <w:r w:rsidRPr="00263B72">
        <w:rPr>
          <w:rFonts w:ascii="Garamond" w:hAnsi="Garamond" w:cs="Times New Roman"/>
          <w:b/>
          <w:i/>
          <w:sz w:val="16"/>
          <w:szCs w:val="16"/>
        </w:rPr>
        <w:t>visit us</w:t>
      </w:r>
      <w:r w:rsidRPr="00263B72">
        <w:rPr>
          <w:rFonts w:ascii="Garamond" w:hAnsi="Garamond" w:cs="Times New Roman"/>
          <w:sz w:val="16"/>
          <w:szCs w:val="16"/>
        </w:rPr>
        <w:t xml:space="preserve">: </w:t>
      </w:r>
      <w:hyperlink r:id="rId7" w:history="1">
        <w:r w:rsidRPr="00263B72">
          <w:rPr>
            <w:rStyle w:val="a7"/>
            <w:rFonts w:ascii="Garamond" w:hAnsi="Garamond" w:cs="Times New Roman"/>
            <w:sz w:val="16"/>
            <w:szCs w:val="16"/>
          </w:rPr>
          <w:t>http://ccej.or.kr/eng/who-we-are/about-us/</w:t>
        </w:r>
      </w:hyperlink>
      <w:r w:rsidRPr="00263B72">
        <w:rPr>
          <w:rFonts w:ascii="Garamond" w:hAnsi="Garamond" w:cs="Times New Roman"/>
          <w:sz w:val="16"/>
          <w:szCs w:val="16"/>
        </w:rPr>
        <w:t>;</w:t>
      </w:r>
      <w:r w:rsidRPr="00263B72">
        <w:rPr>
          <w:rFonts w:ascii="Garamond" w:hAnsi="Garamond" w:cs="Times New Roman"/>
          <w:sz w:val="16"/>
          <w:szCs w:val="16"/>
        </w:rPr>
        <w:br/>
      </w:r>
      <w:r w:rsidRPr="00263B72">
        <w:rPr>
          <w:rFonts w:ascii="Garamond" w:hAnsi="Garamond" w:cs="Times New Roman"/>
          <w:b/>
          <w:sz w:val="16"/>
          <w:szCs w:val="16"/>
        </w:rPr>
        <w:t>■</w:t>
      </w:r>
      <w:r w:rsidRPr="00263B72">
        <w:rPr>
          <w:rFonts w:ascii="Garamond" w:hAnsi="Garamond" w:cs="Times New Roman"/>
          <w:b/>
          <w:i/>
          <w:sz w:val="16"/>
          <w:szCs w:val="16"/>
        </w:rPr>
        <w:t xml:space="preserve"> Refer to our Achievements (RLA, 2003)</w:t>
      </w:r>
      <w:r w:rsidRPr="00263B72">
        <w:rPr>
          <w:rFonts w:ascii="Garamond" w:hAnsi="Garamond" w:cs="Times New Roman"/>
          <w:sz w:val="16"/>
          <w:szCs w:val="16"/>
        </w:rPr>
        <w:t xml:space="preserve">: </w:t>
      </w:r>
      <w:hyperlink r:id="rId8" w:history="1">
        <w:r w:rsidRPr="00263B72">
          <w:rPr>
            <w:rStyle w:val="a7"/>
            <w:rFonts w:ascii="Garamond" w:hAnsi="Garamond" w:cs="Times New Roman"/>
            <w:sz w:val="16"/>
            <w:szCs w:val="16"/>
          </w:rPr>
          <w:t>http://www.rightlivelihoodaward.org/laureates/citizens-coalition-for-economic-justice-ccej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84382"/>
    <w:multiLevelType w:val="hybridMultilevel"/>
    <w:tmpl w:val="CCAA4F6C"/>
    <w:lvl w:ilvl="0" w:tplc="E58CDFD0">
      <w:start w:val="1"/>
      <w:numFmt w:val="decimal"/>
      <w:lvlText w:val="Q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C764345"/>
    <w:multiLevelType w:val="hybridMultilevel"/>
    <w:tmpl w:val="FA5AD2CC"/>
    <w:lvl w:ilvl="0" w:tplc="86342210">
      <w:start w:val="1"/>
      <w:numFmt w:val="lowerLetter"/>
      <w:lvlText w:val="Q4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268" w:hanging="400"/>
      </w:pPr>
    </w:lvl>
    <w:lvl w:ilvl="2" w:tplc="0409001B" w:tentative="1">
      <w:start w:val="1"/>
      <w:numFmt w:val="lowerRoman"/>
      <w:lvlText w:val="%3."/>
      <w:lvlJc w:val="right"/>
      <w:pPr>
        <w:ind w:left="2668" w:hanging="400"/>
      </w:pPr>
    </w:lvl>
    <w:lvl w:ilvl="3" w:tplc="0409000F" w:tentative="1">
      <w:start w:val="1"/>
      <w:numFmt w:val="decimal"/>
      <w:lvlText w:val="%4."/>
      <w:lvlJc w:val="left"/>
      <w:pPr>
        <w:ind w:left="3068" w:hanging="400"/>
      </w:pPr>
    </w:lvl>
    <w:lvl w:ilvl="4" w:tplc="04090019" w:tentative="1">
      <w:start w:val="1"/>
      <w:numFmt w:val="upperLetter"/>
      <w:lvlText w:val="%5."/>
      <w:lvlJc w:val="left"/>
      <w:pPr>
        <w:ind w:left="3468" w:hanging="400"/>
      </w:pPr>
    </w:lvl>
    <w:lvl w:ilvl="5" w:tplc="0409001B" w:tentative="1">
      <w:start w:val="1"/>
      <w:numFmt w:val="lowerRoman"/>
      <w:lvlText w:val="%6."/>
      <w:lvlJc w:val="right"/>
      <w:pPr>
        <w:ind w:left="3868" w:hanging="400"/>
      </w:pPr>
    </w:lvl>
    <w:lvl w:ilvl="6" w:tplc="0409000F" w:tentative="1">
      <w:start w:val="1"/>
      <w:numFmt w:val="decimal"/>
      <w:lvlText w:val="%7."/>
      <w:lvlJc w:val="left"/>
      <w:pPr>
        <w:ind w:left="4268" w:hanging="400"/>
      </w:pPr>
    </w:lvl>
    <w:lvl w:ilvl="7" w:tplc="04090019" w:tentative="1">
      <w:start w:val="1"/>
      <w:numFmt w:val="upperLetter"/>
      <w:lvlText w:val="%8."/>
      <w:lvlJc w:val="left"/>
      <w:pPr>
        <w:ind w:left="4668" w:hanging="400"/>
      </w:pPr>
    </w:lvl>
    <w:lvl w:ilvl="8" w:tplc="0409001B" w:tentative="1">
      <w:start w:val="1"/>
      <w:numFmt w:val="lowerRoman"/>
      <w:lvlText w:val="%9."/>
      <w:lvlJc w:val="right"/>
      <w:pPr>
        <w:ind w:left="5068" w:hanging="400"/>
      </w:pPr>
    </w:lvl>
  </w:abstractNum>
  <w:abstractNum w:abstractNumId="2" w15:restartNumberingAfterBreak="0">
    <w:nsid w:val="17FD6E0F"/>
    <w:multiLevelType w:val="hybridMultilevel"/>
    <w:tmpl w:val="FC806874"/>
    <w:lvl w:ilvl="0" w:tplc="D97020CA">
      <w:start w:val="1"/>
      <w:numFmt w:val="lowerLetter"/>
      <w:lvlText w:val="Q3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268" w:hanging="400"/>
      </w:pPr>
    </w:lvl>
    <w:lvl w:ilvl="2" w:tplc="0409001B" w:tentative="1">
      <w:start w:val="1"/>
      <w:numFmt w:val="lowerRoman"/>
      <w:lvlText w:val="%3."/>
      <w:lvlJc w:val="right"/>
      <w:pPr>
        <w:ind w:left="2668" w:hanging="400"/>
      </w:pPr>
    </w:lvl>
    <w:lvl w:ilvl="3" w:tplc="0409000F" w:tentative="1">
      <w:start w:val="1"/>
      <w:numFmt w:val="decimal"/>
      <w:lvlText w:val="%4."/>
      <w:lvlJc w:val="left"/>
      <w:pPr>
        <w:ind w:left="3068" w:hanging="400"/>
      </w:pPr>
    </w:lvl>
    <w:lvl w:ilvl="4" w:tplc="04090019" w:tentative="1">
      <w:start w:val="1"/>
      <w:numFmt w:val="upperLetter"/>
      <w:lvlText w:val="%5."/>
      <w:lvlJc w:val="left"/>
      <w:pPr>
        <w:ind w:left="3468" w:hanging="400"/>
      </w:pPr>
    </w:lvl>
    <w:lvl w:ilvl="5" w:tplc="0409001B" w:tentative="1">
      <w:start w:val="1"/>
      <w:numFmt w:val="lowerRoman"/>
      <w:lvlText w:val="%6."/>
      <w:lvlJc w:val="right"/>
      <w:pPr>
        <w:ind w:left="3868" w:hanging="400"/>
      </w:pPr>
    </w:lvl>
    <w:lvl w:ilvl="6" w:tplc="0409000F" w:tentative="1">
      <w:start w:val="1"/>
      <w:numFmt w:val="decimal"/>
      <w:lvlText w:val="%7."/>
      <w:lvlJc w:val="left"/>
      <w:pPr>
        <w:ind w:left="4268" w:hanging="400"/>
      </w:pPr>
    </w:lvl>
    <w:lvl w:ilvl="7" w:tplc="04090019" w:tentative="1">
      <w:start w:val="1"/>
      <w:numFmt w:val="upperLetter"/>
      <w:lvlText w:val="%8."/>
      <w:lvlJc w:val="left"/>
      <w:pPr>
        <w:ind w:left="4668" w:hanging="400"/>
      </w:pPr>
    </w:lvl>
    <w:lvl w:ilvl="8" w:tplc="0409001B" w:tentative="1">
      <w:start w:val="1"/>
      <w:numFmt w:val="lowerRoman"/>
      <w:lvlText w:val="%9."/>
      <w:lvlJc w:val="right"/>
      <w:pPr>
        <w:ind w:left="5068" w:hanging="400"/>
      </w:pPr>
    </w:lvl>
  </w:abstractNum>
  <w:abstractNum w:abstractNumId="3" w15:restartNumberingAfterBreak="0">
    <w:nsid w:val="1AA8491A"/>
    <w:multiLevelType w:val="hybridMultilevel"/>
    <w:tmpl w:val="51D849D6"/>
    <w:lvl w:ilvl="0" w:tplc="EF645AFE">
      <w:start w:val="1"/>
      <w:numFmt w:val="lowerLetter"/>
      <w:lvlText w:val="Q6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5696533"/>
    <w:multiLevelType w:val="hybridMultilevel"/>
    <w:tmpl w:val="2692FB16"/>
    <w:lvl w:ilvl="0" w:tplc="503C7926">
      <w:start w:val="1"/>
      <w:numFmt w:val="lowerLetter"/>
      <w:lvlText w:val="Q8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60C3530"/>
    <w:multiLevelType w:val="hybridMultilevel"/>
    <w:tmpl w:val="4B9628CC"/>
    <w:lvl w:ilvl="0" w:tplc="48FC7BBC">
      <w:start w:val="1"/>
      <w:numFmt w:val="lowerLetter"/>
      <w:lvlText w:val="Q2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268" w:hanging="400"/>
      </w:pPr>
    </w:lvl>
    <w:lvl w:ilvl="2" w:tplc="0409001B" w:tentative="1">
      <w:start w:val="1"/>
      <w:numFmt w:val="lowerRoman"/>
      <w:lvlText w:val="%3."/>
      <w:lvlJc w:val="right"/>
      <w:pPr>
        <w:ind w:left="2668" w:hanging="400"/>
      </w:pPr>
    </w:lvl>
    <w:lvl w:ilvl="3" w:tplc="0409000F" w:tentative="1">
      <w:start w:val="1"/>
      <w:numFmt w:val="decimal"/>
      <w:lvlText w:val="%4."/>
      <w:lvlJc w:val="left"/>
      <w:pPr>
        <w:ind w:left="3068" w:hanging="400"/>
      </w:pPr>
    </w:lvl>
    <w:lvl w:ilvl="4" w:tplc="04090019" w:tentative="1">
      <w:start w:val="1"/>
      <w:numFmt w:val="upperLetter"/>
      <w:lvlText w:val="%5."/>
      <w:lvlJc w:val="left"/>
      <w:pPr>
        <w:ind w:left="3468" w:hanging="400"/>
      </w:pPr>
    </w:lvl>
    <w:lvl w:ilvl="5" w:tplc="0409001B" w:tentative="1">
      <w:start w:val="1"/>
      <w:numFmt w:val="lowerRoman"/>
      <w:lvlText w:val="%6."/>
      <w:lvlJc w:val="right"/>
      <w:pPr>
        <w:ind w:left="3868" w:hanging="400"/>
      </w:pPr>
    </w:lvl>
    <w:lvl w:ilvl="6" w:tplc="0409000F" w:tentative="1">
      <w:start w:val="1"/>
      <w:numFmt w:val="decimal"/>
      <w:lvlText w:val="%7."/>
      <w:lvlJc w:val="left"/>
      <w:pPr>
        <w:ind w:left="4268" w:hanging="400"/>
      </w:pPr>
    </w:lvl>
    <w:lvl w:ilvl="7" w:tplc="04090019" w:tentative="1">
      <w:start w:val="1"/>
      <w:numFmt w:val="upperLetter"/>
      <w:lvlText w:val="%8."/>
      <w:lvlJc w:val="left"/>
      <w:pPr>
        <w:ind w:left="4668" w:hanging="400"/>
      </w:pPr>
    </w:lvl>
    <w:lvl w:ilvl="8" w:tplc="0409001B" w:tentative="1">
      <w:start w:val="1"/>
      <w:numFmt w:val="lowerRoman"/>
      <w:lvlText w:val="%9."/>
      <w:lvlJc w:val="right"/>
      <w:pPr>
        <w:ind w:left="5068" w:hanging="400"/>
      </w:pPr>
    </w:lvl>
  </w:abstractNum>
  <w:abstractNum w:abstractNumId="6" w15:restartNumberingAfterBreak="0">
    <w:nsid w:val="42F90801"/>
    <w:multiLevelType w:val="hybridMultilevel"/>
    <w:tmpl w:val="0982FB84"/>
    <w:lvl w:ilvl="0" w:tplc="F09AEC12">
      <w:start w:val="1"/>
      <w:numFmt w:val="decimal"/>
      <w:lvlText w:val="%1."/>
      <w:lvlJc w:val="left"/>
      <w:pPr>
        <w:ind w:left="1195" w:hanging="795"/>
      </w:pPr>
      <w:rPr>
        <w:rFonts w:hint="default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6712D5E"/>
    <w:multiLevelType w:val="hybridMultilevel"/>
    <w:tmpl w:val="541076DE"/>
    <w:lvl w:ilvl="0" w:tplc="4B8209C0">
      <w:start w:val="1"/>
      <w:numFmt w:val="lowerLetter"/>
      <w:lvlText w:val="Q9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BEF3916"/>
    <w:multiLevelType w:val="hybridMultilevel"/>
    <w:tmpl w:val="75D4A432"/>
    <w:lvl w:ilvl="0" w:tplc="066825A6">
      <w:start w:val="1"/>
      <w:numFmt w:val="lowerLetter"/>
      <w:lvlText w:val="A1-%1)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60405411"/>
    <w:multiLevelType w:val="hybridMultilevel"/>
    <w:tmpl w:val="A8DED182"/>
    <w:lvl w:ilvl="0" w:tplc="977842EC">
      <w:start w:val="1"/>
      <w:numFmt w:val="lowerLetter"/>
      <w:lvlText w:val="Q7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1AE2D2D"/>
    <w:multiLevelType w:val="hybridMultilevel"/>
    <w:tmpl w:val="A15EFD6E"/>
    <w:lvl w:ilvl="0" w:tplc="1D5A75C0">
      <w:start w:val="1"/>
      <w:numFmt w:val="lowerLetter"/>
      <w:lvlText w:val="Q5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68CE79F0"/>
    <w:multiLevelType w:val="hybridMultilevel"/>
    <w:tmpl w:val="5BD8C55E"/>
    <w:lvl w:ilvl="0" w:tplc="00FE81BE">
      <w:start w:val="1"/>
      <w:numFmt w:val="lowerLetter"/>
      <w:lvlText w:val="Q10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72130FE1"/>
    <w:multiLevelType w:val="hybridMultilevel"/>
    <w:tmpl w:val="C64495C2"/>
    <w:lvl w:ilvl="0" w:tplc="5AC499C6">
      <w:start w:val="1"/>
      <w:numFmt w:val="lowerLetter"/>
      <w:lvlText w:val="Q11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6EF70A7"/>
    <w:multiLevelType w:val="hybridMultilevel"/>
    <w:tmpl w:val="B4E084B6"/>
    <w:lvl w:ilvl="0" w:tplc="ED882F8E">
      <w:start w:val="1"/>
      <w:numFmt w:val="lowerLetter"/>
      <w:lvlText w:val="Q1-%1)"/>
      <w:lvlJc w:val="left"/>
      <w:pPr>
        <w:ind w:left="2168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268" w:hanging="400"/>
      </w:pPr>
    </w:lvl>
    <w:lvl w:ilvl="2" w:tplc="0409001B" w:tentative="1">
      <w:start w:val="1"/>
      <w:numFmt w:val="lowerRoman"/>
      <w:lvlText w:val="%3."/>
      <w:lvlJc w:val="right"/>
      <w:pPr>
        <w:ind w:left="2668" w:hanging="400"/>
      </w:pPr>
    </w:lvl>
    <w:lvl w:ilvl="3" w:tplc="0409000F" w:tentative="1">
      <w:start w:val="1"/>
      <w:numFmt w:val="decimal"/>
      <w:lvlText w:val="%4."/>
      <w:lvlJc w:val="left"/>
      <w:pPr>
        <w:ind w:left="3068" w:hanging="400"/>
      </w:pPr>
    </w:lvl>
    <w:lvl w:ilvl="4" w:tplc="04090019" w:tentative="1">
      <w:start w:val="1"/>
      <w:numFmt w:val="upperLetter"/>
      <w:lvlText w:val="%5."/>
      <w:lvlJc w:val="left"/>
      <w:pPr>
        <w:ind w:left="3468" w:hanging="400"/>
      </w:pPr>
    </w:lvl>
    <w:lvl w:ilvl="5" w:tplc="0409001B" w:tentative="1">
      <w:start w:val="1"/>
      <w:numFmt w:val="lowerRoman"/>
      <w:lvlText w:val="%6."/>
      <w:lvlJc w:val="right"/>
      <w:pPr>
        <w:ind w:left="3868" w:hanging="400"/>
      </w:pPr>
    </w:lvl>
    <w:lvl w:ilvl="6" w:tplc="0409000F" w:tentative="1">
      <w:start w:val="1"/>
      <w:numFmt w:val="decimal"/>
      <w:lvlText w:val="%7."/>
      <w:lvlJc w:val="left"/>
      <w:pPr>
        <w:ind w:left="4268" w:hanging="400"/>
      </w:pPr>
    </w:lvl>
    <w:lvl w:ilvl="7" w:tplc="04090019" w:tentative="1">
      <w:start w:val="1"/>
      <w:numFmt w:val="upperLetter"/>
      <w:lvlText w:val="%8."/>
      <w:lvlJc w:val="left"/>
      <w:pPr>
        <w:ind w:left="4668" w:hanging="400"/>
      </w:pPr>
    </w:lvl>
    <w:lvl w:ilvl="8" w:tplc="0409001B" w:tentative="1">
      <w:start w:val="1"/>
      <w:numFmt w:val="lowerRoman"/>
      <w:lvlText w:val="%9."/>
      <w:lvlJc w:val="right"/>
      <w:pPr>
        <w:ind w:left="5068" w:hanging="400"/>
      </w:pPr>
    </w:lvl>
  </w:abstractNum>
  <w:abstractNum w:abstractNumId="14" w15:restartNumberingAfterBreak="0">
    <w:nsid w:val="7A94588A"/>
    <w:multiLevelType w:val="hybridMultilevel"/>
    <w:tmpl w:val="1850255E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5"/>
  </w:num>
  <w:num w:numId="5">
    <w:abstractNumId w:val="2"/>
  </w:num>
  <w:num w:numId="6">
    <w:abstractNumId w:val="1"/>
  </w:num>
  <w:num w:numId="7">
    <w:abstractNumId w:val="10"/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  <w:num w:numId="14">
    <w:abstractNumId w:val="8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+4cjYM/Fj9lLRCqzChsvDjP5NxZClIui4lgkL3Y0FZ+eMhiHx5AcOzyAcUWge8yCeB0bzoVoMGjggNIYhYZ23w==" w:salt="PRxk7ogTHP/3pqJX21paZ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numFmt w:val="chicago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zI1MjI1NzA3tTBX0lEKTi0uzszPAykwM6kFAKb8oTItAAAA"/>
  </w:docVars>
  <w:rsids>
    <w:rsidRoot w:val="008C41FF"/>
    <w:rsid w:val="0000015B"/>
    <w:rsid w:val="00000A94"/>
    <w:rsid w:val="00001F6B"/>
    <w:rsid w:val="00002219"/>
    <w:rsid w:val="000030AE"/>
    <w:rsid w:val="00003432"/>
    <w:rsid w:val="00003D7F"/>
    <w:rsid w:val="00004410"/>
    <w:rsid w:val="0000461E"/>
    <w:rsid w:val="000047BB"/>
    <w:rsid w:val="00004A80"/>
    <w:rsid w:val="00005F92"/>
    <w:rsid w:val="00010079"/>
    <w:rsid w:val="000103E8"/>
    <w:rsid w:val="00010AA8"/>
    <w:rsid w:val="00011B39"/>
    <w:rsid w:val="00012D9E"/>
    <w:rsid w:val="0001317E"/>
    <w:rsid w:val="000131CD"/>
    <w:rsid w:val="00013386"/>
    <w:rsid w:val="0001397D"/>
    <w:rsid w:val="00013A9D"/>
    <w:rsid w:val="00014560"/>
    <w:rsid w:val="00014A0B"/>
    <w:rsid w:val="00014AA8"/>
    <w:rsid w:val="00014B96"/>
    <w:rsid w:val="00014E47"/>
    <w:rsid w:val="00015370"/>
    <w:rsid w:val="0001548B"/>
    <w:rsid w:val="00016B7F"/>
    <w:rsid w:val="00016CA3"/>
    <w:rsid w:val="000179DA"/>
    <w:rsid w:val="00017CA4"/>
    <w:rsid w:val="000201B1"/>
    <w:rsid w:val="0002026D"/>
    <w:rsid w:val="0002093F"/>
    <w:rsid w:val="00023CA4"/>
    <w:rsid w:val="00023ECE"/>
    <w:rsid w:val="00024DE0"/>
    <w:rsid w:val="000251A9"/>
    <w:rsid w:val="00025E74"/>
    <w:rsid w:val="000260DF"/>
    <w:rsid w:val="00026523"/>
    <w:rsid w:val="00026AC9"/>
    <w:rsid w:val="00030000"/>
    <w:rsid w:val="00030060"/>
    <w:rsid w:val="0003153B"/>
    <w:rsid w:val="000319C1"/>
    <w:rsid w:val="00031C08"/>
    <w:rsid w:val="00031C16"/>
    <w:rsid w:val="00031F3F"/>
    <w:rsid w:val="00031F96"/>
    <w:rsid w:val="0003375B"/>
    <w:rsid w:val="00033D7D"/>
    <w:rsid w:val="00035858"/>
    <w:rsid w:val="00035D67"/>
    <w:rsid w:val="00035E8C"/>
    <w:rsid w:val="00035F37"/>
    <w:rsid w:val="00036451"/>
    <w:rsid w:val="000368F5"/>
    <w:rsid w:val="00036D21"/>
    <w:rsid w:val="00036DEA"/>
    <w:rsid w:val="00037B74"/>
    <w:rsid w:val="00040626"/>
    <w:rsid w:val="00040CC4"/>
    <w:rsid w:val="00040D6D"/>
    <w:rsid w:val="00040DBE"/>
    <w:rsid w:val="00041A65"/>
    <w:rsid w:val="00043192"/>
    <w:rsid w:val="000433B6"/>
    <w:rsid w:val="00044AF1"/>
    <w:rsid w:val="00044C17"/>
    <w:rsid w:val="00045645"/>
    <w:rsid w:val="00045DB2"/>
    <w:rsid w:val="0004640B"/>
    <w:rsid w:val="00046C0D"/>
    <w:rsid w:val="00047001"/>
    <w:rsid w:val="0005026F"/>
    <w:rsid w:val="00050A6E"/>
    <w:rsid w:val="0005297F"/>
    <w:rsid w:val="00053ABC"/>
    <w:rsid w:val="000555FD"/>
    <w:rsid w:val="000556B7"/>
    <w:rsid w:val="0005617A"/>
    <w:rsid w:val="0005676F"/>
    <w:rsid w:val="0005687B"/>
    <w:rsid w:val="0005746A"/>
    <w:rsid w:val="000603E7"/>
    <w:rsid w:val="00060A0C"/>
    <w:rsid w:val="00060E04"/>
    <w:rsid w:val="00060EA5"/>
    <w:rsid w:val="00061409"/>
    <w:rsid w:val="00061C38"/>
    <w:rsid w:val="00061C95"/>
    <w:rsid w:val="00061F34"/>
    <w:rsid w:val="00063205"/>
    <w:rsid w:val="00063938"/>
    <w:rsid w:val="0006435C"/>
    <w:rsid w:val="00065D86"/>
    <w:rsid w:val="00066918"/>
    <w:rsid w:val="000679A2"/>
    <w:rsid w:val="00070123"/>
    <w:rsid w:val="000701A7"/>
    <w:rsid w:val="00070733"/>
    <w:rsid w:val="00071383"/>
    <w:rsid w:val="00071595"/>
    <w:rsid w:val="00071B70"/>
    <w:rsid w:val="00072586"/>
    <w:rsid w:val="00072D20"/>
    <w:rsid w:val="0007316D"/>
    <w:rsid w:val="00073808"/>
    <w:rsid w:val="00073A9B"/>
    <w:rsid w:val="00073CF7"/>
    <w:rsid w:val="00073D6D"/>
    <w:rsid w:val="00075354"/>
    <w:rsid w:val="0007566D"/>
    <w:rsid w:val="000760E8"/>
    <w:rsid w:val="000761C4"/>
    <w:rsid w:val="00076362"/>
    <w:rsid w:val="00076A79"/>
    <w:rsid w:val="00077E72"/>
    <w:rsid w:val="00080DD4"/>
    <w:rsid w:val="00080EB2"/>
    <w:rsid w:val="0008608F"/>
    <w:rsid w:val="000861A6"/>
    <w:rsid w:val="00087694"/>
    <w:rsid w:val="0009162E"/>
    <w:rsid w:val="000916F6"/>
    <w:rsid w:val="00092127"/>
    <w:rsid w:val="000926AB"/>
    <w:rsid w:val="00092950"/>
    <w:rsid w:val="00093845"/>
    <w:rsid w:val="00093D8A"/>
    <w:rsid w:val="0009432B"/>
    <w:rsid w:val="000960E9"/>
    <w:rsid w:val="000963DB"/>
    <w:rsid w:val="000967FE"/>
    <w:rsid w:val="00097738"/>
    <w:rsid w:val="000A0C69"/>
    <w:rsid w:val="000A0E42"/>
    <w:rsid w:val="000A1108"/>
    <w:rsid w:val="000A1ACD"/>
    <w:rsid w:val="000A1E30"/>
    <w:rsid w:val="000A2A46"/>
    <w:rsid w:val="000A2BCF"/>
    <w:rsid w:val="000A2FCA"/>
    <w:rsid w:val="000A47AB"/>
    <w:rsid w:val="000A5A0B"/>
    <w:rsid w:val="000B0234"/>
    <w:rsid w:val="000B0716"/>
    <w:rsid w:val="000B2D71"/>
    <w:rsid w:val="000B307C"/>
    <w:rsid w:val="000B35D2"/>
    <w:rsid w:val="000B4894"/>
    <w:rsid w:val="000B62A1"/>
    <w:rsid w:val="000B6D5D"/>
    <w:rsid w:val="000C04F5"/>
    <w:rsid w:val="000C0FA7"/>
    <w:rsid w:val="000C18BA"/>
    <w:rsid w:val="000C19DB"/>
    <w:rsid w:val="000C1F92"/>
    <w:rsid w:val="000C2FF5"/>
    <w:rsid w:val="000C349F"/>
    <w:rsid w:val="000C38B7"/>
    <w:rsid w:val="000C3941"/>
    <w:rsid w:val="000C5541"/>
    <w:rsid w:val="000C57AB"/>
    <w:rsid w:val="000C6EE4"/>
    <w:rsid w:val="000C7413"/>
    <w:rsid w:val="000D1977"/>
    <w:rsid w:val="000D23A4"/>
    <w:rsid w:val="000D28ED"/>
    <w:rsid w:val="000D3AA2"/>
    <w:rsid w:val="000D3D18"/>
    <w:rsid w:val="000D3E07"/>
    <w:rsid w:val="000D4042"/>
    <w:rsid w:val="000D42B3"/>
    <w:rsid w:val="000D42E6"/>
    <w:rsid w:val="000D4A3C"/>
    <w:rsid w:val="000D4AB7"/>
    <w:rsid w:val="000D59F8"/>
    <w:rsid w:val="000D73CE"/>
    <w:rsid w:val="000E0D05"/>
    <w:rsid w:val="000E112A"/>
    <w:rsid w:val="000E18C5"/>
    <w:rsid w:val="000E2057"/>
    <w:rsid w:val="000E2256"/>
    <w:rsid w:val="000E34EC"/>
    <w:rsid w:val="000E34F4"/>
    <w:rsid w:val="000E41D2"/>
    <w:rsid w:val="000E49C6"/>
    <w:rsid w:val="000E5DBA"/>
    <w:rsid w:val="000E7C04"/>
    <w:rsid w:val="000E7F7F"/>
    <w:rsid w:val="000F12CD"/>
    <w:rsid w:val="000F1AEA"/>
    <w:rsid w:val="000F1AFE"/>
    <w:rsid w:val="000F1C57"/>
    <w:rsid w:val="000F1EA2"/>
    <w:rsid w:val="000F2F48"/>
    <w:rsid w:val="000F3069"/>
    <w:rsid w:val="000F35DF"/>
    <w:rsid w:val="000F3B2B"/>
    <w:rsid w:val="000F4C46"/>
    <w:rsid w:val="000F4FA4"/>
    <w:rsid w:val="000F55F3"/>
    <w:rsid w:val="000F6957"/>
    <w:rsid w:val="000F7547"/>
    <w:rsid w:val="00100954"/>
    <w:rsid w:val="001009EA"/>
    <w:rsid w:val="00102254"/>
    <w:rsid w:val="00103577"/>
    <w:rsid w:val="001038C6"/>
    <w:rsid w:val="00103C66"/>
    <w:rsid w:val="0010474C"/>
    <w:rsid w:val="00105224"/>
    <w:rsid w:val="00106009"/>
    <w:rsid w:val="00106067"/>
    <w:rsid w:val="001069BA"/>
    <w:rsid w:val="00106BB8"/>
    <w:rsid w:val="0010700A"/>
    <w:rsid w:val="00107077"/>
    <w:rsid w:val="0011121C"/>
    <w:rsid w:val="00111F8A"/>
    <w:rsid w:val="0011209C"/>
    <w:rsid w:val="0011257A"/>
    <w:rsid w:val="00112B43"/>
    <w:rsid w:val="00112CC9"/>
    <w:rsid w:val="00113759"/>
    <w:rsid w:val="00115612"/>
    <w:rsid w:val="001156AD"/>
    <w:rsid w:val="00115753"/>
    <w:rsid w:val="0011633E"/>
    <w:rsid w:val="0011646D"/>
    <w:rsid w:val="001164F3"/>
    <w:rsid w:val="0011671E"/>
    <w:rsid w:val="00117AC4"/>
    <w:rsid w:val="0012137E"/>
    <w:rsid w:val="00122AF0"/>
    <w:rsid w:val="00122B76"/>
    <w:rsid w:val="0012339E"/>
    <w:rsid w:val="00124AA5"/>
    <w:rsid w:val="00124B65"/>
    <w:rsid w:val="00124EB1"/>
    <w:rsid w:val="0012525E"/>
    <w:rsid w:val="001253A9"/>
    <w:rsid w:val="00125E3D"/>
    <w:rsid w:val="001268D7"/>
    <w:rsid w:val="001309C1"/>
    <w:rsid w:val="0013162D"/>
    <w:rsid w:val="00131650"/>
    <w:rsid w:val="00131BFA"/>
    <w:rsid w:val="00132D4D"/>
    <w:rsid w:val="00132DFB"/>
    <w:rsid w:val="0013302B"/>
    <w:rsid w:val="00133160"/>
    <w:rsid w:val="0013450F"/>
    <w:rsid w:val="00134607"/>
    <w:rsid w:val="00135A81"/>
    <w:rsid w:val="0013618B"/>
    <w:rsid w:val="001368E7"/>
    <w:rsid w:val="00137128"/>
    <w:rsid w:val="00140BDF"/>
    <w:rsid w:val="00140E26"/>
    <w:rsid w:val="00141DA0"/>
    <w:rsid w:val="001422BC"/>
    <w:rsid w:val="00144664"/>
    <w:rsid w:val="00144E42"/>
    <w:rsid w:val="00145914"/>
    <w:rsid w:val="001464F4"/>
    <w:rsid w:val="00146A68"/>
    <w:rsid w:val="00146D5F"/>
    <w:rsid w:val="0014763C"/>
    <w:rsid w:val="00147FF7"/>
    <w:rsid w:val="00150978"/>
    <w:rsid w:val="00150A14"/>
    <w:rsid w:val="0015145D"/>
    <w:rsid w:val="00151923"/>
    <w:rsid w:val="00151DBF"/>
    <w:rsid w:val="00152181"/>
    <w:rsid w:val="00152277"/>
    <w:rsid w:val="0015398A"/>
    <w:rsid w:val="00153E69"/>
    <w:rsid w:val="00153FBA"/>
    <w:rsid w:val="001548F2"/>
    <w:rsid w:val="00155ACA"/>
    <w:rsid w:val="00155CFD"/>
    <w:rsid w:val="001565CF"/>
    <w:rsid w:val="0015667F"/>
    <w:rsid w:val="001575D3"/>
    <w:rsid w:val="001617E8"/>
    <w:rsid w:val="00162D2C"/>
    <w:rsid w:val="001639C8"/>
    <w:rsid w:val="00163E93"/>
    <w:rsid w:val="001650FF"/>
    <w:rsid w:val="001651A7"/>
    <w:rsid w:val="001652DB"/>
    <w:rsid w:val="0016548F"/>
    <w:rsid w:val="00165C54"/>
    <w:rsid w:val="00166A14"/>
    <w:rsid w:val="00166A42"/>
    <w:rsid w:val="0017068C"/>
    <w:rsid w:val="0017088F"/>
    <w:rsid w:val="00170BC1"/>
    <w:rsid w:val="00170C3D"/>
    <w:rsid w:val="00170C61"/>
    <w:rsid w:val="00170C90"/>
    <w:rsid w:val="00171815"/>
    <w:rsid w:val="00171A53"/>
    <w:rsid w:val="00173418"/>
    <w:rsid w:val="001734FB"/>
    <w:rsid w:val="001750C0"/>
    <w:rsid w:val="001758B2"/>
    <w:rsid w:val="001758BB"/>
    <w:rsid w:val="00175D48"/>
    <w:rsid w:val="00175DF3"/>
    <w:rsid w:val="00177EE7"/>
    <w:rsid w:val="001812AE"/>
    <w:rsid w:val="0018143A"/>
    <w:rsid w:val="001828D3"/>
    <w:rsid w:val="00183077"/>
    <w:rsid w:val="00184046"/>
    <w:rsid w:val="00184139"/>
    <w:rsid w:val="001844E1"/>
    <w:rsid w:val="0018468F"/>
    <w:rsid w:val="00184B2A"/>
    <w:rsid w:val="001850EF"/>
    <w:rsid w:val="001851D4"/>
    <w:rsid w:val="001866BA"/>
    <w:rsid w:val="00186AC8"/>
    <w:rsid w:val="00186C16"/>
    <w:rsid w:val="00187B9F"/>
    <w:rsid w:val="001918C6"/>
    <w:rsid w:val="001922E7"/>
    <w:rsid w:val="0019314F"/>
    <w:rsid w:val="001961F6"/>
    <w:rsid w:val="0019692B"/>
    <w:rsid w:val="00196985"/>
    <w:rsid w:val="00196D7B"/>
    <w:rsid w:val="001970CC"/>
    <w:rsid w:val="0019742F"/>
    <w:rsid w:val="001A032C"/>
    <w:rsid w:val="001A0E24"/>
    <w:rsid w:val="001A24D9"/>
    <w:rsid w:val="001A2758"/>
    <w:rsid w:val="001A2F7C"/>
    <w:rsid w:val="001A3C48"/>
    <w:rsid w:val="001A4388"/>
    <w:rsid w:val="001A4A08"/>
    <w:rsid w:val="001A6FF4"/>
    <w:rsid w:val="001A7C80"/>
    <w:rsid w:val="001A7E58"/>
    <w:rsid w:val="001B05DA"/>
    <w:rsid w:val="001B0F65"/>
    <w:rsid w:val="001B1074"/>
    <w:rsid w:val="001B1A8E"/>
    <w:rsid w:val="001B1E94"/>
    <w:rsid w:val="001B21C9"/>
    <w:rsid w:val="001B2DC5"/>
    <w:rsid w:val="001B3630"/>
    <w:rsid w:val="001B3B10"/>
    <w:rsid w:val="001B3E85"/>
    <w:rsid w:val="001B403E"/>
    <w:rsid w:val="001B43B4"/>
    <w:rsid w:val="001B45B0"/>
    <w:rsid w:val="001B4AA6"/>
    <w:rsid w:val="001B528D"/>
    <w:rsid w:val="001B55B6"/>
    <w:rsid w:val="001B6A0D"/>
    <w:rsid w:val="001B7A69"/>
    <w:rsid w:val="001B7B17"/>
    <w:rsid w:val="001C0118"/>
    <w:rsid w:val="001C025F"/>
    <w:rsid w:val="001C0CAA"/>
    <w:rsid w:val="001C1A90"/>
    <w:rsid w:val="001C291B"/>
    <w:rsid w:val="001C2CC1"/>
    <w:rsid w:val="001C3639"/>
    <w:rsid w:val="001C5AAF"/>
    <w:rsid w:val="001C5E36"/>
    <w:rsid w:val="001C69A2"/>
    <w:rsid w:val="001C7676"/>
    <w:rsid w:val="001C7812"/>
    <w:rsid w:val="001C78C3"/>
    <w:rsid w:val="001C7E2D"/>
    <w:rsid w:val="001D0480"/>
    <w:rsid w:val="001D1DAD"/>
    <w:rsid w:val="001D53A8"/>
    <w:rsid w:val="001D605B"/>
    <w:rsid w:val="001D6974"/>
    <w:rsid w:val="001D7508"/>
    <w:rsid w:val="001E0483"/>
    <w:rsid w:val="001E09F1"/>
    <w:rsid w:val="001E198B"/>
    <w:rsid w:val="001E3E5E"/>
    <w:rsid w:val="001E48F8"/>
    <w:rsid w:val="001E616F"/>
    <w:rsid w:val="001E631F"/>
    <w:rsid w:val="001F0172"/>
    <w:rsid w:val="001F154F"/>
    <w:rsid w:val="001F16DF"/>
    <w:rsid w:val="001F237C"/>
    <w:rsid w:val="001F2ED3"/>
    <w:rsid w:val="001F358C"/>
    <w:rsid w:val="001F3853"/>
    <w:rsid w:val="001F3E8D"/>
    <w:rsid w:val="001F59A0"/>
    <w:rsid w:val="001F5BEE"/>
    <w:rsid w:val="001F6982"/>
    <w:rsid w:val="001F74A3"/>
    <w:rsid w:val="001F7C0C"/>
    <w:rsid w:val="00200DBA"/>
    <w:rsid w:val="00202239"/>
    <w:rsid w:val="0020239F"/>
    <w:rsid w:val="00203B3A"/>
    <w:rsid w:val="00203DAF"/>
    <w:rsid w:val="00204061"/>
    <w:rsid w:val="00204765"/>
    <w:rsid w:val="00204C18"/>
    <w:rsid w:val="00204E1F"/>
    <w:rsid w:val="002058D6"/>
    <w:rsid w:val="00206235"/>
    <w:rsid w:val="002069EF"/>
    <w:rsid w:val="00206D63"/>
    <w:rsid w:val="00207484"/>
    <w:rsid w:val="00207973"/>
    <w:rsid w:val="00207BEA"/>
    <w:rsid w:val="002108A1"/>
    <w:rsid w:val="00210BBF"/>
    <w:rsid w:val="0021196E"/>
    <w:rsid w:val="00211B83"/>
    <w:rsid w:val="00212468"/>
    <w:rsid w:val="002137CF"/>
    <w:rsid w:val="00214166"/>
    <w:rsid w:val="002176F4"/>
    <w:rsid w:val="0021782F"/>
    <w:rsid w:val="002205FC"/>
    <w:rsid w:val="0022062E"/>
    <w:rsid w:val="0022075D"/>
    <w:rsid w:val="00221562"/>
    <w:rsid w:val="00222564"/>
    <w:rsid w:val="00222D71"/>
    <w:rsid w:val="00223837"/>
    <w:rsid w:val="00223885"/>
    <w:rsid w:val="0022468F"/>
    <w:rsid w:val="00224933"/>
    <w:rsid w:val="0022499E"/>
    <w:rsid w:val="00225597"/>
    <w:rsid w:val="00225668"/>
    <w:rsid w:val="0022590E"/>
    <w:rsid w:val="00225A90"/>
    <w:rsid w:val="00225D85"/>
    <w:rsid w:val="00225F11"/>
    <w:rsid w:val="002266E1"/>
    <w:rsid w:val="00226BFB"/>
    <w:rsid w:val="00226EA0"/>
    <w:rsid w:val="00226F49"/>
    <w:rsid w:val="0023019C"/>
    <w:rsid w:val="0023088F"/>
    <w:rsid w:val="0023194B"/>
    <w:rsid w:val="002368A3"/>
    <w:rsid w:val="00236C79"/>
    <w:rsid w:val="002370AF"/>
    <w:rsid w:val="00237FAA"/>
    <w:rsid w:val="00240399"/>
    <w:rsid w:val="0024059C"/>
    <w:rsid w:val="00240664"/>
    <w:rsid w:val="002426EF"/>
    <w:rsid w:val="0024279B"/>
    <w:rsid w:val="00243696"/>
    <w:rsid w:val="00243A5C"/>
    <w:rsid w:val="00244495"/>
    <w:rsid w:val="002458B2"/>
    <w:rsid w:val="00247AE3"/>
    <w:rsid w:val="00251104"/>
    <w:rsid w:val="00251474"/>
    <w:rsid w:val="0025194D"/>
    <w:rsid w:val="00251E02"/>
    <w:rsid w:val="0025209F"/>
    <w:rsid w:val="0025245E"/>
    <w:rsid w:val="00252BBD"/>
    <w:rsid w:val="00252D54"/>
    <w:rsid w:val="00253945"/>
    <w:rsid w:val="002540D0"/>
    <w:rsid w:val="00254397"/>
    <w:rsid w:val="0025481C"/>
    <w:rsid w:val="0025497C"/>
    <w:rsid w:val="00254A9B"/>
    <w:rsid w:val="002557C0"/>
    <w:rsid w:val="00255D91"/>
    <w:rsid w:val="0025610C"/>
    <w:rsid w:val="00256307"/>
    <w:rsid w:val="0025636C"/>
    <w:rsid w:val="00256872"/>
    <w:rsid w:val="00257434"/>
    <w:rsid w:val="002610AC"/>
    <w:rsid w:val="002616BE"/>
    <w:rsid w:val="00261CC3"/>
    <w:rsid w:val="002621ED"/>
    <w:rsid w:val="002630C4"/>
    <w:rsid w:val="00263313"/>
    <w:rsid w:val="002633E1"/>
    <w:rsid w:val="00263B72"/>
    <w:rsid w:val="00264476"/>
    <w:rsid w:val="002649AC"/>
    <w:rsid w:val="00265D10"/>
    <w:rsid w:val="0026657F"/>
    <w:rsid w:val="00266B55"/>
    <w:rsid w:val="00266C17"/>
    <w:rsid w:val="0027018D"/>
    <w:rsid w:val="00270F87"/>
    <w:rsid w:val="0027103A"/>
    <w:rsid w:val="00271AD0"/>
    <w:rsid w:val="00271E03"/>
    <w:rsid w:val="00271EA7"/>
    <w:rsid w:val="002729F3"/>
    <w:rsid w:val="002732D1"/>
    <w:rsid w:val="00273F13"/>
    <w:rsid w:val="00274D32"/>
    <w:rsid w:val="00274F51"/>
    <w:rsid w:val="00275264"/>
    <w:rsid w:val="00275C87"/>
    <w:rsid w:val="00275D3D"/>
    <w:rsid w:val="002771A4"/>
    <w:rsid w:val="002772C9"/>
    <w:rsid w:val="002775A1"/>
    <w:rsid w:val="00277AF0"/>
    <w:rsid w:val="00277DB6"/>
    <w:rsid w:val="0028096F"/>
    <w:rsid w:val="00281943"/>
    <w:rsid w:val="00282861"/>
    <w:rsid w:val="00282EFD"/>
    <w:rsid w:val="00285003"/>
    <w:rsid w:val="00285B59"/>
    <w:rsid w:val="00286B2C"/>
    <w:rsid w:val="00286B3F"/>
    <w:rsid w:val="0028775A"/>
    <w:rsid w:val="00287A93"/>
    <w:rsid w:val="00287FA9"/>
    <w:rsid w:val="0029113B"/>
    <w:rsid w:val="00291AF8"/>
    <w:rsid w:val="00291BF6"/>
    <w:rsid w:val="00292BCB"/>
    <w:rsid w:val="00292C7F"/>
    <w:rsid w:val="00292F97"/>
    <w:rsid w:val="00293935"/>
    <w:rsid w:val="00294AAF"/>
    <w:rsid w:val="00294B78"/>
    <w:rsid w:val="00296147"/>
    <w:rsid w:val="00297661"/>
    <w:rsid w:val="002979F0"/>
    <w:rsid w:val="00297E52"/>
    <w:rsid w:val="002A0825"/>
    <w:rsid w:val="002A09F9"/>
    <w:rsid w:val="002A0AAD"/>
    <w:rsid w:val="002A13CC"/>
    <w:rsid w:val="002A1CE9"/>
    <w:rsid w:val="002A21BE"/>
    <w:rsid w:val="002A3EA6"/>
    <w:rsid w:val="002A497B"/>
    <w:rsid w:val="002A5046"/>
    <w:rsid w:val="002A59A1"/>
    <w:rsid w:val="002A7334"/>
    <w:rsid w:val="002A7F40"/>
    <w:rsid w:val="002B00AC"/>
    <w:rsid w:val="002B0581"/>
    <w:rsid w:val="002B0B95"/>
    <w:rsid w:val="002B27D5"/>
    <w:rsid w:val="002B304E"/>
    <w:rsid w:val="002B41A6"/>
    <w:rsid w:val="002B44A0"/>
    <w:rsid w:val="002B4C41"/>
    <w:rsid w:val="002B4F09"/>
    <w:rsid w:val="002B5B1E"/>
    <w:rsid w:val="002B5F57"/>
    <w:rsid w:val="002B664C"/>
    <w:rsid w:val="002B7799"/>
    <w:rsid w:val="002B7F62"/>
    <w:rsid w:val="002C0162"/>
    <w:rsid w:val="002C1DCC"/>
    <w:rsid w:val="002C351E"/>
    <w:rsid w:val="002C3894"/>
    <w:rsid w:val="002C50DC"/>
    <w:rsid w:val="002C5D04"/>
    <w:rsid w:val="002C5D5C"/>
    <w:rsid w:val="002C7199"/>
    <w:rsid w:val="002C756F"/>
    <w:rsid w:val="002D219E"/>
    <w:rsid w:val="002D2FE3"/>
    <w:rsid w:val="002D354D"/>
    <w:rsid w:val="002D3722"/>
    <w:rsid w:val="002D470A"/>
    <w:rsid w:val="002D47A0"/>
    <w:rsid w:val="002D4DEC"/>
    <w:rsid w:val="002E1545"/>
    <w:rsid w:val="002E1EB8"/>
    <w:rsid w:val="002E203D"/>
    <w:rsid w:val="002E2320"/>
    <w:rsid w:val="002E3667"/>
    <w:rsid w:val="002E385E"/>
    <w:rsid w:val="002E3BA5"/>
    <w:rsid w:val="002E5CAC"/>
    <w:rsid w:val="002E64CA"/>
    <w:rsid w:val="002E758A"/>
    <w:rsid w:val="002E7EF9"/>
    <w:rsid w:val="002F04FA"/>
    <w:rsid w:val="002F1033"/>
    <w:rsid w:val="002F1E87"/>
    <w:rsid w:val="002F29FD"/>
    <w:rsid w:val="002F416D"/>
    <w:rsid w:val="002F4384"/>
    <w:rsid w:val="002F5144"/>
    <w:rsid w:val="002F5787"/>
    <w:rsid w:val="002F6C49"/>
    <w:rsid w:val="002F77C9"/>
    <w:rsid w:val="003003C3"/>
    <w:rsid w:val="00301B60"/>
    <w:rsid w:val="00302469"/>
    <w:rsid w:val="00304216"/>
    <w:rsid w:val="0030575C"/>
    <w:rsid w:val="00305909"/>
    <w:rsid w:val="003066CB"/>
    <w:rsid w:val="00307DD1"/>
    <w:rsid w:val="00310690"/>
    <w:rsid w:val="003112F6"/>
    <w:rsid w:val="00311914"/>
    <w:rsid w:val="00313BF9"/>
    <w:rsid w:val="00313CA4"/>
    <w:rsid w:val="00314D22"/>
    <w:rsid w:val="00316076"/>
    <w:rsid w:val="00317199"/>
    <w:rsid w:val="00317FB0"/>
    <w:rsid w:val="00320EDE"/>
    <w:rsid w:val="003229BE"/>
    <w:rsid w:val="00322A60"/>
    <w:rsid w:val="00322FA2"/>
    <w:rsid w:val="00324866"/>
    <w:rsid w:val="0032552B"/>
    <w:rsid w:val="00331204"/>
    <w:rsid w:val="00332191"/>
    <w:rsid w:val="003321EC"/>
    <w:rsid w:val="0033280D"/>
    <w:rsid w:val="0033341B"/>
    <w:rsid w:val="003334D9"/>
    <w:rsid w:val="0033482F"/>
    <w:rsid w:val="00334C6B"/>
    <w:rsid w:val="003361DB"/>
    <w:rsid w:val="00336705"/>
    <w:rsid w:val="0034063C"/>
    <w:rsid w:val="00340B2B"/>
    <w:rsid w:val="00340D84"/>
    <w:rsid w:val="00342093"/>
    <w:rsid w:val="00342BDA"/>
    <w:rsid w:val="0034375D"/>
    <w:rsid w:val="00343C46"/>
    <w:rsid w:val="00344A90"/>
    <w:rsid w:val="00344DAE"/>
    <w:rsid w:val="0034626D"/>
    <w:rsid w:val="003469A2"/>
    <w:rsid w:val="00346A3D"/>
    <w:rsid w:val="00346C5F"/>
    <w:rsid w:val="0035048A"/>
    <w:rsid w:val="00351711"/>
    <w:rsid w:val="00351877"/>
    <w:rsid w:val="00351E81"/>
    <w:rsid w:val="003520E2"/>
    <w:rsid w:val="00352B25"/>
    <w:rsid w:val="003535C2"/>
    <w:rsid w:val="00353FE1"/>
    <w:rsid w:val="00355E62"/>
    <w:rsid w:val="00356D6D"/>
    <w:rsid w:val="00357533"/>
    <w:rsid w:val="00357793"/>
    <w:rsid w:val="00360410"/>
    <w:rsid w:val="00360B7F"/>
    <w:rsid w:val="0036136E"/>
    <w:rsid w:val="00362A60"/>
    <w:rsid w:val="00362C4D"/>
    <w:rsid w:val="00362C7D"/>
    <w:rsid w:val="00363E26"/>
    <w:rsid w:val="00363F29"/>
    <w:rsid w:val="00365A89"/>
    <w:rsid w:val="00365C02"/>
    <w:rsid w:val="00366FAF"/>
    <w:rsid w:val="0036758A"/>
    <w:rsid w:val="00371B91"/>
    <w:rsid w:val="003724B4"/>
    <w:rsid w:val="00372A0D"/>
    <w:rsid w:val="00372ADF"/>
    <w:rsid w:val="003734CA"/>
    <w:rsid w:val="003739E3"/>
    <w:rsid w:val="00374073"/>
    <w:rsid w:val="00374443"/>
    <w:rsid w:val="0037589C"/>
    <w:rsid w:val="00375A97"/>
    <w:rsid w:val="00375C70"/>
    <w:rsid w:val="0037697D"/>
    <w:rsid w:val="0038120B"/>
    <w:rsid w:val="00381439"/>
    <w:rsid w:val="00382C6F"/>
    <w:rsid w:val="003838C1"/>
    <w:rsid w:val="00384A0E"/>
    <w:rsid w:val="003853D4"/>
    <w:rsid w:val="003857C3"/>
    <w:rsid w:val="00385FA4"/>
    <w:rsid w:val="003866D8"/>
    <w:rsid w:val="0038688E"/>
    <w:rsid w:val="00386C2F"/>
    <w:rsid w:val="003870DD"/>
    <w:rsid w:val="00387AA6"/>
    <w:rsid w:val="00390C3B"/>
    <w:rsid w:val="00392381"/>
    <w:rsid w:val="00392E8D"/>
    <w:rsid w:val="003934EC"/>
    <w:rsid w:val="00393D93"/>
    <w:rsid w:val="00394417"/>
    <w:rsid w:val="00395AA5"/>
    <w:rsid w:val="0039661F"/>
    <w:rsid w:val="0039680C"/>
    <w:rsid w:val="00396A53"/>
    <w:rsid w:val="00397065"/>
    <w:rsid w:val="003973F9"/>
    <w:rsid w:val="00397414"/>
    <w:rsid w:val="00397ABA"/>
    <w:rsid w:val="003A1144"/>
    <w:rsid w:val="003A18C0"/>
    <w:rsid w:val="003A1C92"/>
    <w:rsid w:val="003A5489"/>
    <w:rsid w:val="003A7C7D"/>
    <w:rsid w:val="003A7EC7"/>
    <w:rsid w:val="003B0326"/>
    <w:rsid w:val="003B1CD9"/>
    <w:rsid w:val="003B2F4E"/>
    <w:rsid w:val="003B312E"/>
    <w:rsid w:val="003B3D1D"/>
    <w:rsid w:val="003B3E68"/>
    <w:rsid w:val="003B4909"/>
    <w:rsid w:val="003B4C3E"/>
    <w:rsid w:val="003B548A"/>
    <w:rsid w:val="003B6092"/>
    <w:rsid w:val="003B62AC"/>
    <w:rsid w:val="003B67D4"/>
    <w:rsid w:val="003B7431"/>
    <w:rsid w:val="003B7B1F"/>
    <w:rsid w:val="003C2F1F"/>
    <w:rsid w:val="003C5967"/>
    <w:rsid w:val="003C61DA"/>
    <w:rsid w:val="003C7337"/>
    <w:rsid w:val="003C737C"/>
    <w:rsid w:val="003C79CA"/>
    <w:rsid w:val="003D121E"/>
    <w:rsid w:val="003D1389"/>
    <w:rsid w:val="003D15C9"/>
    <w:rsid w:val="003D176F"/>
    <w:rsid w:val="003D215D"/>
    <w:rsid w:val="003D2189"/>
    <w:rsid w:val="003D2A5D"/>
    <w:rsid w:val="003D33A5"/>
    <w:rsid w:val="003D433F"/>
    <w:rsid w:val="003D434B"/>
    <w:rsid w:val="003E02F1"/>
    <w:rsid w:val="003E1694"/>
    <w:rsid w:val="003E2F8B"/>
    <w:rsid w:val="003E3A12"/>
    <w:rsid w:val="003E3A8E"/>
    <w:rsid w:val="003E42F0"/>
    <w:rsid w:val="003E4D10"/>
    <w:rsid w:val="003E5863"/>
    <w:rsid w:val="003E5A28"/>
    <w:rsid w:val="003E5D26"/>
    <w:rsid w:val="003E606C"/>
    <w:rsid w:val="003E62C3"/>
    <w:rsid w:val="003E658A"/>
    <w:rsid w:val="003E72B9"/>
    <w:rsid w:val="003E759E"/>
    <w:rsid w:val="003E7C24"/>
    <w:rsid w:val="003E7F04"/>
    <w:rsid w:val="003E7F30"/>
    <w:rsid w:val="003F0250"/>
    <w:rsid w:val="003F0386"/>
    <w:rsid w:val="003F1323"/>
    <w:rsid w:val="003F185D"/>
    <w:rsid w:val="003F458C"/>
    <w:rsid w:val="003F4CB2"/>
    <w:rsid w:val="003F5B3C"/>
    <w:rsid w:val="00400EB0"/>
    <w:rsid w:val="00401A89"/>
    <w:rsid w:val="00401F71"/>
    <w:rsid w:val="00403324"/>
    <w:rsid w:val="00403331"/>
    <w:rsid w:val="004033EF"/>
    <w:rsid w:val="004050E7"/>
    <w:rsid w:val="004054BC"/>
    <w:rsid w:val="00406C26"/>
    <w:rsid w:val="00406C58"/>
    <w:rsid w:val="00406FAA"/>
    <w:rsid w:val="0040788A"/>
    <w:rsid w:val="00407F70"/>
    <w:rsid w:val="0041026E"/>
    <w:rsid w:val="00412796"/>
    <w:rsid w:val="00412BC0"/>
    <w:rsid w:val="00414BEE"/>
    <w:rsid w:val="004158CE"/>
    <w:rsid w:val="00415D8D"/>
    <w:rsid w:val="00416267"/>
    <w:rsid w:val="004163A0"/>
    <w:rsid w:val="004168C7"/>
    <w:rsid w:val="00416BE9"/>
    <w:rsid w:val="00420EC4"/>
    <w:rsid w:val="00421655"/>
    <w:rsid w:val="0042272B"/>
    <w:rsid w:val="004236F1"/>
    <w:rsid w:val="00423A7A"/>
    <w:rsid w:val="004240CC"/>
    <w:rsid w:val="00424A73"/>
    <w:rsid w:val="004251B5"/>
    <w:rsid w:val="00425229"/>
    <w:rsid w:val="004254BF"/>
    <w:rsid w:val="00425503"/>
    <w:rsid w:val="00425533"/>
    <w:rsid w:val="004256B5"/>
    <w:rsid w:val="0042591C"/>
    <w:rsid w:val="00425AAD"/>
    <w:rsid w:val="00425B0B"/>
    <w:rsid w:val="0042656D"/>
    <w:rsid w:val="00426925"/>
    <w:rsid w:val="00430156"/>
    <w:rsid w:val="00430C46"/>
    <w:rsid w:val="00431424"/>
    <w:rsid w:val="00432BBE"/>
    <w:rsid w:val="00432EEB"/>
    <w:rsid w:val="00433813"/>
    <w:rsid w:val="00433888"/>
    <w:rsid w:val="00433CB7"/>
    <w:rsid w:val="004344E3"/>
    <w:rsid w:val="004348FF"/>
    <w:rsid w:val="00434D8A"/>
    <w:rsid w:val="00435493"/>
    <w:rsid w:val="00435FB9"/>
    <w:rsid w:val="00436CA4"/>
    <w:rsid w:val="0043763B"/>
    <w:rsid w:val="004376F1"/>
    <w:rsid w:val="00440468"/>
    <w:rsid w:val="00440C09"/>
    <w:rsid w:val="0044150C"/>
    <w:rsid w:val="00441DB7"/>
    <w:rsid w:val="00443C0F"/>
    <w:rsid w:val="00443FCC"/>
    <w:rsid w:val="004444EB"/>
    <w:rsid w:val="004448D0"/>
    <w:rsid w:val="00444A24"/>
    <w:rsid w:val="00444CFF"/>
    <w:rsid w:val="00445226"/>
    <w:rsid w:val="004457D1"/>
    <w:rsid w:val="00445C3B"/>
    <w:rsid w:val="00447F9B"/>
    <w:rsid w:val="004508A8"/>
    <w:rsid w:val="00450CA9"/>
    <w:rsid w:val="00450DCF"/>
    <w:rsid w:val="0045145C"/>
    <w:rsid w:val="00451733"/>
    <w:rsid w:val="00451CBF"/>
    <w:rsid w:val="0045268B"/>
    <w:rsid w:val="00452B9F"/>
    <w:rsid w:val="00452F19"/>
    <w:rsid w:val="0045322E"/>
    <w:rsid w:val="00453646"/>
    <w:rsid w:val="0045613C"/>
    <w:rsid w:val="00456AEE"/>
    <w:rsid w:val="00456F70"/>
    <w:rsid w:val="004602AE"/>
    <w:rsid w:val="00460A0A"/>
    <w:rsid w:val="00462E58"/>
    <w:rsid w:val="00463647"/>
    <w:rsid w:val="004638BE"/>
    <w:rsid w:val="004645A7"/>
    <w:rsid w:val="00464969"/>
    <w:rsid w:val="00464DE3"/>
    <w:rsid w:val="00465325"/>
    <w:rsid w:val="00465617"/>
    <w:rsid w:val="00466A36"/>
    <w:rsid w:val="004678C7"/>
    <w:rsid w:val="0047081C"/>
    <w:rsid w:val="004720CD"/>
    <w:rsid w:val="00472AC9"/>
    <w:rsid w:val="00472DA9"/>
    <w:rsid w:val="00473E98"/>
    <w:rsid w:val="00474478"/>
    <w:rsid w:val="0047465A"/>
    <w:rsid w:val="00474697"/>
    <w:rsid w:val="00474C48"/>
    <w:rsid w:val="00474CE4"/>
    <w:rsid w:val="00475F62"/>
    <w:rsid w:val="00476072"/>
    <w:rsid w:val="004766DC"/>
    <w:rsid w:val="0047737E"/>
    <w:rsid w:val="00477682"/>
    <w:rsid w:val="00477F66"/>
    <w:rsid w:val="0048068B"/>
    <w:rsid w:val="00481C1B"/>
    <w:rsid w:val="00484859"/>
    <w:rsid w:val="00484CC2"/>
    <w:rsid w:val="0048695A"/>
    <w:rsid w:val="00486AD7"/>
    <w:rsid w:val="004870A8"/>
    <w:rsid w:val="004875E8"/>
    <w:rsid w:val="00492119"/>
    <w:rsid w:val="004921CD"/>
    <w:rsid w:val="004921D3"/>
    <w:rsid w:val="00492AC6"/>
    <w:rsid w:val="00492BA2"/>
    <w:rsid w:val="004930EB"/>
    <w:rsid w:val="00494443"/>
    <w:rsid w:val="00494E5A"/>
    <w:rsid w:val="004951E1"/>
    <w:rsid w:val="00495E03"/>
    <w:rsid w:val="00495EC7"/>
    <w:rsid w:val="004960D6"/>
    <w:rsid w:val="0049686B"/>
    <w:rsid w:val="00496A42"/>
    <w:rsid w:val="00496D21"/>
    <w:rsid w:val="004A12D8"/>
    <w:rsid w:val="004A15A5"/>
    <w:rsid w:val="004A2A5E"/>
    <w:rsid w:val="004A2B1F"/>
    <w:rsid w:val="004A308B"/>
    <w:rsid w:val="004A4693"/>
    <w:rsid w:val="004A4AE8"/>
    <w:rsid w:val="004A59F8"/>
    <w:rsid w:val="004A6588"/>
    <w:rsid w:val="004B02CB"/>
    <w:rsid w:val="004B084E"/>
    <w:rsid w:val="004B0C09"/>
    <w:rsid w:val="004B2810"/>
    <w:rsid w:val="004B2A39"/>
    <w:rsid w:val="004B3104"/>
    <w:rsid w:val="004B4A30"/>
    <w:rsid w:val="004B56C1"/>
    <w:rsid w:val="004B6FC5"/>
    <w:rsid w:val="004B7C29"/>
    <w:rsid w:val="004C071E"/>
    <w:rsid w:val="004C0B30"/>
    <w:rsid w:val="004C189A"/>
    <w:rsid w:val="004C3019"/>
    <w:rsid w:val="004C38F9"/>
    <w:rsid w:val="004C61AA"/>
    <w:rsid w:val="004C6242"/>
    <w:rsid w:val="004C66AE"/>
    <w:rsid w:val="004C681D"/>
    <w:rsid w:val="004C713B"/>
    <w:rsid w:val="004C72D0"/>
    <w:rsid w:val="004C7AB5"/>
    <w:rsid w:val="004D0CB9"/>
    <w:rsid w:val="004D1395"/>
    <w:rsid w:val="004D1A94"/>
    <w:rsid w:val="004D26D4"/>
    <w:rsid w:val="004D3685"/>
    <w:rsid w:val="004D3939"/>
    <w:rsid w:val="004D3C49"/>
    <w:rsid w:val="004D4871"/>
    <w:rsid w:val="004D5551"/>
    <w:rsid w:val="004D5997"/>
    <w:rsid w:val="004D6138"/>
    <w:rsid w:val="004D76FA"/>
    <w:rsid w:val="004E03AC"/>
    <w:rsid w:val="004E056C"/>
    <w:rsid w:val="004E1326"/>
    <w:rsid w:val="004E2277"/>
    <w:rsid w:val="004E4998"/>
    <w:rsid w:val="004E6AA5"/>
    <w:rsid w:val="004E7E0A"/>
    <w:rsid w:val="004F0B3E"/>
    <w:rsid w:val="004F0EBF"/>
    <w:rsid w:val="004F3078"/>
    <w:rsid w:val="004F3CC2"/>
    <w:rsid w:val="004F535E"/>
    <w:rsid w:val="004F5A28"/>
    <w:rsid w:val="004F5EE4"/>
    <w:rsid w:val="004F6270"/>
    <w:rsid w:val="004F65A5"/>
    <w:rsid w:val="004F7B66"/>
    <w:rsid w:val="005011C8"/>
    <w:rsid w:val="00502585"/>
    <w:rsid w:val="00503034"/>
    <w:rsid w:val="005044C9"/>
    <w:rsid w:val="005053FA"/>
    <w:rsid w:val="005067D4"/>
    <w:rsid w:val="005100A4"/>
    <w:rsid w:val="00511A0E"/>
    <w:rsid w:val="0051235A"/>
    <w:rsid w:val="0051336D"/>
    <w:rsid w:val="0051357D"/>
    <w:rsid w:val="00514200"/>
    <w:rsid w:val="005146EA"/>
    <w:rsid w:val="00514EA9"/>
    <w:rsid w:val="005150FE"/>
    <w:rsid w:val="0051535C"/>
    <w:rsid w:val="00516B07"/>
    <w:rsid w:val="005213E3"/>
    <w:rsid w:val="00521693"/>
    <w:rsid w:val="00521754"/>
    <w:rsid w:val="00521886"/>
    <w:rsid w:val="005226AE"/>
    <w:rsid w:val="00522AA8"/>
    <w:rsid w:val="00522F55"/>
    <w:rsid w:val="0052357A"/>
    <w:rsid w:val="00523E77"/>
    <w:rsid w:val="00526244"/>
    <w:rsid w:val="005262D6"/>
    <w:rsid w:val="00530278"/>
    <w:rsid w:val="005303EA"/>
    <w:rsid w:val="005304B3"/>
    <w:rsid w:val="0053236E"/>
    <w:rsid w:val="0053399C"/>
    <w:rsid w:val="00534614"/>
    <w:rsid w:val="005347A0"/>
    <w:rsid w:val="00534B89"/>
    <w:rsid w:val="00535343"/>
    <w:rsid w:val="00535D15"/>
    <w:rsid w:val="00536646"/>
    <w:rsid w:val="00536826"/>
    <w:rsid w:val="00536FF5"/>
    <w:rsid w:val="005372DE"/>
    <w:rsid w:val="00537A8F"/>
    <w:rsid w:val="0054076F"/>
    <w:rsid w:val="00541FD7"/>
    <w:rsid w:val="0054356D"/>
    <w:rsid w:val="005439C5"/>
    <w:rsid w:val="00543CBB"/>
    <w:rsid w:val="00543E2A"/>
    <w:rsid w:val="0054414C"/>
    <w:rsid w:val="005446E3"/>
    <w:rsid w:val="00544F09"/>
    <w:rsid w:val="005452A0"/>
    <w:rsid w:val="00545DF0"/>
    <w:rsid w:val="00545E61"/>
    <w:rsid w:val="00546E1A"/>
    <w:rsid w:val="005471CE"/>
    <w:rsid w:val="00547F0F"/>
    <w:rsid w:val="005506A7"/>
    <w:rsid w:val="00550B67"/>
    <w:rsid w:val="005512AF"/>
    <w:rsid w:val="005512E8"/>
    <w:rsid w:val="005528CD"/>
    <w:rsid w:val="005536FB"/>
    <w:rsid w:val="00554809"/>
    <w:rsid w:val="00554991"/>
    <w:rsid w:val="00555024"/>
    <w:rsid w:val="00555298"/>
    <w:rsid w:val="00555434"/>
    <w:rsid w:val="005556DA"/>
    <w:rsid w:val="00556B90"/>
    <w:rsid w:val="00556EEE"/>
    <w:rsid w:val="00557746"/>
    <w:rsid w:val="00560A1A"/>
    <w:rsid w:val="00560B65"/>
    <w:rsid w:val="00560BF0"/>
    <w:rsid w:val="00561C81"/>
    <w:rsid w:val="00562877"/>
    <w:rsid w:val="00563FDC"/>
    <w:rsid w:val="00564DD7"/>
    <w:rsid w:val="005650D4"/>
    <w:rsid w:val="0056596A"/>
    <w:rsid w:val="005671CB"/>
    <w:rsid w:val="00570B48"/>
    <w:rsid w:val="00570D1E"/>
    <w:rsid w:val="00570F47"/>
    <w:rsid w:val="0057159B"/>
    <w:rsid w:val="00571A22"/>
    <w:rsid w:val="0057218C"/>
    <w:rsid w:val="00573DD4"/>
    <w:rsid w:val="00574126"/>
    <w:rsid w:val="005745ED"/>
    <w:rsid w:val="00574BD2"/>
    <w:rsid w:val="00574D98"/>
    <w:rsid w:val="00576169"/>
    <w:rsid w:val="0057680F"/>
    <w:rsid w:val="00577399"/>
    <w:rsid w:val="0057790C"/>
    <w:rsid w:val="0058001D"/>
    <w:rsid w:val="00580385"/>
    <w:rsid w:val="00580F5D"/>
    <w:rsid w:val="00582B3C"/>
    <w:rsid w:val="005832A5"/>
    <w:rsid w:val="00583F9D"/>
    <w:rsid w:val="00586C42"/>
    <w:rsid w:val="005870BA"/>
    <w:rsid w:val="005873F1"/>
    <w:rsid w:val="005879AE"/>
    <w:rsid w:val="00590565"/>
    <w:rsid w:val="00590851"/>
    <w:rsid w:val="00590B30"/>
    <w:rsid w:val="00591001"/>
    <w:rsid w:val="00591227"/>
    <w:rsid w:val="00591291"/>
    <w:rsid w:val="0059139D"/>
    <w:rsid w:val="00591A64"/>
    <w:rsid w:val="00591B58"/>
    <w:rsid w:val="00591E28"/>
    <w:rsid w:val="00592EB0"/>
    <w:rsid w:val="00593C85"/>
    <w:rsid w:val="00593EF2"/>
    <w:rsid w:val="00593FD1"/>
    <w:rsid w:val="0059456A"/>
    <w:rsid w:val="005949BB"/>
    <w:rsid w:val="00594A35"/>
    <w:rsid w:val="00594A75"/>
    <w:rsid w:val="00594AB6"/>
    <w:rsid w:val="005961A7"/>
    <w:rsid w:val="00596BB5"/>
    <w:rsid w:val="005A0726"/>
    <w:rsid w:val="005A10FB"/>
    <w:rsid w:val="005A20CF"/>
    <w:rsid w:val="005A241A"/>
    <w:rsid w:val="005A2B30"/>
    <w:rsid w:val="005A3429"/>
    <w:rsid w:val="005A36AF"/>
    <w:rsid w:val="005A3A09"/>
    <w:rsid w:val="005A3DB0"/>
    <w:rsid w:val="005A3FAD"/>
    <w:rsid w:val="005A3FF4"/>
    <w:rsid w:val="005A469F"/>
    <w:rsid w:val="005A5780"/>
    <w:rsid w:val="005A74A9"/>
    <w:rsid w:val="005A78AD"/>
    <w:rsid w:val="005B0478"/>
    <w:rsid w:val="005B0D30"/>
    <w:rsid w:val="005B3EB9"/>
    <w:rsid w:val="005B6013"/>
    <w:rsid w:val="005B74C3"/>
    <w:rsid w:val="005B7E89"/>
    <w:rsid w:val="005C0A21"/>
    <w:rsid w:val="005C0D16"/>
    <w:rsid w:val="005C1A3E"/>
    <w:rsid w:val="005C1F61"/>
    <w:rsid w:val="005C39EE"/>
    <w:rsid w:val="005C427D"/>
    <w:rsid w:val="005C6738"/>
    <w:rsid w:val="005C6DA4"/>
    <w:rsid w:val="005D0719"/>
    <w:rsid w:val="005D09C2"/>
    <w:rsid w:val="005D1660"/>
    <w:rsid w:val="005D2073"/>
    <w:rsid w:val="005D23F9"/>
    <w:rsid w:val="005D24E4"/>
    <w:rsid w:val="005D2820"/>
    <w:rsid w:val="005D2D4E"/>
    <w:rsid w:val="005D43D4"/>
    <w:rsid w:val="005D492C"/>
    <w:rsid w:val="005D6924"/>
    <w:rsid w:val="005D6E97"/>
    <w:rsid w:val="005E0514"/>
    <w:rsid w:val="005E0C99"/>
    <w:rsid w:val="005E11B0"/>
    <w:rsid w:val="005E1333"/>
    <w:rsid w:val="005E1784"/>
    <w:rsid w:val="005E1931"/>
    <w:rsid w:val="005E2454"/>
    <w:rsid w:val="005E3B23"/>
    <w:rsid w:val="005E4382"/>
    <w:rsid w:val="005E4CAE"/>
    <w:rsid w:val="005E516C"/>
    <w:rsid w:val="005E55D4"/>
    <w:rsid w:val="005E5AA2"/>
    <w:rsid w:val="005E5BDD"/>
    <w:rsid w:val="005E65AF"/>
    <w:rsid w:val="005E7292"/>
    <w:rsid w:val="005E753F"/>
    <w:rsid w:val="005E7977"/>
    <w:rsid w:val="005F033B"/>
    <w:rsid w:val="005F0D3C"/>
    <w:rsid w:val="005F20AA"/>
    <w:rsid w:val="005F2E2A"/>
    <w:rsid w:val="005F2F44"/>
    <w:rsid w:val="005F2F58"/>
    <w:rsid w:val="005F2FC5"/>
    <w:rsid w:val="005F3441"/>
    <w:rsid w:val="005F3527"/>
    <w:rsid w:val="005F4BBD"/>
    <w:rsid w:val="005F53AC"/>
    <w:rsid w:val="005F57F7"/>
    <w:rsid w:val="005F5B56"/>
    <w:rsid w:val="005F6B6A"/>
    <w:rsid w:val="005F6C7B"/>
    <w:rsid w:val="005F7414"/>
    <w:rsid w:val="005F7D0D"/>
    <w:rsid w:val="005F7D45"/>
    <w:rsid w:val="005F7D9E"/>
    <w:rsid w:val="005F7F55"/>
    <w:rsid w:val="00600922"/>
    <w:rsid w:val="00601440"/>
    <w:rsid w:val="006018F4"/>
    <w:rsid w:val="006022EF"/>
    <w:rsid w:val="00602569"/>
    <w:rsid w:val="0060304C"/>
    <w:rsid w:val="00604092"/>
    <w:rsid w:val="00604960"/>
    <w:rsid w:val="00605666"/>
    <w:rsid w:val="006059D4"/>
    <w:rsid w:val="0060743C"/>
    <w:rsid w:val="00611418"/>
    <w:rsid w:val="006123CF"/>
    <w:rsid w:val="006126B8"/>
    <w:rsid w:val="006127C0"/>
    <w:rsid w:val="00613519"/>
    <w:rsid w:val="00613821"/>
    <w:rsid w:val="0061409C"/>
    <w:rsid w:val="00614B19"/>
    <w:rsid w:val="00616471"/>
    <w:rsid w:val="0061682A"/>
    <w:rsid w:val="00617EFF"/>
    <w:rsid w:val="0062186C"/>
    <w:rsid w:val="00622533"/>
    <w:rsid w:val="0062319F"/>
    <w:rsid w:val="00623AEC"/>
    <w:rsid w:val="006240C4"/>
    <w:rsid w:val="00624E6C"/>
    <w:rsid w:val="00626613"/>
    <w:rsid w:val="00627FE6"/>
    <w:rsid w:val="00630B0A"/>
    <w:rsid w:val="00630D98"/>
    <w:rsid w:val="006323D7"/>
    <w:rsid w:val="00632A57"/>
    <w:rsid w:val="00632CFA"/>
    <w:rsid w:val="0063448E"/>
    <w:rsid w:val="0063453D"/>
    <w:rsid w:val="00634B05"/>
    <w:rsid w:val="00634D99"/>
    <w:rsid w:val="00634FC1"/>
    <w:rsid w:val="0063557B"/>
    <w:rsid w:val="00635EFC"/>
    <w:rsid w:val="0063714E"/>
    <w:rsid w:val="0064003B"/>
    <w:rsid w:val="0064128A"/>
    <w:rsid w:val="006412CF"/>
    <w:rsid w:val="00641FBF"/>
    <w:rsid w:val="006432B7"/>
    <w:rsid w:val="006448E3"/>
    <w:rsid w:val="00644A90"/>
    <w:rsid w:val="00644D20"/>
    <w:rsid w:val="00644DEF"/>
    <w:rsid w:val="006461E6"/>
    <w:rsid w:val="00646D5C"/>
    <w:rsid w:val="006473F3"/>
    <w:rsid w:val="00647F53"/>
    <w:rsid w:val="00651345"/>
    <w:rsid w:val="00652A72"/>
    <w:rsid w:val="00652FD7"/>
    <w:rsid w:val="0065377D"/>
    <w:rsid w:val="0065437E"/>
    <w:rsid w:val="00654A2A"/>
    <w:rsid w:val="00654C6F"/>
    <w:rsid w:val="00655979"/>
    <w:rsid w:val="00655C1A"/>
    <w:rsid w:val="00655D1C"/>
    <w:rsid w:val="00655FF1"/>
    <w:rsid w:val="006566FE"/>
    <w:rsid w:val="0065673C"/>
    <w:rsid w:val="006569DF"/>
    <w:rsid w:val="00656C60"/>
    <w:rsid w:val="00657A67"/>
    <w:rsid w:val="00657A84"/>
    <w:rsid w:val="00661764"/>
    <w:rsid w:val="00663089"/>
    <w:rsid w:val="006632EC"/>
    <w:rsid w:val="006635A3"/>
    <w:rsid w:val="0066392A"/>
    <w:rsid w:val="0066441D"/>
    <w:rsid w:val="006653C4"/>
    <w:rsid w:val="0066652A"/>
    <w:rsid w:val="00666AC7"/>
    <w:rsid w:val="00666E98"/>
    <w:rsid w:val="0066722F"/>
    <w:rsid w:val="0067000F"/>
    <w:rsid w:val="00670A1F"/>
    <w:rsid w:val="00670C3F"/>
    <w:rsid w:val="00670D75"/>
    <w:rsid w:val="0067158F"/>
    <w:rsid w:val="00671DF9"/>
    <w:rsid w:val="006736D0"/>
    <w:rsid w:val="00673E9E"/>
    <w:rsid w:val="0067460D"/>
    <w:rsid w:val="00674B6C"/>
    <w:rsid w:val="00675530"/>
    <w:rsid w:val="00676261"/>
    <w:rsid w:val="00676453"/>
    <w:rsid w:val="006805DA"/>
    <w:rsid w:val="006809AB"/>
    <w:rsid w:val="00681B24"/>
    <w:rsid w:val="00682316"/>
    <w:rsid w:val="00682911"/>
    <w:rsid w:val="00682EA9"/>
    <w:rsid w:val="006841A3"/>
    <w:rsid w:val="00684B91"/>
    <w:rsid w:val="00684B96"/>
    <w:rsid w:val="006854E2"/>
    <w:rsid w:val="0068560B"/>
    <w:rsid w:val="00685813"/>
    <w:rsid w:val="0068594A"/>
    <w:rsid w:val="00685A45"/>
    <w:rsid w:val="00685FDA"/>
    <w:rsid w:val="0068628E"/>
    <w:rsid w:val="00687469"/>
    <w:rsid w:val="00687690"/>
    <w:rsid w:val="00687A55"/>
    <w:rsid w:val="0069159C"/>
    <w:rsid w:val="00691953"/>
    <w:rsid w:val="00691D1D"/>
    <w:rsid w:val="0069235C"/>
    <w:rsid w:val="006924A9"/>
    <w:rsid w:val="00692DDC"/>
    <w:rsid w:val="006930A5"/>
    <w:rsid w:val="006938EE"/>
    <w:rsid w:val="006939D2"/>
    <w:rsid w:val="006941F9"/>
    <w:rsid w:val="0069493C"/>
    <w:rsid w:val="006956C9"/>
    <w:rsid w:val="006957ED"/>
    <w:rsid w:val="006A0E2C"/>
    <w:rsid w:val="006A18A0"/>
    <w:rsid w:val="006A1A45"/>
    <w:rsid w:val="006A2012"/>
    <w:rsid w:val="006A2C8C"/>
    <w:rsid w:val="006A3825"/>
    <w:rsid w:val="006A76F3"/>
    <w:rsid w:val="006A799D"/>
    <w:rsid w:val="006A7D25"/>
    <w:rsid w:val="006A7F5B"/>
    <w:rsid w:val="006B003A"/>
    <w:rsid w:val="006B0493"/>
    <w:rsid w:val="006B0693"/>
    <w:rsid w:val="006B11A9"/>
    <w:rsid w:val="006B1932"/>
    <w:rsid w:val="006B2105"/>
    <w:rsid w:val="006B24BE"/>
    <w:rsid w:val="006B400A"/>
    <w:rsid w:val="006B4CD9"/>
    <w:rsid w:val="006B5776"/>
    <w:rsid w:val="006B6B5B"/>
    <w:rsid w:val="006B7421"/>
    <w:rsid w:val="006C04A9"/>
    <w:rsid w:val="006C0C50"/>
    <w:rsid w:val="006C220F"/>
    <w:rsid w:val="006C24EB"/>
    <w:rsid w:val="006C25A8"/>
    <w:rsid w:val="006C3428"/>
    <w:rsid w:val="006C4EF4"/>
    <w:rsid w:val="006C76E1"/>
    <w:rsid w:val="006C7DFC"/>
    <w:rsid w:val="006D09EC"/>
    <w:rsid w:val="006D124F"/>
    <w:rsid w:val="006D172F"/>
    <w:rsid w:val="006D1AAB"/>
    <w:rsid w:val="006D2DDA"/>
    <w:rsid w:val="006D4CE9"/>
    <w:rsid w:val="006D4D49"/>
    <w:rsid w:val="006D55DF"/>
    <w:rsid w:val="006D5B1C"/>
    <w:rsid w:val="006D774B"/>
    <w:rsid w:val="006D7753"/>
    <w:rsid w:val="006D7B9B"/>
    <w:rsid w:val="006D7F03"/>
    <w:rsid w:val="006E0628"/>
    <w:rsid w:val="006E085A"/>
    <w:rsid w:val="006E1A69"/>
    <w:rsid w:val="006E1F4C"/>
    <w:rsid w:val="006E2431"/>
    <w:rsid w:val="006E24DD"/>
    <w:rsid w:val="006E2A02"/>
    <w:rsid w:val="006E30B5"/>
    <w:rsid w:val="006E4CDD"/>
    <w:rsid w:val="006E5329"/>
    <w:rsid w:val="006E5684"/>
    <w:rsid w:val="006E6C81"/>
    <w:rsid w:val="006E7D13"/>
    <w:rsid w:val="006E7D9F"/>
    <w:rsid w:val="006E7E45"/>
    <w:rsid w:val="006F0599"/>
    <w:rsid w:val="006F0B8D"/>
    <w:rsid w:val="006F15D7"/>
    <w:rsid w:val="006F19C8"/>
    <w:rsid w:val="006F1CB7"/>
    <w:rsid w:val="006F1CCE"/>
    <w:rsid w:val="006F20CD"/>
    <w:rsid w:val="006F2541"/>
    <w:rsid w:val="006F3C56"/>
    <w:rsid w:val="006F4061"/>
    <w:rsid w:val="006F438E"/>
    <w:rsid w:val="006F4C0D"/>
    <w:rsid w:val="006F5CAC"/>
    <w:rsid w:val="006F6960"/>
    <w:rsid w:val="006F7577"/>
    <w:rsid w:val="006F7E81"/>
    <w:rsid w:val="0070018D"/>
    <w:rsid w:val="00700D7C"/>
    <w:rsid w:val="00701AB3"/>
    <w:rsid w:val="00701C1B"/>
    <w:rsid w:val="0070214B"/>
    <w:rsid w:val="00702182"/>
    <w:rsid w:val="007033DF"/>
    <w:rsid w:val="007038F1"/>
    <w:rsid w:val="00704FCD"/>
    <w:rsid w:val="00705264"/>
    <w:rsid w:val="00706159"/>
    <w:rsid w:val="00706EE6"/>
    <w:rsid w:val="00707622"/>
    <w:rsid w:val="007125B9"/>
    <w:rsid w:val="00712AE0"/>
    <w:rsid w:val="00712D41"/>
    <w:rsid w:val="0071390A"/>
    <w:rsid w:val="00714BB7"/>
    <w:rsid w:val="00714DD2"/>
    <w:rsid w:val="00715E3D"/>
    <w:rsid w:val="00717176"/>
    <w:rsid w:val="00717419"/>
    <w:rsid w:val="0071772B"/>
    <w:rsid w:val="00717C74"/>
    <w:rsid w:val="00717F8C"/>
    <w:rsid w:val="00720B3E"/>
    <w:rsid w:val="00720C3C"/>
    <w:rsid w:val="007214F7"/>
    <w:rsid w:val="0072191F"/>
    <w:rsid w:val="00722BAD"/>
    <w:rsid w:val="00723388"/>
    <w:rsid w:val="00723510"/>
    <w:rsid w:val="00723F0F"/>
    <w:rsid w:val="00724610"/>
    <w:rsid w:val="0072471C"/>
    <w:rsid w:val="00726312"/>
    <w:rsid w:val="00726F77"/>
    <w:rsid w:val="00727221"/>
    <w:rsid w:val="007274D0"/>
    <w:rsid w:val="00727D06"/>
    <w:rsid w:val="00730CD3"/>
    <w:rsid w:val="00730F41"/>
    <w:rsid w:val="007310E2"/>
    <w:rsid w:val="007310EB"/>
    <w:rsid w:val="00732EEC"/>
    <w:rsid w:val="00732F3B"/>
    <w:rsid w:val="007331B9"/>
    <w:rsid w:val="0073355C"/>
    <w:rsid w:val="00733B59"/>
    <w:rsid w:val="0073428D"/>
    <w:rsid w:val="007350DE"/>
    <w:rsid w:val="00736771"/>
    <w:rsid w:val="007370A4"/>
    <w:rsid w:val="007372EC"/>
    <w:rsid w:val="007404DF"/>
    <w:rsid w:val="007417A6"/>
    <w:rsid w:val="007420F2"/>
    <w:rsid w:val="00742C2B"/>
    <w:rsid w:val="00743AED"/>
    <w:rsid w:val="00744F4E"/>
    <w:rsid w:val="007451E4"/>
    <w:rsid w:val="00745524"/>
    <w:rsid w:val="00745BFC"/>
    <w:rsid w:val="00745F23"/>
    <w:rsid w:val="007469C4"/>
    <w:rsid w:val="00746D6C"/>
    <w:rsid w:val="00747822"/>
    <w:rsid w:val="007478FF"/>
    <w:rsid w:val="0074796D"/>
    <w:rsid w:val="00747C58"/>
    <w:rsid w:val="00747E8C"/>
    <w:rsid w:val="00750CA6"/>
    <w:rsid w:val="00750F07"/>
    <w:rsid w:val="00750F17"/>
    <w:rsid w:val="00751AB7"/>
    <w:rsid w:val="00753796"/>
    <w:rsid w:val="007544B1"/>
    <w:rsid w:val="00754874"/>
    <w:rsid w:val="00754B55"/>
    <w:rsid w:val="007558D0"/>
    <w:rsid w:val="00756927"/>
    <w:rsid w:val="007601DD"/>
    <w:rsid w:val="0076145B"/>
    <w:rsid w:val="00761687"/>
    <w:rsid w:val="00762B84"/>
    <w:rsid w:val="0076442E"/>
    <w:rsid w:val="00764B6F"/>
    <w:rsid w:val="00764B9D"/>
    <w:rsid w:val="00765233"/>
    <w:rsid w:val="00765D8D"/>
    <w:rsid w:val="007668D3"/>
    <w:rsid w:val="00767114"/>
    <w:rsid w:val="00767261"/>
    <w:rsid w:val="00767878"/>
    <w:rsid w:val="0077004A"/>
    <w:rsid w:val="007702EB"/>
    <w:rsid w:val="0077074B"/>
    <w:rsid w:val="007713F7"/>
    <w:rsid w:val="007716E3"/>
    <w:rsid w:val="007719FC"/>
    <w:rsid w:val="00771A2E"/>
    <w:rsid w:val="00771B49"/>
    <w:rsid w:val="00771C8D"/>
    <w:rsid w:val="00771FBA"/>
    <w:rsid w:val="0077290A"/>
    <w:rsid w:val="00774BAF"/>
    <w:rsid w:val="0077502C"/>
    <w:rsid w:val="0077555B"/>
    <w:rsid w:val="007760A8"/>
    <w:rsid w:val="007770CC"/>
    <w:rsid w:val="00777523"/>
    <w:rsid w:val="0077789F"/>
    <w:rsid w:val="00777BF1"/>
    <w:rsid w:val="007801D1"/>
    <w:rsid w:val="007806AD"/>
    <w:rsid w:val="00780ECD"/>
    <w:rsid w:val="00780FC9"/>
    <w:rsid w:val="007827B4"/>
    <w:rsid w:val="00782F81"/>
    <w:rsid w:val="0078376F"/>
    <w:rsid w:val="00783A07"/>
    <w:rsid w:val="00783B07"/>
    <w:rsid w:val="00784962"/>
    <w:rsid w:val="0078551A"/>
    <w:rsid w:val="00785691"/>
    <w:rsid w:val="007856A6"/>
    <w:rsid w:val="007858F3"/>
    <w:rsid w:val="007871BC"/>
    <w:rsid w:val="00787670"/>
    <w:rsid w:val="00790E90"/>
    <w:rsid w:val="00791D59"/>
    <w:rsid w:val="00792159"/>
    <w:rsid w:val="00792F46"/>
    <w:rsid w:val="007935BE"/>
    <w:rsid w:val="0079361F"/>
    <w:rsid w:val="00793FD9"/>
    <w:rsid w:val="0079506D"/>
    <w:rsid w:val="007951EC"/>
    <w:rsid w:val="00795662"/>
    <w:rsid w:val="00796320"/>
    <w:rsid w:val="007965F2"/>
    <w:rsid w:val="007A17B6"/>
    <w:rsid w:val="007A1D85"/>
    <w:rsid w:val="007A2349"/>
    <w:rsid w:val="007A3235"/>
    <w:rsid w:val="007A338F"/>
    <w:rsid w:val="007A3E22"/>
    <w:rsid w:val="007A4D45"/>
    <w:rsid w:val="007A64F1"/>
    <w:rsid w:val="007A7455"/>
    <w:rsid w:val="007A7908"/>
    <w:rsid w:val="007B0B1F"/>
    <w:rsid w:val="007B1ABF"/>
    <w:rsid w:val="007B1B6F"/>
    <w:rsid w:val="007B1CAD"/>
    <w:rsid w:val="007B3546"/>
    <w:rsid w:val="007B379D"/>
    <w:rsid w:val="007B5220"/>
    <w:rsid w:val="007B5DFA"/>
    <w:rsid w:val="007B5FDD"/>
    <w:rsid w:val="007B606B"/>
    <w:rsid w:val="007B620D"/>
    <w:rsid w:val="007B62CC"/>
    <w:rsid w:val="007B6AA8"/>
    <w:rsid w:val="007B7A6A"/>
    <w:rsid w:val="007C0065"/>
    <w:rsid w:val="007C0D14"/>
    <w:rsid w:val="007C2286"/>
    <w:rsid w:val="007C2899"/>
    <w:rsid w:val="007C7830"/>
    <w:rsid w:val="007C7F8B"/>
    <w:rsid w:val="007D0366"/>
    <w:rsid w:val="007D0DAF"/>
    <w:rsid w:val="007D1681"/>
    <w:rsid w:val="007D1BE8"/>
    <w:rsid w:val="007D1E1D"/>
    <w:rsid w:val="007D32E8"/>
    <w:rsid w:val="007D4575"/>
    <w:rsid w:val="007D4A0D"/>
    <w:rsid w:val="007D64D3"/>
    <w:rsid w:val="007D66A2"/>
    <w:rsid w:val="007D730E"/>
    <w:rsid w:val="007D786A"/>
    <w:rsid w:val="007D7BF6"/>
    <w:rsid w:val="007D7C9B"/>
    <w:rsid w:val="007D7D5C"/>
    <w:rsid w:val="007E01BA"/>
    <w:rsid w:val="007E027F"/>
    <w:rsid w:val="007E0705"/>
    <w:rsid w:val="007E0C5D"/>
    <w:rsid w:val="007E0F71"/>
    <w:rsid w:val="007E1FCC"/>
    <w:rsid w:val="007E2541"/>
    <w:rsid w:val="007E3794"/>
    <w:rsid w:val="007E3E80"/>
    <w:rsid w:val="007E47EF"/>
    <w:rsid w:val="007E4946"/>
    <w:rsid w:val="007E4DFD"/>
    <w:rsid w:val="007E5414"/>
    <w:rsid w:val="007E56AA"/>
    <w:rsid w:val="007E6CD3"/>
    <w:rsid w:val="007E7B1B"/>
    <w:rsid w:val="007E7C60"/>
    <w:rsid w:val="007F1465"/>
    <w:rsid w:val="007F1502"/>
    <w:rsid w:val="007F1518"/>
    <w:rsid w:val="007F3C6D"/>
    <w:rsid w:val="007F56B6"/>
    <w:rsid w:val="007F661A"/>
    <w:rsid w:val="007F6F45"/>
    <w:rsid w:val="00801126"/>
    <w:rsid w:val="00801165"/>
    <w:rsid w:val="00801930"/>
    <w:rsid w:val="008031E9"/>
    <w:rsid w:val="00803431"/>
    <w:rsid w:val="00803B63"/>
    <w:rsid w:val="00805776"/>
    <w:rsid w:val="00805ABD"/>
    <w:rsid w:val="00807876"/>
    <w:rsid w:val="00810511"/>
    <w:rsid w:val="00810619"/>
    <w:rsid w:val="00810832"/>
    <w:rsid w:val="00814F18"/>
    <w:rsid w:val="008153F9"/>
    <w:rsid w:val="008159E5"/>
    <w:rsid w:val="00815E05"/>
    <w:rsid w:val="00816831"/>
    <w:rsid w:val="008176C0"/>
    <w:rsid w:val="00817BD0"/>
    <w:rsid w:val="00820157"/>
    <w:rsid w:val="008207F5"/>
    <w:rsid w:val="00820D6B"/>
    <w:rsid w:val="008215D7"/>
    <w:rsid w:val="008215E1"/>
    <w:rsid w:val="0082163D"/>
    <w:rsid w:val="00822B8F"/>
    <w:rsid w:val="00823376"/>
    <w:rsid w:val="00823436"/>
    <w:rsid w:val="00823C6F"/>
    <w:rsid w:val="00826BB5"/>
    <w:rsid w:val="008278FF"/>
    <w:rsid w:val="00827DFF"/>
    <w:rsid w:val="00830F6C"/>
    <w:rsid w:val="00831783"/>
    <w:rsid w:val="0083371C"/>
    <w:rsid w:val="0083518F"/>
    <w:rsid w:val="008353E7"/>
    <w:rsid w:val="00835B3E"/>
    <w:rsid w:val="00835BD1"/>
    <w:rsid w:val="00836294"/>
    <w:rsid w:val="00836715"/>
    <w:rsid w:val="008369DA"/>
    <w:rsid w:val="008374AD"/>
    <w:rsid w:val="0083759A"/>
    <w:rsid w:val="00837A6C"/>
    <w:rsid w:val="00837C70"/>
    <w:rsid w:val="00840EB0"/>
    <w:rsid w:val="008411AA"/>
    <w:rsid w:val="00841239"/>
    <w:rsid w:val="0084123C"/>
    <w:rsid w:val="00842AFD"/>
    <w:rsid w:val="0084300C"/>
    <w:rsid w:val="00843214"/>
    <w:rsid w:val="00843F21"/>
    <w:rsid w:val="00843F31"/>
    <w:rsid w:val="00844946"/>
    <w:rsid w:val="00845034"/>
    <w:rsid w:val="00845B05"/>
    <w:rsid w:val="00845B08"/>
    <w:rsid w:val="0084686F"/>
    <w:rsid w:val="00846DD8"/>
    <w:rsid w:val="00850F24"/>
    <w:rsid w:val="0085168B"/>
    <w:rsid w:val="008519BD"/>
    <w:rsid w:val="00851D3D"/>
    <w:rsid w:val="0085392D"/>
    <w:rsid w:val="00854996"/>
    <w:rsid w:val="00854ECE"/>
    <w:rsid w:val="00855A28"/>
    <w:rsid w:val="0085662F"/>
    <w:rsid w:val="00856B3D"/>
    <w:rsid w:val="00860229"/>
    <w:rsid w:val="0086072C"/>
    <w:rsid w:val="00860780"/>
    <w:rsid w:val="00860876"/>
    <w:rsid w:val="008609FB"/>
    <w:rsid w:val="00860E0B"/>
    <w:rsid w:val="0086107A"/>
    <w:rsid w:val="0086164C"/>
    <w:rsid w:val="008619B5"/>
    <w:rsid w:val="008628BE"/>
    <w:rsid w:val="0086346F"/>
    <w:rsid w:val="00863604"/>
    <w:rsid w:val="00863EA7"/>
    <w:rsid w:val="00864276"/>
    <w:rsid w:val="00864A25"/>
    <w:rsid w:val="00864BE8"/>
    <w:rsid w:val="00865507"/>
    <w:rsid w:val="00865D9F"/>
    <w:rsid w:val="008663F1"/>
    <w:rsid w:val="00873926"/>
    <w:rsid w:val="00873CD2"/>
    <w:rsid w:val="00874466"/>
    <w:rsid w:val="00874623"/>
    <w:rsid w:val="00874E19"/>
    <w:rsid w:val="00875926"/>
    <w:rsid w:val="00875A0D"/>
    <w:rsid w:val="00875F0E"/>
    <w:rsid w:val="008761BC"/>
    <w:rsid w:val="00876C20"/>
    <w:rsid w:val="00877503"/>
    <w:rsid w:val="00880DC5"/>
    <w:rsid w:val="00882085"/>
    <w:rsid w:val="00882FD7"/>
    <w:rsid w:val="008830D5"/>
    <w:rsid w:val="00883627"/>
    <w:rsid w:val="0088377D"/>
    <w:rsid w:val="00884D55"/>
    <w:rsid w:val="008851DC"/>
    <w:rsid w:val="008870B4"/>
    <w:rsid w:val="00887B3B"/>
    <w:rsid w:val="00887BC6"/>
    <w:rsid w:val="0089031B"/>
    <w:rsid w:val="00890B5E"/>
    <w:rsid w:val="008913C4"/>
    <w:rsid w:val="00891F3D"/>
    <w:rsid w:val="0089238C"/>
    <w:rsid w:val="00892DD6"/>
    <w:rsid w:val="00892EEE"/>
    <w:rsid w:val="0089375D"/>
    <w:rsid w:val="00894ACD"/>
    <w:rsid w:val="00895211"/>
    <w:rsid w:val="00895247"/>
    <w:rsid w:val="00895DCB"/>
    <w:rsid w:val="00896F7E"/>
    <w:rsid w:val="00897300"/>
    <w:rsid w:val="00897DBB"/>
    <w:rsid w:val="008A0664"/>
    <w:rsid w:val="008A1978"/>
    <w:rsid w:val="008A349D"/>
    <w:rsid w:val="008A39D6"/>
    <w:rsid w:val="008A3BC1"/>
    <w:rsid w:val="008A4012"/>
    <w:rsid w:val="008A4E2F"/>
    <w:rsid w:val="008A4E60"/>
    <w:rsid w:val="008A64B7"/>
    <w:rsid w:val="008A65E0"/>
    <w:rsid w:val="008A7F00"/>
    <w:rsid w:val="008B072C"/>
    <w:rsid w:val="008B17F0"/>
    <w:rsid w:val="008B1FBC"/>
    <w:rsid w:val="008B2447"/>
    <w:rsid w:val="008B2B59"/>
    <w:rsid w:val="008B364A"/>
    <w:rsid w:val="008B40E1"/>
    <w:rsid w:val="008B77D3"/>
    <w:rsid w:val="008B7DF0"/>
    <w:rsid w:val="008C03A8"/>
    <w:rsid w:val="008C1346"/>
    <w:rsid w:val="008C13E6"/>
    <w:rsid w:val="008C1B1E"/>
    <w:rsid w:val="008C2878"/>
    <w:rsid w:val="008C28D7"/>
    <w:rsid w:val="008C2A36"/>
    <w:rsid w:val="008C41FF"/>
    <w:rsid w:val="008C4567"/>
    <w:rsid w:val="008C486F"/>
    <w:rsid w:val="008C513C"/>
    <w:rsid w:val="008C60D2"/>
    <w:rsid w:val="008C6558"/>
    <w:rsid w:val="008C69ED"/>
    <w:rsid w:val="008C770A"/>
    <w:rsid w:val="008C77FC"/>
    <w:rsid w:val="008D08CB"/>
    <w:rsid w:val="008D2327"/>
    <w:rsid w:val="008D2761"/>
    <w:rsid w:val="008D2AA6"/>
    <w:rsid w:val="008D3585"/>
    <w:rsid w:val="008D4F38"/>
    <w:rsid w:val="008D50CC"/>
    <w:rsid w:val="008D537A"/>
    <w:rsid w:val="008D55C6"/>
    <w:rsid w:val="008D5785"/>
    <w:rsid w:val="008D5F5B"/>
    <w:rsid w:val="008D652E"/>
    <w:rsid w:val="008D6B81"/>
    <w:rsid w:val="008D70EE"/>
    <w:rsid w:val="008D7409"/>
    <w:rsid w:val="008D7AC9"/>
    <w:rsid w:val="008D7FDC"/>
    <w:rsid w:val="008E0027"/>
    <w:rsid w:val="008E027E"/>
    <w:rsid w:val="008E0C1C"/>
    <w:rsid w:val="008E20C2"/>
    <w:rsid w:val="008E3A2A"/>
    <w:rsid w:val="008E4127"/>
    <w:rsid w:val="008E5083"/>
    <w:rsid w:val="008E5B34"/>
    <w:rsid w:val="008E62E3"/>
    <w:rsid w:val="008E6F00"/>
    <w:rsid w:val="008E7C7E"/>
    <w:rsid w:val="008F06DF"/>
    <w:rsid w:val="008F143B"/>
    <w:rsid w:val="008F262D"/>
    <w:rsid w:val="008F3FEC"/>
    <w:rsid w:val="008F423E"/>
    <w:rsid w:val="008F447B"/>
    <w:rsid w:val="008F4A57"/>
    <w:rsid w:val="008F5151"/>
    <w:rsid w:val="0090024D"/>
    <w:rsid w:val="00900375"/>
    <w:rsid w:val="00900559"/>
    <w:rsid w:val="0090198D"/>
    <w:rsid w:val="00901AF5"/>
    <w:rsid w:val="0090261D"/>
    <w:rsid w:val="00902CA7"/>
    <w:rsid w:val="009031EA"/>
    <w:rsid w:val="009035DE"/>
    <w:rsid w:val="00903764"/>
    <w:rsid w:val="009046B6"/>
    <w:rsid w:val="00904B10"/>
    <w:rsid w:val="00906115"/>
    <w:rsid w:val="00906329"/>
    <w:rsid w:val="00907A9E"/>
    <w:rsid w:val="009102C2"/>
    <w:rsid w:val="009114C3"/>
    <w:rsid w:val="00911663"/>
    <w:rsid w:val="00912B33"/>
    <w:rsid w:val="00912D74"/>
    <w:rsid w:val="00912FF9"/>
    <w:rsid w:val="00913199"/>
    <w:rsid w:val="00914E65"/>
    <w:rsid w:val="00920928"/>
    <w:rsid w:val="00920A08"/>
    <w:rsid w:val="00920A38"/>
    <w:rsid w:val="00920C1C"/>
    <w:rsid w:val="009226F6"/>
    <w:rsid w:val="00922955"/>
    <w:rsid w:val="009229B8"/>
    <w:rsid w:val="00922A1A"/>
    <w:rsid w:val="00922A86"/>
    <w:rsid w:val="00922AA8"/>
    <w:rsid w:val="00923928"/>
    <w:rsid w:val="00923F15"/>
    <w:rsid w:val="009242BD"/>
    <w:rsid w:val="009249C1"/>
    <w:rsid w:val="00924D1B"/>
    <w:rsid w:val="00924D95"/>
    <w:rsid w:val="0092588D"/>
    <w:rsid w:val="00925A9A"/>
    <w:rsid w:val="0092618D"/>
    <w:rsid w:val="00927846"/>
    <w:rsid w:val="00927F5E"/>
    <w:rsid w:val="00930522"/>
    <w:rsid w:val="00930A78"/>
    <w:rsid w:val="00930D54"/>
    <w:rsid w:val="009332A7"/>
    <w:rsid w:val="00934875"/>
    <w:rsid w:val="00934E00"/>
    <w:rsid w:val="00937006"/>
    <w:rsid w:val="0093724D"/>
    <w:rsid w:val="00937E79"/>
    <w:rsid w:val="00940EAF"/>
    <w:rsid w:val="00941989"/>
    <w:rsid w:val="00943127"/>
    <w:rsid w:val="00943E5E"/>
    <w:rsid w:val="00944803"/>
    <w:rsid w:val="0094559A"/>
    <w:rsid w:val="00950B41"/>
    <w:rsid w:val="009512B0"/>
    <w:rsid w:val="009514D4"/>
    <w:rsid w:val="009516DD"/>
    <w:rsid w:val="00951AF3"/>
    <w:rsid w:val="00951FEF"/>
    <w:rsid w:val="0095270C"/>
    <w:rsid w:val="0095365C"/>
    <w:rsid w:val="00954A9F"/>
    <w:rsid w:val="00955F03"/>
    <w:rsid w:val="00957372"/>
    <w:rsid w:val="00957763"/>
    <w:rsid w:val="009603BF"/>
    <w:rsid w:val="00960C1B"/>
    <w:rsid w:val="009611CE"/>
    <w:rsid w:val="009625C2"/>
    <w:rsid w:val="009627BB"/>
    <w:rsid w:val="0096347F"/>
    <w:rsid w:val="00963BA0"/>
    <w:rsid w:val="009647D9"/>
    <w:rsid w:val="00964E25"/>
    <w:rsid w:val="00965535"/>
    <w:rsid w:val="009655B4"/>
    <w:rsid w:val="0096608E"/>
    <w:rsid w:val="00966F15"/>
    <w:rsid w:val="00970DD5"/>
    <w:rsid w:val="00970F1B"/>
    <w:rsid w:val="009713F4"/>
    <w:rsid w:val="0097143E"/>
    <w:rsid w:val="00971938"/>
    <w:rsid w:val="00971F64"/>
    <w:rsid w:val="009720BE"/>
    <w:rsid w:val="009724B4"/>
    <w:rsid w:val="009733C8"/>
    <w:rsid w:val="00973890"/>
    <w:rsid w:val="009741E6"/>
    <w:rsid w:val="00976349"/>
    <w:rsid w:val="00977731"/>
    <w:rsid w:val="00980CEB"/>
    <w:rsid w:val="00981297"/>
    <w:rsid w:val="00981382"/>
    <w:rsid w:val="00982A99"/>
    <w:rsid w:val="00984B4C"/>
    <w:rsid w:val="00984F4B"/>
    <w:rsid w:val="00985853"/>
    <w:rsid w:val="00985C94"/>
    <w:rsid w:val="00986561"/>
    <w:rsid w:val="00986F54"/>
    <w:rsid w:val="0098793C"/>
    <w:rsid w:val="00990CDC"/>
    <w:rsid w:val="009924F1"/>
    <w:rsid w:val="00993215"/>
    <w:rsid w:val="00993368"/>
    <w:rsid w:val="009933C7"/>
    <w:rsid w:val="00994A17"/>
    <w:rsid w:val="00994D7A"/>
    <w:rsid w:val="00994F3B"/>
    <w:rsid w:val="00995000"/>
    <w:rsid w:val="00995313"/>
    <w:rsid w:val="00995E36"/>
    <w:rsid w:val="009964CA"/>
    <w:rsid w:val="00996913"/>
    <w:rsid w:val="009973C4"/>
    <w:rsid w:val="009977E3"/>
    <w:rsid w:val="0099783C"/>
    <w:rsid w:val="009979A5"/>
    <w:rsid w:val="00997C24"/>
    <w:rsid w:val="009A0E5D"/>
    <w:rsid w:val="009A15E1"/>
    <w:rsid w:val="009A19B8"/>
    <w:rsid w:val="009A1D69"/>
    <w:rsid w:val="009A25D4"/>
    <w:rsid w:val="009A28A2"/>
    <w:rsid w:val="009A2B53"/>
    <w:rsid w:val="009A3F36"/>
    <w:rsid w:val="009A41C1"/>
    <w:rsid w:val="009A45D1"/>
    <w:rsid w:val="009A482C"/>
    <w:rsid w:val="009A49C9"/>
    <w:rsid w:val="009A4FF6"/>
    <w:rsid w:val="009A5B1E"/>
    <w:rsid w:val="009A645A"/>
    <w:rsid w:val="009A7388"/>
    <w:rsid w:val="009A799C"/>
    <w:rsid w:val="009B0420"/>
    <w:rsid w:val="009B0B74"/>
    <w:rsid w:val="009B0F5E"/>
    <w:rsid w:val="009B1EE2"/>
    <w:rsid w:val="009B46B4"/>
    <w:rsid w:val="009B4DE8"/>
    <w:rsid w:val="009B5558"/>
    <w:rsid w:val="009B65CA"/>
    <w:rsid w:val="009B71B3"/>
    <w:rsid w:val="009B79D7"/>
    <w:rsid w:val="009B7DBC"/>
    <w:rsid w:val="009C0957"/>
    <w:rsid w:val="009C1768"/>
    <w:rsid w:val="009C1B8E"/>
    <w:rsid w:val="009C4156"/>
    <w:rsid w:val="009C423A"/>
    <w:rsid w:val="009C636B"/>
    <w:rsid w:val="009C6AFD"/>
    <w:rsid w:val="009C75AF"/>
    <w:rsid w:val="009C76ED"/>
    <w:rsid w:val="009D081E"/>
    <w:rsid w:val="009D0CC4"/>
    <w:rsid w:val="009D0E5B"/>
    <w:rsid w:val="009D3C1B"/>
    <w:rsid w:val="009D3E88"/>
    <w:rsid w:val="009D4455"/>
    <w:rsid w:val="009D447E"/>
    <w:rsid w:val="009D492F"/>
    <w:rsid w:val="009D671E"/>
    <w:rsid w:val="009D75C6"/>
    <w:rsid w:val="009D7E82"/>
    <w:rsid w:val="009E0321"/>
    <w:rsid w:val="009E0A6E"/>
    <w:rsid w:val="009E11CE"/>
    <w:rsid w:val="009E1235"/>
    <w:rsid w:val="009E14C1"/>
    <w:rsid w:val="009E18BE"/>
    <w:rsid w:val="009E22EE"/>
    <w:rsid w:val="009E2B8D"/>
    <w:rsid w:val="009E33EF"/>
    <w:rsid w:val="009E3E08"/>
    <w:rsid w:val="009E4500"/>
    <w:rsid w:val="009E470E"/>
    <w:rsid w:val="009E4D98"/>
    <w:rsid w:val="009E5781"/>
    <w:rsid w:val="009F0BAC"/>
    <w:rsid w:val="009F18DC"/>
    <w:rsid w:val="009F1E2E"/>
    <w:rsid w:val="009F3FEF"/>
    <w:rsid w:val="009F4AF1"/>
    <w:rsid w:val="009F545A"/>
    <w:rsid w:val="009F5BE4"/>
    <w:rsid w:val="009F61A3"/>
    <w:rsid w:val="009F6325"/>
    <w:rsid w:val="009F6E61"/>
    <w:rsid w:val="009F761F"/>
    <w:rsid w:val="009F7BEF"/>
    <w:rsid w:val="00A00196"/>
    <w:rsid w:val="00A0043A"/>
    <w:rsid w:val="00A004D2"/>
    <w:rsid w:val="00A01169"/>
    <w:rsid w:val="00A0201A"/>
    <w:rsid w:val="00A025F1"/>
    <w:rsid w:val="00A02ACD"/>
    <w:rsid w:val="00A02D2B"/>
    <w:rsid w:val="00A03849"/>
    <w:rsid w:val="00A04832"/>
    <w:rsid w:val="00A04C0B"/>
    <w:rsid w:val="00A051D9"/>
    <w:rsid w:val="00A05330"/>
    <w:rsid w:val="00A05A8E"/>
    <w:rsid w:val="00A05C80"/>
    <w:rsid w:val="00A06C70"/>
    <w:rsid w:val="00A0757F"/>
    <w:rsid w:val="00A07A2D"/>
    <w:rsid w:val="00A07FB8"/>
    <w:rsid w:val="00A105FE"/>
    <w:rsid w:val="00A108C1"/>
    <w:rsid w:val="00A10EE1"/>
    <w:rsid w:val="00A1106D"/>
    <w:rsid w:val="00A110C1"/>
    <w:rsid w:val="00A11304"/>
    <w:rsid w:val="00A11881"/>
    <w:rsid w:val="00A12249"/>
    <w:rsid w:val="00A12821"/>
    <w:rsid w:val="00A12B24"/>
    <w:rsid w:val="00A1318B"/>
    <w:rsid w:val="00A133C2"/>
    <w:rsid w:val="00A13565"/>
    <w:rsid w:val="00A135DB"/>
    <w:rsid w:val="00A147E8"/>
    <w:rsid w:val="00A14913"/>
    <w:rsid w:val="00A14C6B"/>
    <w:rsid w:val="00A15787"/>
    <w:rsid w:val="00A15F98"/>
    <w:rsid w:val="00A16660"/>
    <w:rsid w:val="00A16B1C"/>
    <w:rsid w:val="00A16BCC"/>
    <w:rsid w:val="00A16E20"/>
    <w:rsid w:val="00A20E22"/>
    <w:rsid w:val="00A22C50"/>
    <w:rsid w:val="00A23165"/>
    <w:rsid w:val="00A23300"/>
    <w:rsid w:val="00A23BEA"/>
    <w:rsid w:val="00A241E2"/>
    <w:rsid w:val="00A24716"/>
    <w:rsid w:val="00A24C77"/>
    <w:rsid w:val="00A24D62"/>
    <w:rsid w:val="00A24FF6"/>
    <w:rsid w:val="00A250F4"/>
    <w:rsid w:val="00A258DA"/>
    <w:rsid w:val="00A25EF1"/>
    <w:rsid w:val="00A25F05"/>
    <w:rsid w:val="00A26004"/>
    <w:rsid w:val="00A307DE"/>
    <w:rsid w:val="00A31DDF"/>
    <w:rsid w:val="00A32802"/>
    <w:rsid w:val="00A339FB"/>
    <w:rsid w:val="00A3490B"/>
    <w:rsid w:val="00A352D2"/>
    <w:rsid w:val="00A35334"/>
    <w:rsid w:val="00A35813"/>
    <w:rsid w:val="00A35E19"/>
    <w:rsid w:val="00A361DE"/>
    <w:rsid w:val="00A36E11"/>
    <w:rsid w:val="00A36F56"/>
    <w:rsid w:val="00A37866"/>
    <w:rsid w:val="00A37DDB"/>
    <w:rsid w:val="00A37FEF"/>
    <w:rsid w:val="00A4046B"/>
    <w:rsid w:val="00A410F6"/>
    <w:rsid w:val="00A411F2"/>
    <w:rsid w:val="00A42D59"/>
    <w:rsid w:val="00A440E1"/>
    <w:rsid w:val="00A44187"/>
    <w:rsid w:val="00A45465"/>
    <w:rsid w:val="00A473DE"/>
    <w:rsid w:val="00A4781E"/>
    <w:rsid w:val="00A47F20"/>
    <w:rsid w:val="00A5152A"/>
    <w:rsid w:val="00A51994"/>
    <w:rsid w:val="00A51D01"/>
    <w:rsid w:val="00A52BB8"/>
    <w:rsid w:val="00A54404"/>
    <w:rsid w:val="00A544E0"/>
    <w:rsid w:val="00A5496B"/>
    <w:rsid w:val="00A55F5A"/>
    <w:rsid w:val="00A56BA0"/>
    <w:rsid w:val="00A60E1E"/>
    <w:rsid w:val="00A60FDF"/>
    <w:rsid w:val="00A61188"/>
    <w:rsid w:val="00A62A41"/>
    <w:rsid w:val="00A63D27"/>
    <w:rsid w:val="00A64026"/>
    <w:rsid w:val="00A64094"/>
    <w:rsid w:val="00A646B0"/>
    <w:rsid w:val="00A65435"/>
    <w:rsid w:val="00A65999"/>
    <w:rsid w:val="00A65EFB"/>
    <w:rsid w:val="00A665F1"/>
    <w:rsid w:val="00A674FF"/>
    <w:rsid w:val="00A67870"/>
    <w:rsid w:val="00A7012D"/>
    <w:rsid w:val="00A71C16"/>
    <w:rsid w:val="00A730AB"/>
    <w:rsid w:val="00A734E3"/>
    <w:rsid w:val="00A73BD1"/>
    <w:rsid w:val="00A74707"/>
    <w:rsid w:val="00A74F25"/>
    <w:rsid w:val="00A7598C"/>
    <w:rsid w:val="00A75CA4"/>
    <w:rsid w:val="00A76407"/>
    <w:rsid w:val="00A76BDE"/>
    <w:rsid w:val="00A77213"/>
    <w:rsid w:val="00A77695"/>
    <w:rsid w:val="00A77C07"/>
    <w:rsid w:val="00A77F1A"/>
    <w:rsid w:val="00A802CB"/>
    <w:rsid w:val="00A81DA0"/>
    <w:rsid w:val="00A82ACA"/>
    <w:rsid w:val="00A82D44"/>
    <w:rsid w:val="00A83418"/>
    <w:rsid w:val="00A844DF"/>
    <w:rsid w:val="00A84800"/>
    <w:rsid w:val="00A869C5"/>
    <w:rsid w:val="00A900A3"/>
    <w:rsid w:val="00A91C8C"/>
    <w:rsid w:val="00A92236"/>
    <w:rsid w:val="00A926A4"/>
    <w:rsid w:val="00A92BB5"/>
    <w:rsid w:val="00A92C2E"/>
    <w:rsid w:val="00A92CC7"/>
    <w:rsid w:val="00A9353D"/>
    <w:rsid w:val="00A9361E"/>
    <w:rsid w:val="00A93B56"/>
    <w:rsid w:val="00A96770"/>
    <w:rsid w:val="00A97C7D"/>
    <w:rsid w:val="00AA0325"/>
    <w:rsid w:val="00AA07F1"/>
    <w:rsid w:val="00AA0982"/>
    <w:rsid w:val="00AA0FED"/>
    <w:rsid w:val="00AA161B"/>
    <w:rsid w:val="00AA1B41"/>
    <w:rsid w:val="00AA258C"/>
    <w:rsid w:val="00AA329A"/>
    <w:rsid w:val="00AA3863"/>
    <w:rsid w:val="00AA4879"/>
    <w:rsid w:val="00AA4CCD"/>
    <w:rsid w:val="00AA52F3"/>
    <w:rsid w:val="00AA67F0"/>
    <w:rsid w:val="00AA7013"/>
    <w:rsid w:val="00AA717F"/>
    <w:rsid w:val="00AA7921"/>
    <w:rsid w:val="00AB060C"/>
    <w:rsid w:val="00AB09E4"/>
    <w:rsid w:val="00AB1686"/>
    <w:rsid w:val="00AB1F13"/>
    <w:rsid w:val="00AB20F7"/>
    <w:rsid w:val="00AB3776"/>
    <w:rsid w:val="00AB377E"/>
    <w:rsid w:val="00AB385D"/>
    <w:rsid w:val="00AB396C"/>
    <w:rsid w:val="00AB4A89"/>
    <w:rsid w:val="00AB4E71"/>
    <w:rsid w:val="00AB5AC2"/>
    <w:rsid w:val="00AB5D2F"/>
    <w:rsid w:val="00AB6D3C"/>
    <w:rsid w:val="00AB772D"/>
    <w:rsid w:val="00AB7D6D"/>
    <w:rsid w:val="00AC00F3"/>
    <w:rsid w:val="00AC0A5E"/>
    <w:rsid w:val="00AC1646"/>
    <w:rsid w:val="00AC4772"/>
    <w:rsid w:val="00AC4828"/>
    <w:rsid w:val="00AC58ED"/>
    <w:rsid w:val="00AD02ED"/>
    <w:rsid w:val="00AD04BB"/>
    <w:rsid w:val="00AD11B9"/>
    <w:rsid w:val="00AD195A"/>
    <w:rsid w:val="00AD40EF"/>
    <w:rsid w:val="00AD4539"/>
    <w:rsid w:val="00AD4DAE"/>
    <w:rsid w:val="00AD5FE9"/>
    <w:rsid w:val="00AD604B"/>
    <w:rsid w:val="00AD6471"/>
    <w:rsid w:val="00AD7893"/>
    <w:rsid w:val="00AD7F7D"/>
    <w:rsid w:val="00AE1343"/>
    <w:rsid w:val="00AE2591"/>
    <w:rsid w:val="00AE28A3"/>
    <w:rsid w:val="00AE322B"/>
    <w:rsid w:val="00AE3678"/>
    <w:rsid w:val="00AE3EC9"/>
    <w:rsid w:val="00AE5715"/>
    <w:rsid w:val="00AE5BBF"/>
    <w:rsid w:val="00AE6286"/>
    <w:rsid w:val="00AE6C30"/>
    <w:rsid w:val="00AF12F2"/>
    <w:rsid w:val="00AF1D2C"/>
    <w:rsid w:val="00AF2E90"/>
    <w:rsid w:val="00AF30B3"/>
    <w:rsid w:val="00AF398C"/>
    <w:rsid w:val="00AF3B27"/>
    <w:rsid w:val="00AF3B6C"/>
    <w:rsid w:val="00AF3C45"/>
    <w:rsid w:val="00AF48D0"/>
    <w:rsid w:val="00AF62C9"/>
    <w:rsid w:val="00AF7C14"/>
    <w:rsid w:val="00B0039B"/>
    <w:rsid w:val="00B00B61"/>
    <w:rsid w:val="00B01262"/>
    <w:rsid w:val="00B01C4C"/>
    <w:rsid w:val="00B02647"/>
    <w:rsid w:val="00B03651"/>
    <w:rsid w:val="00B0403B"/>
    <w:rsid w:val="00B04111"/>
    <w:rsid w:val="00B04EA1"/>
    <w:rsid w:val="00B05910"/>
    <w:rsid w:val="00B10600"/>
    <w:rsid w:val="00B10B27"/>
    <w:rsid w:val="00B10BDB"/>
    <w:rsid w:val="00B1185D"/>
    <w:rsid w:val="00B123D5"/>
    <w:rsid w:val="00B12856"/>
    <w:rsid w:val="00B12C73"/>
    <w:rsid w:val="00B12DF2"/>
    <w:rsid w:val="00B12EC3"/>
    <w:rsid w:val="00B12F0B"/>
    <w:rsid w:val="00B130BC"/>
    <w:rsid w:val="00B13726"/>
    <w:rsid w:val="00B14003"/>
    <w:rsid w:val="00B16E7F"/>
    <w:rsid w:val="00B172EA"/>
    <w:rsid w:val="00B223F7"/>
    <w:rsid w:val="00B25242"/>
    <w:rsid w:val="00B257E4"/>
    <w:rsid w:val="00B25D2A"/>
    <w:rsid w:val="00B25D70"/>
    <w:rsid w:val="00B26E52"/>
    <w:rsid w:val="00B26FD8"/>
    <w:rsid w:val="00B3073F"/>
    <w:rsid w:val="00B30A71"/>
    <w:rsid w:val="00B31A1F"/>
    <w:rsid w:val="00B31D7C"/>
    <w:rsid w:val="00B31E26"/>
    <w:rsid w:val="00B3312E"/>
    <w:rsid w:val="00B34F66"/>
    <w:rsid w:val="00B355A9"/>
    <w:rsid w:val="00B368CC"/>
    <w:rsid w:val="00B379FF"/>
    <w:rsid w:val="00B4074E"/>
    <w:rsid w:val="00B4086E"/>
    <w:rsid w:val="00B4173C"/>
    <w:rsid w:val="00B41D77"/>
    <w:rsid w:val="00B42559"/>
    <w:rsid w:val="00B43CDC"/>
    <w:rsid w:val="00B43EBF"/>
    <w:rsid w:val="00B45914"/>
    <w:rsid w:val="00B4624D"/>
    <w:rsid w:val="00B46721"/>
    <w:rsid w:val="00B474BC"/>
    <w:rsid w:val="00B479F4"/>
    <w:rsid w:val="00B50ACC"/>
    <w:rsid w:val="00B51005"/>
    <w:rsid w:val="00B518E5"/>
    <w:rsid w:val="00B51B24"/>
    <w:rsid w:val="00B52DDF"/>
    <w:rsid w:val="00B53998"/>
    <w:rsid w:val="00B53F27"/>
    <w:rsid w:val="00B54416"/>
    <w:rsid w:val="00B544DA"/>
    <w:rsid w:val="00B54C14"/>
    <w:rsid w:val="00B54D09"/>
    <w:rsid w:val="00B55121"/>
    <w:rsid w:val="00B55281"/>
    <w:rsid w:val="00B5597A"/>
    <w:rsid w:val="00B55BF5"/>
    <w:rsid w:val="00B55DA4"/>
    <w:rsid w:val="00B57234"/>
    <w:rsid w:val="00B601F0"/>
    <w:rsid w:val="00B60E63"/>
    <w:rsid w:val="00B61241"/>
    <w:rsid w:val="00B61255"/>
    <w:rsid w:val="00B613EE"/>
    <w:rsid w:val="00B618E9"/>
    <w:rsid w:val="00B63757"/>
    <w:rsid w:val="00B63BE8"/>
    <w:rsid w:val="00B64C2F"/>
    <w:rsid w:val="00B664CD"/>
    <w:rsid w:val="00B66AA0"/>
    <w:rsid w:val="00B67DEC"/>
    <w:rsid w:val="00B7008C"/>
    <w:rsid w:val="00B70733"/>
    <w:rsid w:val="00B717B9"/>
    <w:rsid w:val="00B71E08"/>
    <w:rsid w:val="00B72A2B"/>
    <w:rsid w:val="00B735FD"/>
    <w:rsid w:val="00B737BA"/>
    <w:rsid w:val="00B73B2E"/>
    <w:rsid w:val="00B74294"/>
    <w:rsid w:val="00B74511"/>
    <w:rsid w:val="00B74762"/>
    <w:rsid w:val="00B74D57"/>
    <w:rsid w:val="00B7570E"/>
    <w:rsid w:val="00B7589F"/>
    <w:rsid w:val="00B75ED7"/>
    <w:rsid w:val="00B76252"/>
    <w:rsid w:val="00B765F9"/>
    <w:rsid w:val="00B77601"/>
    <w:rsid w:val="00B81065"/>
    <w:rsid w:val="00B82C4B"/>
    <w:rsid w:val="00B83BC8"/>
    <w:rsid w:val="00B83D1D"/>
    <w:rsid w:val="00B83F46"/>
    <w:rsid w:val="00B863E5"/>
    <w:rsid w:val="00B8764E"/>
    <w:rsid w:val="00B87DD8"/>
    <w:rsid w:val="00B903EC"/>
    <w:rsid w:val="00B919D1"/>
    <w:rsid w:val="00B924C7"/>
    <w:rsid w:val="00B927DF"/>
    <w:rsid w:val="00B93865"/>
    <w:rsid w:val="00B94273"/>
    <w:rsid w:val="00B9484A"/>
    <w:rsid w:val="00B950B9"/>
    <w:rsid w:val="00B960DE"/>
    <w:rsid w:val="00B96384"/>
    <w:rsid w:val="00B9770B"/>
    <w:rsid w:val="00B97FAC"/>
    <w:rsid w:val="00BA1FB0"/>
    <w:rsid w:val="00BA29A3"/>
    <w:rsid w:val="00BA3263"/>
    <w:rsid w:val="00BA39B5"/>
    <w:rsid w:val="00BA5CBC"/>
    <w:rsid w:val="00BA6249"/>
    <w:rsid w:val="00BA68B4"/>
    <w:rsid w:val="00BA6CF7"/>
    <w:rsid w:val="00BA765C"/>
    <w:rsid w:val="00BA78F2"/>
    <w:rsid w:val="00BA7F0D"/>
    <w:rsid w:val="00BB095F"/>
    <w:rsid w:val="00BB17AC"/>
    <w:rsid w:val="00BB18C7"/>
    <w:rsid w:val="00BB2366"/>
    <w:rsid w:val="00BB3F52"/>
    <w:rsid w:val="00BB51A9"/>
    <w:rsid w:val="00BB7A53"/>
    <w:rsid w:val="00BC0386"/>
    <w:rsid w:val="00BC1547"/>
    <w:rsid w:val="00BC1F77"/>
    <w:rsid w:val="00BC3052"/>
    <w:rsid w:val="00BC334C"/>
    <w:rsid w:val="00BC3FB1"/>
    <w:rsid w:val="00BC41BE"/>
    <w:rsid w:val="00BC44AC"/>
    <w:rsid w:val="00BC5178"/>
    <w:rsid w:val="00BC7442"/>
    <w:rsid w:val="00BD0BD0"/>
    <w:rsid w:val="00BD0D50"/>
    <w:rsid w:val="00BD14DD"/>
    <w:rsid w:val="00BD20D1"/>
    <w:rsid w:val="00BD262C"/>
    <w:rsid w:val="00BD2A82"/>
    <w:rsid w:val="00BD33EC"/>
    <w:rsid w:val="00BD3D88"/>
    <w:rsid w:val="00BD5A6E"/>
    <w:rsid w:val="00BD73C2"/>
    <w:rsid w:val="00BE0FE6"/>
    <w:rsid w:val="00BE14D6"/>
    <w:rsid w:val="00BE18BF"/>
    <w:rsid w:val="00BE2385"/>
    <w:rsid w:val="00BE32AB"/>
    <w:rsid w:val="00BE4157"/>
    <w:rsid w:val="00BE53BF"/>
    <w:rsid w:val="00BE5863"/>
    <w:rsid w:val="00BE5A08"/>
    <w:rsid w:val="00BE7443"/>
    <w:rsid w:val="00BF074D"/>
    <w:rsid w:val="00BF1741"/>
    <w:rsid w:val="00BF21EE"/>
    <w:rsid w:val="00BF22D6"/>
    <w:rsid w:val="00BF2EED"/>
    <w:rsid w:val="00BF3362"/>
    <w:rsid w:val="00BF3D43"/>
    <w:rsid w:val="00BF4AE5"/>
    <w:rsid w:val="00BF579E"/>
    <w:rsid w:val="00BF5D17"/>
    <w:rsid w:val="00BF73E1"/>
    <w:rsid w:val="00C0017F"/>
    <w:rsid w:val="00C013A9"/>
    <w:rsid w:val="00C01E05"/>
    <w:rsid w:val="00C02C68"/>
    <w:rsid w:val="00C02DD8"/>
    <w:rsid w:val="00C03500"/>
    <w:rsid w:val="00C052A0"/>
    <w:rsid w:val="00C0566D"/>
    <w:rsid w:val="00C06309"/>
    <w:rsid w:val="00C06D8C"/>
    <w:rsid w:val="00C06FDB"/>
    <w:rsid w:val="00C104B9"/>
    <w:rsid w:val="00C115DD"/>
    <w:rsid w:val="00C11839"/>
    <w:rsid w:val="00C125EF"/>
    <w:rsid w:val="00C14B91"/>
    <w:rsid w:val="00C15025"/>
    <w:rsid w:val="00C155F4"/>
    <w:rsid w:val="00C15C6D"/>
    <w:rsid w:val="00C16491"/>
    <w:rsid w:val="00C1728A"/>
    <w:rsid w:val="00C1798A"/>
    <w:rsid w:val="00C20F55"/>
    <w:rsid w:val="00C21B71"/>
    <w:rsid w:val="00C21D90"/>
    <w:rsid w:val="00C221CC"/>
    <w:rsid w:val="00C224EE"/>
    <w:rsid w:val="00C234CB"/>
    <w:rsid w:val="00C23525"/>
    <w:rsid w:val="00C24827"/>
    <w:rsid w:val="00C253A1"/>
    <w:rsid w:val="00C253FF"/>
    <w:rsid w:val="00C25833"/>
    <w:rsid w:val="00C26294"/>
    <w:rsid w:val="00C275F9"/>
    <w:rsid w:val="00C27926"/>
    <w:rsid w:val="00C27D53"/>
    <w:rsid w:val="00C27DAF"/>
    <w:rsid w:val="00C27FC6"/>
    <w:rsid w:val="00C30CC6"/>
    <w:rsid w:val="00C32CCF"/>
    <w:rsid w:val="00C337B0"/>
    <w:rsid w:val="00C33A38"/>
    <w:rsid w:val="00C3479B"/>
    <w:rsid w:val="00C348ED"/>
    <w:rsid w:val="00C34DF6"/>
    <w:rsid w:val="00C351F2"/>
    <w:rsid w:val="00C35C9E"/>
    <w:rsid w:val="00C36D01"/>
    <w:rsid w:val="00C40074"/>
    <w:rsid w:val="00C407EF"/>
    <w:rsid w:val="00C4119E"/>
    <w:rsid w:val="00C421E2"/>
    <w:rsid w:val="00C42817"/>
    <w:rsid w:val="00C428FD"/>
    <w:rsid w:val="00C438A9"/>
    <w:rsid w:val="00C443FF"/>
    <w:rsid w:val="00C44466"/>
    <w:rsid w:val="00C4458D"/>
    <w:rsid w:val="00C445DD"/>
    <w:rsid w:val="00C450CD"/>
    <w:rsid w:val="00C46944"/>
    <w:rsid w:val="00C47B96"/>
    <w:rsid w:val="00C50381"/>
    <w:rsid w:val="00C50F5F"/>
    <w:rsid w:val="00C51406"/>
    <w:rsid w:val="00C51624"/>
    <w:rsid w:val="00C51A62"/>
    <w:rsid w:val="00C51BC7"/>
    <w:rsid w:val="00C52760"/>
    <w:rsid w:val="00C542C7"/>
    <w:rsid w:val="00C55247"/>
    <w:rsid w:val="00C55AE4"/>
    <w:rsid w:val="00C55AE5"/>
    <w:rsid w:val="00C56854"/>
    <w:rsid w:val="00C577E0"/>
    <w:rsid w:val="00C57FB4"/>
    <w:rsid w:val="00C6064B"/>
    <w:rsid w:val="00C61CCA"/>
    <w:rsid w:val="00C6311C"/>
    <w:rsid w:val="00C635B7"/>
    <w:rsid w:val="00C636EB"/>
    <w:rsid w:val="00C645A6"/>
    <w:rsid w:val="00C64C0B"/>
    <w:rsid w:val="00C66690"/>
    <w:rsid w:val="00C67EA7"/>
    <w:rsid w:val="00C7060C"/>
    <w:rsid w:val="00C70A0E"/>
    <w:rsid w:val="00C70F83"/>
    <w:rsid w:val="00C7152D"/>
    <w:rsid w:val="00C72329"/>
    <w:rsid w:val="00C72F28"/>
    <w:rsid w:val="00C74328"/>
    <w:rsid w:val="00C74C0D"/>
    <w:rsid w:val="00C74C4D"/>
    <w:rsid w:val="00C77E17"/>
    <w:rsid w:val="00C8047F"/>
    <w:rsid w:val="00C80DD0"/>
    <w:rsid w:val="00C81161"/>
    <w:rsid w:val="00C81F20"/>
    <w:rsid w:val="00C82A93"/>
    <w:rsid w:val="00C82B27"/>
    <w:rsid w:val="00C82D2D"/>
    <w:rsid w:val="00C830AD"/>
    <w:rsid w:val="00C8316D"/>
    <w:rsid w:val="00C83458"/>
    <w:rsid w:val="00C83AB3"/>
    <w:rsid w:val="00C83F5A"/>
    <w:rsid w:val="00C849AD"/>
    <w:rsid w:val="00C85092"/>
    <w:rsid w:val="00C85B69"/>
    <w:rsid w:val="00C85BD5"/>
    <w:rsid w:val="00C85EBD"/>
    <w:rsid w:val="00C861B6"/>
    <w:rsid w:val="00C90F99"/>
    <w:rsid w:val="00C92254"/>
    <w:rsid w:val="00C9299C"/>
    <w:rsid w:val="00C931AA"/>
    <w:rsid w:val="00C93DE3"/>
    <w:rsid w:val="00C940E6"/>
    <w:rsid w:val="00C942FC"/>
    <w:rsid w:val="00C94D6F"/>
    <w:rsid w:val="00C95212"/>
    <w:rsid w:val="00C952D4"/>
    <w:rsid w:val="00C9593D"/>
    <w:rsid w:val="00C9699A"/>
    <w:rsid w:val="00C97972"/>
    <w:rsid w:val="00C97ECD"/>
    <w:rsid w:val="00CA0292"/>
    <w:rsid w:val="00CA0AFA"/>
    <w:rsid w:val="00CA1C38"/>
    <w:rsid w:val="00CA1C61"/>
    <w:rsid w:val="00CA3091"/>
    <w:rsid w:val="00CA34CF"/>
    <w:rsid w:val="00CA4546"/>
    <w:rsid w:val="00CA5BEC"/>
    <w:rsid w:val="00CA646F"/>
    <w:rsid w:val="00CA65D4"/>
    <w:rsid w:val="00CA750F"/>
    <w:rsid w:val="00CA7981"/>
    <w:rsid w:val="00CA79DD"/>
    <w:rsid w:val="00CA7A69"/>
    <w:rsid w:val="00CB1A51"/>
    <w:rsid w:val="00CB1DDE"/>
    <w:rsid w:val="00CB3C28"/>
    <w:rsid w:val="00CB4E0A"/>
    <w:rsid w:val="00CB619F"/>
    <w:rsid w:val="00CB6A22"/>
    <w:rsid w:val="00CB700C"/>
    <w:rsid w:val="00CB73FD"/>
    <w:rsid w:val="00CC2517"/>
    <w:rsid w:val="00CC2C82"/>
    <w:rsid w:val="00CC34B8"/>
    <w:rsid w:val="00CC4376"/>
    <w:rsid w:val="00CC4493"/>
    <w:rsid w:val="00CC4FC1"/>
    <w:rsid w:val="00CC5187"/>
    <w:rsid w:val="00CC53CC"/>
    <w:rsid w:val="00CC54AD"/>
    <w:rsid w:val="00CC5B8E"/>
    <w:rsid w:val="00CC6C5C"/>
    <w:rsid w:val="00CC6D9F"/>
    <w:rsid w:val="00CC7251"/>
    <w:rsid w:val="00CC77EE"/>
    <w:rsid w:val="00CC7DFD"/>
    <w:rsid w:val="00CC7ECB"/>
    <w:rsid w:val="00CD0894"/>
    <w:rsid w:val="00CD09E8"/>
    <w:rsid w:val="00CD1225"/>
    <w:rsid w:val="00CD206A"/>
    <w:rsid w:val="00CD2A67"/>
    <w:rsid w:val="00CD2F1D"/>
    <w:rsid w:val="00CD3BE5"/>
    <w:rsid w:val="00CD3F85"/>
    <w:rsid w:val="00CD55A7"/>
    <w:rsid w:val="00CD55D0"/>
    <w:rsid w:val="00CD6235"/>
    <w:rsid w:val="00CD626E"/>
    <w:rsid w:val="00CD6B3F"/>
    <w:rsid w:val="00CD6CDA"/>
    <w:rsid w:val="00CD6FB5"/>
    <w:rsid w:val="00CD7A83"/>
    <w:rsid w:val="00CE077A"/>
    <w:rsid w:val="00CE0B4C"/>
    <w:rsid w:val="00CE146C"/>
    <w:rsid w:val="00CE17EA"/>
    <w:rsid w:val="00CE21FC"/>
    <w:rsid w:val="00CE2E9B"/>
    <w:rsid w:val="00CE320E"/>
    <w:rsid w:val="00CE3578"/>
    <w:rsid w:val="00CE3E04"/>
    <w:rsid w:val="00CE6725"/>
    <w:rsid w:val="00CE7136"/>
    <w:rsid w:val="00CE7A58"/>
    <w:rsid w:val="00CF0357"/>
    <w:rsid w:val="00CF12AF"/>
    <w:rsid w:val="00CF1701"/>
    <w:rsid w:val="00CF2550"/>
    <w:rsid w:val="00CF2795"/>
    <w:rsid w:val="00CF354B"/>
    <w:rsid w:val="00CF4F2A"/>
    <w:rsid w:val="00CF60A0"/>
    <w:rsid w:val="00CF60BD"/>
    <w:rsid w:val="00CF61C2"/>
    <w:rsid w:val="00CF6BA1"/>
    <w:rsid w:val="00CF7134"/>
    <w:rsid w:val="00CF7944"/>
    <w:rsid w:val="00CF7BBA"/>
    <w:rsid w:val="00D0079B"/>
    <w:rsid w:val="00D0137D"/>
    <w:rsid w:val="00D01DF6"/>
    <w:rsid w:val="00D01EA2"/>
    <w:rsid w:val="00D01FA1"/>
    <w:rsid w:val="00D023D5"/>
    <w:rsid w:val="00D02448"/>
    <w:rsid w:val="00D047EA"/>
    <w:rsid w:val="00D04F72"/>
    <w:rsid w:val="00D05C5E"/>
    <w:rsid w:val="00D06AB6"/>
    <w:rsid w:val="00D103A6"/>
    <w:rsid w:val="00D10C16"/>
    <w:rsid w:val="00D1139D"/>
    <w:rsid w:val="00D11B1D"/>
    <w:rsid w:val="00D123FD"/>
    <w:rsid w:val="00D12A2C"/>
    <w:rsid w:val="00D1362F"/>
    <w:rsid w:val="00D14398"/>
    <w:rsid w:val="00D14C50"/>
    <w:rsid w:val="00D14EDE"/>
    <w:rsid w:val="00D14F80"/>
    <w:rsid w:val="00D150F2"/>
    <w:rsid w:val="00D159E7"/>
    <w:rsid w:val="00D16CAF"/>
    <w:rsid w:val="00D16D30"/>
    <w:rsid w:val="00D20CF6"/>
    <w:rsid w:val="00D20D51"/>
    <w:rsid w:val="00D21447"/>
    <w:rsid w:val="00D22073"/>
    <w:rsid w:val="00D227D7"/>
    <w:rsid w:val="00D2291A"/>
    <w:rsid w:val="00D22EDC"/>
    <w:rsid w:val="00D24A0F"/>
    <w:rsid w:val="00D25846"/>
    <w:rsid w:val="00D26E06"/>
    <w:rsid w:val="00D27864"/>
    <w:rsid w:val="00D27AD8"/>
    <w:rsid w:val="00D3039B"/>
    <w:rsid w:val="00D314EE"/>
    <w:rsid w:val="00D3241A"/>
    <w:rsid w:val="00D3251B"/>
    <w:rsid w:val="00D32C5B"/>
    <w:rsid w:val="00D32D3C"/>
    <w:rsid w:val="00D33045"/>
    <w:rsid w:val="00D33064"/>
    <w:rsid w:val="00D3347F"/>
    <w:rsid w:val="00D34D42"/>
    <w:rsid w:val="00D3503F"/>
    <w:rsid w:val="00D353B9"/>
    <w:rsid w:val="00D353DB"/>
    <w:rsid w:val="00D36351"/>
    <w:rsid w:val="00D4171F"/>
    <w:rsid w:val="00D417C0"/>
    <w:rsid w:val="00D42CB4"/>
    <w:rsid w:val="00D43A7E"/>
    <w:rsid w:val="00D43BED"/>
    <w:rsid w:val="00D447C6"/>
    <w:rsid w:val="00D44BB3"/>
    <w:rsid w:val="00D463D2"/>
    <w:rsid w:val="00D464E9"/>
    <w:rsid w:val="00D47259"/>
    <w:rsid w:val="00D518AC"/>
    <w:rsid w:val="00D51AA6"/>
    <w:rsid w:val="00D523AE"/>
    <w:rsid w:val="00D525F9"/>
    <w:rsid w:val="00D552F4"/>
    <w:rsid w:val="00D55B9E"/>
    <w:rsid w:val="00D56303"/>
    <w:rsid w:val="00D5640C"/>
    <w:rsid w:val="00D5702C"/>
    <w:rsid w:val="00D574B6"/>
    <w:rsid w:val="00D57854"/>
    <w:rsid w:val="00D60242"/>
    <w:rsid w:val="00D6134B"/>
    <w:rsid w:val="00D6183A"/>
    <w:rsid w:val="00D63845"/>
    <w:rsid w:val="00D64399"/>
    <w:rsid w:val="00D650E1"/>
    <w:rsid w:val="00D66635"/>
    <w:rsid w:val="00D67246"/>
    <w:rsid w:val="00D67656"/>
    <w:rsid w:val="00D67E09"/>
    <w:rsid w:val="00D700EA"/>
    <w:rsid w:val="00D700F3"/>
    <w:rsid w:val="00D7045D"/>
    <w:rsid w:val="00D70755"/>
    <w:rsid w:val="00D71E0B"/>
    <w:rsid w:val="00D729BC"/>
    <w:rsid w:val="00D73273"/>
    <w:rsid w:val="00D737A3"/>
    <w:rsid w:val="00D759F9"/>
    <w:rsid w:val="00D767E8"/>
    <w:rsid w:val="00D76889"/>
    <w:rsid w:val="00D774E3"/>
    <w:rsid w:val="00D77B7A"/>
    <w:rsid w:val="00D77D50"/>
    <w:rsid w:val="00D801F9"/>
    <w:rsid w:val="00D804FD"/>
    <w:rsid w:val="00D80EB5"/>
    <w:rsid w:val="00D815A2"/>
    <w:rsid w:val="00D8237D"/>
    <w:rsid w:val="00D8302F"/>
    <w:rsid w:val="00D838BB"/>
    <w:rsid w:val="00D84265"/>
    <w:rsid w:val="00D84998"/>
    <w:rsid w:val="00D84BE3"/>
    <w:rsid w:val="00D85105"/>
    <w:rsid w:val="00D8664C"/>
    <w:rsid w:val="00D8697E"/>
    <w:rsid w:val="00D86D25"/>
    <w:rsid w:val="00D8706C"/>
    <w:rsid w:val="00D9257B"/>
    <w:rsid w:val="00D9303A"/>
    <w:rsid w:val="00D940DF"/>
    <w:rsid w:val="00D94261"/>
    <w:rsid w:val="00D96DA4"/>
    <w:rsid w:val="00D975A6"/>
    <w:rsid w:val="00DA00FC"/>
    <w:rsid w:val="00DA2D7E"/>
    <w:rsid w:val="00DA3A69"/>
    <w:rsid w:val="00DA3BC1"/>
    <w:rsid w:val="00DA3D55"/>
    <w:rsid w:val="00DA58CF"/>
    <w:rsid w:val="00DA666E"/>
    <w:rsid w:val="00DA696A"/>
    <w:rsid w:val="00DA6B7C"/>
    <w:rsid w:val="00DA793A"/>
    <w:rsid w:val="00DA7A1E"/>
    <w:rsid w:val="00DA7CEB"/>
    <w:rsid w:val="00DB050F"/>
    <w:rsid w:val="00DB0671"/>
    <w:rsid w:val="00DB1DDE"/>
    <w:rsid w:val="00DB1E8E"/>
    <w:rsid w:val="00DB24D2"/>
    <w:rsid w:val="00DB300B"/>
    <w:rsid w:val="00DB332F"/>
    <w:rsid w:val="00DB38E4"/>
    <w:rsid w:val="00DB3DFD"/>
    <w:rsid w:val="00DB3FF0"/>
    <w:rsid w:val="00DB47AD"/>
    <w:rsid w:val="00DB5986"/>
    <w:rsid w:val="00DB5AE4"/>
    <w:rsid w:val="00DB5BEE"/>
    <w:rsid w:val="00DB658E"/>
    <w:rsid w:val="00DB74AB"/>
    <w:rsid w:val="00DB780A"/>
    <w:rsid w:val="00DC0DC0"/>
    <w:rsid w:val="00DC1835"/>
    <w:rsid w:val="00DC1907"/>
    <w:rsid w:val="00DC5042"/>
    <w:rsid w:val="00DC58C6"/>
    <w:rsid w:val="00DC5FE7"/>
    <w:rsid w:val="00DC6190"/>
    <w:rsid w:val="00DC6738"/>
    <w:rsid w:val="00DC6C0F"/>
    <w:rsid w:val="00DC6F8F"/>
    <w:rsid w:val="00DC7CF3"/>
    <w:rsid w:val="00DC7DC6"/>
    <w:rsid w:val="00DC7EC7"/>
    <w:rsid w:val="00DD0AE6"/>
    <w:rsid w:val="00DD226F"/>
    <w:rsid w:val="00DD2613"/>
    <w:rsid w:val="00DD4406"/>
    <w:rsid w:val="00DD49F5"/>
    <w:rsid w:val="00DD5050"/>
    <w:rsid w:val="00DD67FA"/>
    <w:rsid w:val="00DD6851"/>
    <w:rsid w:val="00DD740B"/>
    <w:rsid w:val="00DD75ED"/>
    <w:rsid w:val="00DD778D"/>
    <w:rsid w:val="00DD7982"/>
    <w:rsid w:val="00DE0E00"/>
    <w:rsid w:val="00DE1345"/>
    <w:rsid w:val="00DE1CC1"/>
    <w:rsid w:val="00DE1CCA"/>
    <w:rsid w:val="00DE24E5"/>
    <w:rsid w:val="00DE2AAA"/>
    <w:rsid w:val="00DE2AD3"/>
    <w:rsid w:val="00DE2B65"/>
    <w:rsid w:val="00DE2EDA"/>
    <w:rsid w:val="00DE3668"/>
    <w:rsid w:val="00DE3F25"/>
    <w:rsid w:val="00DE3FEC"/>
    <w:rsid w:val="00DE49D0"/>
    <w:rsid w:val="00DE622D"/>
    <w:rsid w:val="00DE76AC"/>
    <w:rsid w:val="00DF1559"/>
    <w:rsid w:val="00DF2A60"/>
    <w:rsid w:val="00DF2EB1"/>
    <w:rsid w:val="00DF311A"/>
    <w:rsid w:val="00DF35B0"/>
    <w:rsid w:val="00DF4212"/>
    <w:rsid w:val="00DF56E2"/>
    <w:rsid w:val="00DF66BD"/>
    <w:rsid w:val="00DF6BC3"/>
    <w:rsid w:val="00DF7B3B"/>
    <w:rsid w:val="00DF7BB8"/>
    <w:rsid w:val="00DF7C83"/>
    <w:rsid w:val="00DF7FF1"/>
    <w:rsid w:val="00E00027"/>
    <w:rsid w:val="00E00549"/>
    <w:rsid w:val="00E00AB0"/>
    <w:rsid w:val="00E00E59"/>
    <w:rsid w:val="00E01014"/>
    <w:rsid w:val="00E01A39"/>
    <w:rsid w:val="00E01A58"/>
    <w:rsid w:val="00E01C0A"/>
    <w:rsid w:val="00E01F9C"/>
    <w:rsid w:val="00E023E1"/>
    <w:rsid w:val="00E02436"/>
    <w:rsid w:val="00E027CE"/>
    <w:rsid w:val="00E02DB4"/>
    <w:rsid w:val="00E033AE"/>
    <w:rsid w:val="00E03F59"/>
    <w:rsid w:val="00E06965"/>
    <w:rsid w:val="00E06A8B"/>
    <w:rsid w:val="00E1147A"/>
    <w:rsid w:val="00E1340C"/>
    <w:rsid w:val="00E137E0"/>
    <w:rsid w:val="00E15468"/>
    <w:rsid w:val="00E1675A"/>
    <w:rsid w:val="00E177DC"/>
    <w:rsid w:val="00E2093D"/>
    <w:rsid w:val="00E20C07"/>
    <w:rsid w:val="00E224EA"/>
    <w:rsid w:val="00E228F6"/>
    <w:rsid w:val="00E22BB6"/>
    <w:rsid w:val="00E234A1"/>
    <w:rsid w:val="00E2396D"/>
    <w:rsid w:val="00E24761"/>
    <w:rsid w:val="00E25C3F"/>
    <w:rsid w:val="00E269D6"/>
    <w:rsid w:val="00E27432"/>
    <w:rsid w:val="00E27B6E"/>
    <w:rsid w:val="00E301AF"/>
    <w:rsid w:val="00E31070"/>
    <w:rsid w:val="00E31B9A"/>
    <w:rsid w:val="00E34E09"/>
    <w:rsid w:val="00E354D3"/>
    <w:rsid w:val="00E35797"/>
    <w:rsid w:val="00E36FC9"/>
    <w:rsid w:val="00E372AE"/>
    <w:rsid w:val="00E40317"/>
    <w:rsid w:val="00E42252"/>
    <w:rsid w:val="00E4266E"/>
    <w:rsid w:val="00E434CB"/>
    <w:rsid w:val="00E4418C"/>
    <w:rsid w:val="00E44D96"/>
    <w:rsid w:val="00E44FF9"/>
    <w:rsid w:val="00E47D0C"/>
    <w:rsid w:val="00E50B1C"/>
    <w:rsid w:val="00E5102F"/>
    <w:rsid w:val="00E51B22"/>
    <w:rsid w:val="00E51B2F"/>
    <w:rsid w:val="00E521B9"/>
    <w:rsid w:val="00E53269"/>
    <w:rsid w:val="00E533A9"/>
    <w:rsid w:val="00E53790"/>
    <w:rsid w:val="00E53DE4"/>
    <w:rsid w:val="00E550D0"/>
    <w:rsid w:val="00E5571C"/>
    <w:rsid w:val="00E565BB"/>
    <w:rsid w:val="00E6152C"/>
    <w:rsid w:val="00E62587"/>
    <w:rsid w:val="00E6362A"/>
    <w:rsid w:val="00E64273"/>
    <w:rsid w:val="00E643E6"/>
    <w:rsid w:val="00E64BE7"/>
    <w:rsid w:val="00E64C70"/>
    <w:rsid w:val="00E64E0E"/>
    <w:rsid w:val="00E65CB8"/>
    <w:rsid w:val="00E65DD6"/>
    <w:rsid w:val="00E65DDA"/>
    <w:rsid w:val="00E65F53"/>
    <w:rsid w:val="00E669CA"/>
    <w:rsid w:val="00E67583"/>
    <w:rsid w:val="00E676EB"/>
    <w:rsid w:val="00E710F7"/>
    <w:rsid w:val="00E721CA"/>
    <w:rsid w:val="00E73028"/>
    <w:rsid w:val="00E73051"/>
    <w:rsid w:val="00E734B5"/>
    <w:rsid w:val="00E7440E"/>
    <w:rsid w:val="00E74F6B"/>
    <w:rsid w:val="00E76393"/>
    <w:rsid w:val="00E77B10"/>
    <w:rsid w:val="00E80509"/>
    <w:rsid w:val="00E8060F"/>
    <w:rsid w:val="00E806E7"/>
    <w:rsid w:val="00E81C55"/>
    <w:rsid w:val="00E828CD"/>
    <w:rsid w:val="00E82C46"/>
    <w:rsid w:val="00E84E0D"/>
    <w:rsid w:val="00E85882"/>
    <w:rsid w:val="00E86068"/>
    <w:rsid w:val="00E861C0"/>
    <w:rsid w:val="00E86BD7"/>
    <w:rsid w:val="00E87679"/>
    <w:rsid w:val="00E87A93"/>
    <w:rsid w:val="00E87F5D"/>
    <w:rsid w:val="00E91EAF"/>
    <w:rsid w:val="00E92078"/>
    <w:rsid w:val="00E92AD1"/>
    <w:rsid w:val="00E92FE8"/>
    <w:rsid w:val="00E9340B"/>
    <w:rsid w:val="00E945EA"/>
    <w:rsid w:val="00E952A6"/>
    <w:rsid w:val="00E95A21"/>
    <w:rsid w:val="00E9634F"/>
    <w:rsid w:val="00E96B00"/>
    <w:rsid w:val="00E97046"/>
    <w:rsid w:val="00E97BBB"/>
    <w:rsid w:val="00E97E65"/>
    <w:rsid w:val="00E97E95"/>
    <w:rsid w:val="00E97ED6"/>
    <w:rsid w:val="00EA08A4"/>
    <w:rsid w:val="00EA0A31"/>
    <w:rsid w:val="00EA12BA"/>
    <w:rsid w:val="00EA2DD4"/>
    <w:rsid w:val="00EA364E"/>
    <w:rsid w:val="00EA3693"/>
    <w:rsid w:val="00EA3CD0"/>
    <w:rsid w:val="00EA3D0A"/>
    <w:rsid w:val="00EA3D81"/>
    <w:rsid w:val="00EA48BA"/>
    <w:rsid w:val="00EA497B"/>
    <w:rsid w:val="00EA5C22"/>
    <w:rsid w:val="00EA6161"/>
    <w:rsid w:val="00EA6BF1"/>
    <w:rsid w:val="00EA76C7"/>
    <w:rsid w:val="00EA7F0E"/>
    <w:rsid w:val="00EB0065"/>
    <w:rsid w:val="00EB0D54"/>
    <w:rsid w:val="00EB11DC"/>
    <w:rsid w:val="00EB13F1"/>
    <w:rsid w:val="00EB1711"/>
    <w:rsid w:val="00EB18E4"/>
    <w:rsid w:val="00EB1BEB"/>
    <w:rsid w:val="00EB249B"/>
    <w:rsid w:val="00EB2A1B"/>
    <w:rsid w:val="00EB371F"/>
    <w:rsid w:val="00EB39A0"/>
    <w:rsid w:val="00EB39F2"/>
    <w:rsid w:val="00EB3A3D"/>
    <w:rsid w:val="00EB4010"/>
    <w:rsid w:val="00EB4ABB"/>
    <w:rsid w:val="00EB5FF8"/>
    <w:rsid w:val="00EB663D"/>
    <w:rsid w:val="00EB6755"/>
    <w:rsid w:val="00EB6A20"/>
    <w:rsid w:val="00EB7EC9"/>
    <w:rsid w:val="00EC006C"/>
    <w:rsid w:val="00EC0D31"/>
    <w:rsid w:val="00EC0E98"/>
    <w:rsid w:val="00EC1558"/>
    <w:rsid w:val="00EC15F1"/>
    <w:rsid w:val="00EC1CF9"/>
    <w:rsid w:val="00EC1D48"/>
    <w:rsid w:val="00EC36D9"/>
    <w:rsid w:val="00EC4503"/>
    <w:rsid w:val="00EC50AC"/>
    <w:rsid w:val="00EC5132"/>
    <w:rsid w:val="00EC5A98"/>
    <w:rsid w:val="00EC636E"/>
    <w:rsid w:val="00EC63A2"/>
    <w:rsid w:val="00EC657A"/>
    <w:rsid w:val="00EC679C"/>
    <w:rsid w:val="00EC7A64"/>
    <w:rsid w:val="00ED00DD"/>
    <w:rsid w:val="00ED0857"/>
    <w:rsid w:val="00ED1572"/>
    <w:rsid w:val="00ED229A"/>
    <w:rsid w:val="00ED2324"/>
    <w:rsid w:val="00ED386F"/>
    <w:rsid w:val="00ED42F3"/>
    <w:rsid w:val="00ED47DB"/>
    <w:rsid w:val="00ED5C1A"/>
    <w:rsid w:val="00ED7353"/>
    <w:rsid w:val="00EE05B2"/>
    <w:rsid w:val="00EE0BD4"/>
    <w:rsid w:val="00EE18F4"/>
    <w:rsid w:val="00EE1BC2"/>
    <w:rsid w:val="00EE30B8"/>
    <w:rsid w:val="00EE43A0"/>
    <w:rsid w:val="00EE494E"/>
    <w:rsid w:val="00EE49C5"/>
    <w:rsid w:val="00EE5B50"/>
    <w:rsid w:val="00EE63D7"/>
    <w:rsid w:val="00EE6AB2"/>
    <w:rsid w:val="00EE7417"/>
    <w:rsid w:val="00EF021F"/>
    <w:rsid w:val="00EF28C8"/>
    <w:rsid w:val="00EF3BAD"/>
    <w:rsid w:val="00EF4840"/>
    <w:rsid w:val="00EF49E8"/>
    <w:rsid w:val="00EF4E1E"/>
    <w:rsid w:val="00EF6339"/>
    <w:rsid w:val="00EF7BED"/>
    <w:rsid w:val="00EF7D65"/>
    <w:rsid w:val="00F00468"/>
    <w:rsid w:val="00F01217"/>
    <w:rsid w:val="00F01845"/>
    <w:rsid w:val="00F02A41"/>
    <w:rsid w:val="00F030DC"/>
    <w:rsid w:val="00F03E82"/>
    <w:rsid w:val="00F04090"/>
    <w:rsid w:val="00F040E8"/>
    <w:rsid w:val="00F04174"/>
    <w:rsid w:val="00F04407"/>
    <w:rsid w:val="00F05106"/>
    <w:rsid w:val="00F0658E"/>
    <w:rsid w:val="00F06CEB"/>
    <w:rsid w:val="00F07071"/>
    <w:rsid w:val="00F077C1"/>
    <w:rsid w:val="00F10D62"/>
    <w:rsid w:val="00F115A0"/>
    <w:rsid w:val="00F12FF3"/>
    <w:rsid w:val="00F13102"/>
    <w:rsid w:val="00F13111"/>
    <w:rsid w:val="00F13409"/>
    <w:rsid w:val="00F13AE6"/>
    <w:rsid w:val="00F13DED"/>
    <w:rsid w:val="00F14C1B"/>
    <w:rsid w:val="00F15188"/>
    <w:rsid w:val="00F152D4"/>
    <w:rsid w:val="00F15AA3"/>
    <w:rsid w:val="00F163A8"/>
    <w:rsid w:val="00F164AC"/>
    <w:rsid w:val="00F1678B"/>
    <w:rsid w:val="00F16852"/>
    <w:rsid w:val="00F17C27"/>
    <w:rsid w:val="00F200FD"/>
    <w:rsid w:val="00F20205"/>
    <w:rsid w:val="00F20A1C"/>
    <w:rsid w:val="00F21A4E"/>
    <w:rsid w:val="00F230BD"/>
    <w:rsid w:val="00F257A4"/>
    <w:rsid w:val="00F26227"/>
    <w:rsid w:val="00F26892"/>
    <w:rsid w:val="00F304A9"/>
    <w:rsid w:val="00F318B2"/>
    <w:rsid w:val="00F318BF"/>
    <w:rsid w:val="00F31C45"/>
    <w:rsid w:val="00F33A82"/>
    <w:rsid w:val="00F34120"/>
    <w:rsid w:val="00F341D2"/>
    <w:rsid w:val="00F34B50"/>
    <w:rsid w:val="00F34E9F"/>
    <w:rsid w:val="00F351BB"/>
    <w:rsid w:val="00F361C6"/>
    <w:rsid w:val="00F36B6C"/>
    <w:rsid w:val="00F37863"/>
    <w:rsid w:val="00F3789F"/>
    <w:rsid w:val="00F37C34"/>
    <w:rsid w:val="00F40445"/>
    <w:rsid w:val="00F41043"/>
    <w:rsid w:val="00F41FF6"/>
    <w:rsid w:val="00F425DF"/>
    <w:rsid w:val="00F42626"/>
    <w:rsid w:val="00F429D5"/>
    <w:rsid w:val="00F42DD8"/>
    <w:rsid w:val="00F42E09"/>
    <w:rsid w:val="00F43FD2"/>
    <w:rsid w:val="00F447BA"/>
    <w:rsid w:val="00F44B5A"/>
    <w:rsid w:val="00F4502A"/>
    <w:rsid w:val="00F460BE"/>
    <w:rsid w:val="00F46ABA"/>
    <w:rsid w:val="00F46FF5"/>
    <w:rsid w:val="00F4740A"/>
    <w:rsid w:val="00F47979"/>
    <w:rsid w:val="00F47B70"/>
    <w:rsid w:val="00F47FD2"/>
    <w:rsid w:val="00F5143E"/>
    <w:rsid w:val="00F53790"/>
    <w:rsid w:val="00F5445D"/>
    <w:rsid w:val="00F5483B"/>
    <w:rsid w:val="00F54D29"/>
    <w:rsid w:val="00F54EDA"/>
    <w:rsid w:val="00F55918"/>
    <w:rsid w:val="00F6000F"/>
    <w:rsid w:val="00F6007E"/>
    <w:rsid w:val="00F60E08"/>
    <w:rsid w:val="00F60F74"/>
    <w:rsid w:val="00F62C62"/>
    <w:rsid w:val="00F64772"/>
    <w:rsid w:val="00F658C1"/>
    <w:rsid w:val="00F65958"/>
    <w:rsid w:val="00F65AD5"/>
    <w:rsid w:val="00F660D1"/>
    <w:rsid w:val="00F6621A"/>
    <w:rsid w:val="00F674A9"/>
    <w:rsid w:val="00F6767E"/>
    <w:rsid w:val="00F70219"/>
    <w:rsid w:val="00F702FE"/>
    <w:rsid w:val="00F7090D"/>
    <w:rsid w:val="00F70E9B"/>
    <w:rsid w:val="00F72EAC"/>
    <w:rsid w:val="00F735A9"/>
    <w:rsid w:val="00F739F6"/>
    <w:rsid w:val="00F73E88"/>
    <w:rsid w:val="00F73FBD"/>
    <w:rsid w:val="00F74FFE"/>
    <w:rsid w:val="00F75ACA"/>
    <w:rsid w:val="00F76E5D"/>
    <w:rsid w:val="00F81661"/>
    <w:rsid w:val="00F81910"/>
    <w:rsid w:val="00F81E8D"/>
    <w:rsid w:val="00F8261F"/>
    <w:rsid w:val="00F84DD5"/>
    <w:rsid w:val="00F869C5"/>
    <w:rsid w:val="00F87CB4"/>
    <w:rsid w:val="00F90BB6"/>
    <w:rsid w:val="00F90CC2"/>
    <w:rsid w:val="00F91FC1"/>
    <w:rsid w:val="00F92B33"/>
    <w:rsid w:val="00F93982"/>
    <w:rsid w:val="00F94590"/>
    <w:rsid w:val="00F9478D"/>
    <w:rsid w:val="00F965A4"/>
    <w:rsid w:val="00F97D78"/>
    <w:rsid w:val="00FA03F6"/>
    <w:rsid w:val="00FA09AB"/>
    <w:rsid w:val="00FA0FCA"/>
    <w:rsid w:val="00FA0FF9"/>
    <w:rsid w:val="00FA18FA"/>
    <w:rsid w:val="00FA37AB"/>
    <w:rsid w:val="00FA479B"/>
    <w:rsid w:val="00FA4CAF"/>
    <w:rsid w:val="00FA4E33"/>
    <w:rsid w:val="00FA50EF"/>
    <w:rsid w:val="00FA6E72"/>
    <w:rsid w:val="00FB028A"/>
    <w:rsid w:val="00FB0628"/>
    <w:rsid w:val="00FB0E88"/>
    <w:rsid w:val="00FB2D67"/>
    <w:rsid w:val="00FB303B"/>
    <w:rsid w:val="00FB49C9"/>
    <w:rsid w:val="00FB6802"/>
    <w:rsid w:val="00FB6DE4"/>
    <w:rsid w:val="00FC0E85"/>
    <w:rsid w:val="00FC0FD1"/>
    <w:rsid w:val="00FC1B34"/>
    <w:rsid w:val="00FC2C64"/>
    <w:rsid w:val="00FC3689"/>
    <w:rsid w:val="00FC3CE8"/>
    <w:rsid w:val="00FC3EEC"/>
    <w:rsid w:val="00FC57C3"/>
    <w:rsid w:val="00FC581B"/>
    <w:rsid w:val="00FC6AF7"/>
    <w:rsid w:val="00FC6D8D"/>
    <w:rsid w:val="00FC6F93"/>
    <w:rsid w:val="00FC746D"/>
    <w:rsid w:val="00FC7EAF"/>
    <w:rsid w:val="00FD0692"/>
    <w:rsid w:val="00FD0B64"/>
    <w:rsid w:val="00FD0F72"/>
    <w:rsid w:val="00FD1F2B"/>
    <w:rsid w:val="00FD2F98"/>
    <w:rsid w:val="00FD3528"/>
    <w:rsid w:val="00FD3858"/>
    <w:rsid w:val="00FD3BDB"/>
    <w:rsid w:val="00FD4B94"/>
    <w:rsid w:val="00FD4E00"/>
    <w:rsid w:val="00FD4F89"/>
    <w:rsid w:val="00FD58AB"/>
    <w:rsid w:val="00FD5EDD"/>
    <w:rsid w:val="00FD6450"/>
    <w:rsid w:val="00FD64D3"/>
    <w:rsid w:val="00FD693D"/>
    <w:rsid w:val="00FD69E4"/>
    <w:rsid w:val="00FD7CE0"/>
    <w:rsid w:val="00FE0268"/>
    <w:rsid w:val="00FE1DE6"/>
    <w:rsid w:val="00FE1E95"/>
    <w:rsid w:val="00FE23A7"/>
    <w:rsid w:val="00FE2831"/>
    <w:rsid w:val="00FE285D"/>
    <w:rsid w:val="00FE3298"/>
    <w:rsid w:val="00FE491C"/>
    <w:rsid w:val="00FE59FF"/>
    <w:rsid w:val="00FE5B0F"/>
    <w:rsid w:val="00FE6322"/>
    <w:rsid w:val="00FE6E32"/>
    <w:rsid w:val="00FE75B0"/>
    <w:rsid w:val="00FE77FF"/>
    <w:rsid w:val="00FF0DF5"/>
    <w:rsid w:val="00FF1AB7"/>
    <w:rsid w:val="00FF36E5"/>
    <w:rsid w:val="00FF4151"/>
    <w:rsid w:val="00FF4921"/>
    <w:rsid w:val="00FF5620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70491E"/>
  <w15:docId w15:val="{F09FF319-45F8-48DF-8E68-DAD93635B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5D7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39706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8C41FF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2F04FA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C41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8C41FF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5">
    <w:name w:val="List Paragraph"/>
    <w:basedOn w:val="a"/>
    <w:uiPriority w:val="34"/>
    <w:qFormat/>
    <w:rsid w:val="008C41FF"/>
    <w:pPr>
      <w:ind w:leftChars="400" w:left="800"/>
    </w:pPr>
  </w:style>
  <w:style w:type="character" w:customStyle="1" w:styleId="3Char">
    <w:name w:val="제목 3 Char"/>
    <w:basedOn w:val="a0"/>
    <w:link w:val="3"/>
    <w:uiPriority w:val="9"/>
    <w:rsid w:val="008C41FF"/>
    <w:rPr>
      <w:rFonts w:ascii="굴림" w:eastAsia="굴림" w:hAnsi="굴림" w:cs="굴림"/>
      <w:b/>
      <w:bCs/>
      <w:kern w:val="0"/>
      <w:sz w:val="27"/>
      <w:szCs w:val="27"/>
    </w:rPr>
  </w:style>
  <w:style w:type="paragraph" w:styleId="a6">
    <w:name w:val="Normal (Web)"/>
    <w:basedOn w:val="a"/>
    <w:uiPriority w:val="99"/>
    <w:semiHidden/>
    <w:unhideWhenUsed/>
    <w:rsid w:val="008C41F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8C41FF"/>
    <w:rPr>
      <w:color w:val="0000FF"/>
      <w:u w:val="single"/>
    </w:rPr>
  </w:style>
  <w:style w:type="paragraph" w:styleId="a8">
    <w:name w:val="Date"/>
    <w:basedOn w:val="a"/>
    <w:next w:val="a"/>
    <w:link w:val="Char"/>
    <w:uiPriority w:val="99"/>
    <w:semiHidden/>
    <w:unhideWhenUsed/>
    <w:rsid w:val="00225D85"/>
  </w:style>
  <w:style w:type="character" w:customStyle="1" w:styleId="Char">
    <w:name w:val="날짜 Char"/>
    <w:basedOn w:val="a0"/>
    <w:link w:val="a8"/>
    <w:uiPriority w:val="99"/>
    <w:semiHidden/>
    <w:rsid w:val="00225D85"/>
  </w:style>
  <w:style w:type="table" w:customStyle="1" w:styleId="a9">
    <w:name w:val="제안 표"/>
    <w:basedOn w:val="a1"/>
    <w:uiPriority w:val="99"/>
    <w:rsid w:val="00C940E6"/>
    <w:pPr>
      <w:spacing w:before="120" w:after="120" w:line="240" w:lineRule="auto"/>
      <w:jc w:val="left"/>
    </w:pPr>
    <w:rPr>
      <w:color w:val="404040" w:themeColor="text1" w:themeTint="BF"/>
      <w:kern w:val="0"/>
      <w:sz w:val="18"/>
      <w:szCs w:val="20"/>
    </w:r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table" w:customStyle="1" w:styleId="5-51">
    <w:name w:val="눈금 표 5 어둡게 - 강조색 51"/>
    <w:basedOn w:val="a1"/>
    <w:uiPriority w:val="50"/>
    <w:rsid w:val="00B31A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aa">
    <w:name w:val="Balloon Text"/>
    <w:basedOn w:val="a"/>
    <w:link w:val="Char0"/>
    <w:uiPriority w:val="99"/>
    <w:semiHidden/>
    <w:unhideWhenUsed/>
    <w:rsid w:val="0011209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a"/>
    <w:uiPriority w:val="99"/>
    <w:semiHidden/>
    <w:rsid w:val="0011209C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footnote text"/>
    <w:basedOn w:val="a"/>
    <w:link w:val="Char1"/>
    <w:uiPriority w:val="99"/>
    <w:unhideWhenUsed/>
    <w:rsid w:val="00495EC7"/>
    <w:pPr>
      <w:snapToGrid w:val="0"/>
      <w:jc w:val="left"/>
    </w:pPr>
  </w:style>
  <w:style w:type="character" w:customStyle="1" w:styleId="Char1">
    <w:name w:val="각주 텍스트 Char"/>
    <w:basedOn w:val="a0"/>
    <w:link w:val="ab"/>
    <w:uiPriority w:val="99"/>
    <w:rsid w:val="00495EC7"/>
  </w:style>
  <w:style w:type="character" w:styleId="ac">
    <w:name w:val="footnote reference"/>
    <w:basedOn w:val="a0"/>
    <w:uiPriority w:val="99"/>
    <w:semiHidden/>
    <w:unhideWhenUsed/>
    <w:rsid w:val="00495EC7"/>
    <w:rPr>
      <w:vertAlign w:val="superscript"/>
    </w:rPr>
  </w:style>
  <w:style w:type="character" w:customStyle="1" w:styleId="4Char">
    <w:name w:val="제목 4 Char"/>
    <w:basedOn w:val="a0"/>
    <w:link w:val="4"/>
    <w:uiPriority w:val="9"/>
    <w:semiHidden/>
    <w:rsid w:val="002F04FA"/>
    <w:rPr>
      <w:b/>
      <w:bCs/>
    </w:rPr>
  </w:style>
  <w:style w:type="character" w:styleId="ad">
    <w:name w:val="Strong"/>
    <w:basedOn w:val="a0"/>
    <w:uiPriority w:val="22"/>
    <w:qFormat/>
    <w:rsid w:val="00EB5FF8"/>
    <w:rPr>
      <w:b/>
      <w:bCs/>
    </w:rPr>
  </w:style>
  <w:style w:type="character" w:customStyle="1" w:styleId="fntk09">
    <w:name w:val="fnt_k09"/>
    <w:basedOn w:val="a0"/>
    <w:rsid w:val="00FD3528"/>
  </w:style>
  <w:style w:type="character" w:customStyle="1" w:styleId="fnte09">
    <w:name w:val="fnt_e09"/>
    <w:basedOn w:val="a0"/>
    <w:rsid w:val="00FD3528"/>
  </w:style>
  <w:style w:type="character" w:customStyle="1" w:styleId="1Char">
    <w:name w:val="제목 1 Char"/>
    <w:basedOn w:val="a0"/>
    <w:link w:val="1"/>
    <w:uiPriority w:val="9"/>
    <w:rsid w:val="00397065"/>
    <w:rPr>
      <w:rFonts w:asciiTheme="majorHAnsi" w:eastAsiaTheme="majorEastAsia" w:hAnsiTheme="majorHAnsi" w:cstheme="majorBidi"/>
      <w:sz w:val="28"/>
      <w:szCs w:val="28"/>
    </w:rPr>
  </w:style>
  <w:style w:type="paragraph" w:styleId="ae">
    <w:name w:val="header"/>
    <w:basedOn w:val="a"/>
    <w:link w:val="Char2"/>
    <w:uiPriority w:val="99"/>
    <w:unhideWhenUsed/>
    <w:rsid w:val="00BA624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e"/>
    <w:uiPriority w:val="99"/>
    <w:rsid w:val="00BA6249"/>
  </w:style>
  <w:style w:type="paragraph" w:styleId="af">
    <w:name w:val="footer"/>
    <w:basedOn w:val="a"/>
    <w:link w:val="Char3"/>
    <w:uiPriority w:val="99"/>
    <w:unhideWhenUsed/>
    <w:rsid w:val="00BA624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f"/>
    <w:uiPriority w:val="99"/>
    <w:rsid w:val="00BA6249"/>
  </w:style>
  <w:style w:type="character" w:customStyle="1" w:styleId="city-itemutc">
    <w:name w:val="city-item__utc"/>
    <w:basedOn w:val="a0"/>
    <w:rsid w:val="002E1545"/>
  </w:style>
  <w:style w:type="paragraph" w:customStyle="1" w:styleId="af0">
    <w:name w:val="미주"/>
    <w:basedOn w:val="a"/>
    <w:rsid w:val="00B9484A"/>
    <w:pPr>
      <w:spacing w:after="0" w:line="312" w:lineRule="auto"/>
      <w:ind w:left="262" w:hanging="262"/>
      <w:textAlignment w:val="baseline"/>
    </w:pPr>
    <w:rPr>
      <w:rFonts w:ascii="함초롬바탕" w:eastAsia="굴림" w:hAnsi="굴림" w:cs="굴림"/>
      <w:color w:val="000000"/>
      <w:kern w:val="0"/>
      <w:sz w:val="18"/>
      <w:szCs w:val="18"/>
    </w:rPr>
  </w:style>
  <w:style w:type="paragraph" w:styleId="af1">
    <w:name w:val="endnote text"/>
    <w:basedOn w:val="a"/>
    <w:link w:val="Char4"/>
    <w:uiPriority w:val="99"/>
    <w:semiHidden/>
    <w:unhideWhenUsed/>
    <w:rsid w:val="00F43FD2"/>
    <w:pPr>
      <w:snapToGrid w:val="0"/>
      <w:jc w:val="left"/>
    </w:pPr>
  </w:style>
  <w:style w:type="character" w:customStyle="1" w:styleId="Char4">
    <w:name w:val="미주 텍스트 Char"/>
    <w:basedOn w:val="a0"/>
    <w:link w:val="af1"/>
    <w:uiPriority w:val="99"/>
    <w:semiHidden/>
    <w:rsid w:val="00F43FD2"/>
  </w:style>
  <w:style w:type="character" w:styleId="af2">
    <w:name w:val="endnote reference"/>
    <w:basedOn w:val="a0"/>
    <w:uiPriority w:val="99"/>
    <w:semiHidden/>
    <w:unhideWhenUsed/>
    <w:rsid w:val="00F43FD2"/>
    <w:rPr>
      <w:vertAlign w:val="superscript"/>
    </w:rPr>
  </w:style>
  <w:style w:type="character" w:styleId="af3">
    <w:name w:val="Placeholder Text"/>
    <w:basedOn w:val="a0"/>
    <w:uiPriority w:val="99"/>
    <w:semiHidden/>
    <w:rsid w:val="00476072"/>
    <w:rPr>
      <w:color w:val="808080"/>
    </w:rPr>
  </w:style>
  <w:style w:type="character" w:styleId="af4">
    <w:name w:val="FollowedHyperlink"/>
    <w:basedOn w:val="a0"/>
    <w:uiPriority w:val="99"/>
    <w:semiHidden/>
    <w:unhideWhenUsed/>
    <w:rsid w:val="00F26227"/>
    <w:rPr>
      <w:color w:val="954F72" w:themeColor="followedHyperlink"/>
      <w:u w:val="single"/>
    </w:rPr>
  </w:style>
  <w:style w:type="character" w:customStyle="1" w:styleId="w1">
    <w:name w:val="w1"/>
    <w:basedOn w:val="a0"/>
    <w:rsid w:val="00D64399"/>
  </w:style>
  <w:style w:type="paragraph" w:customStyle="1" w:styleId="Default">
    <w:name w:val="Default"/>
    <w:rsid w:val="00B83F46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f5">
    <w:name w:val="Unresolved Mention"/>
    <w:basedOn w:val="a0"/>
    <w:uiPriority w:val="99"/>
    <w:semiHidden/>
    <w:unhideWhenUsed/>
    <w:rsid w:val="001C01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475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32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80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810829">
                              <w:marLeft w:val="-5625"/>
                              <w:marRight w:val="-56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61561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1349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751128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13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oecd.org/tax/beps/oecd-invites-public-input-on-the-draft-rules-for-nexus-and-revenue-sourcing-under-pillar-one-amount-a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cej.or.kr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ghtlivelihoodaward.org/laureates/citizens-coalition-for-economic-justice-ccej/" TargetMode="External"/><Relationship Id="rId3" Type="http://schemas.openxmlformats.org/officeDocument/2006/relationships/hyperlink" Target="mailto:tfde@oecd.org" TargetMode="External"/><Relationship Id="rId7" Type="http://schemas.openxmlformats.org/officeDocument/2006/relationships/hyperlink" Target="http://ccej.or.kr/eng/who-we-are/about-us/" TargetMode="External"/><Relationship Id="rId2" Type="http://schemas.openxmlformats.org/officeDocument/2006/relationships/hyperlink" Target="mailto:hcpang@doowon.ac.kr" TargetMode="External"/><Relationship Id="rId1" Type="http://schemas.openxmlformats.org/officeDocument/2006/relationships/hyperlink" Target="mailto:hcjung@ccej.or.kr" TargetMode="External"/><Relationship Id="rId6" Type="http://schemas.openxmlformats.org/officeDocument/2006/relationships/hyperlink" Target="http://ccej.or.kr/65897" TargetMode="External"/><Relationship Id="rId5" Type="http://schemas.openxmlformats.org/officeDocument/2006/relationships/hyperlink" Target="https://bit.ly/3m9tYAo" TargetMode="External"/><Relationship Id="rId4" Type="http://schemas.openxmlformats.org/officeDocument/2006/relationships/hyperlink" Target="https://bit.ly/2DiPRZs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_xmlsignatures/_rels/origin.sigs.rels><?xml version="1.0" encoding="UTF-8" standalone="yes"?>
<Relationships xmlns="http://schemas.openxmlformats.org/package/2006/relationships"><Relationship Id="rId1" Type="http://schemas.openxmlformats.org/package/2006/relationships/digital-signature/signature" Target="sig1.xml"/></Relationships>
</file>

<file path=_xmlsignatures/sig1.xml><?xml version="1.0" encoding="utf-8"?>
<Signature xmlns="http://www.w3.org/2000/09/xmldsig#" Id="idPackageSignature">
  <SignedInfo>
    <CanonicalizationMethod Algorithm="http://www.w3.org/TR/2001/REC-xml-c14n-20010315"/>
    <SignatureMethod Algorithm="http://www.w3.org/2001/04/xmldsig-more#rsa-sha256"/>
    <Reference Type="http://www.w3.org/2000/09/xmldsig#Object" URI="#idPackageObject">
      <DigestMethod Algorithm="http://www.w3.org/2001/04/xmlenc#sha256"/>
      <DigestValue>/0S4v8neVQUE1h2dTZ4qY/WxKZ6QW54zFcXMZxNLM2c=</DigestValue>
    </Reference>
    <Reference Type="http://www.w3.org/2000/09/xmldsig#Object" URI="#idOfficeObject">
      <DigestMethod Algorithm="http://www.w3.org/2001/04/xmlenc#sha256"/>
      <DigestValue>K/ntf3irE0ZCiCAM/5ZKYDCHaW1TKxeZ3XXMe+P3BbU=</DigestValue>
    </Reference>
    <Reference Type="http://uri.etsi.org/01903#SignedProperties" URI="#idSignedProperties">
      <Transforms>
        <Transform Algorithm="http://www.w3.org/TR/2001/REC-xml-c14n-20010315"/>
      </Transforms>
      <DigestMethod Algorithm="http://www.w3.org/2001/04/xmlenc#sha256"/>
      <DigestValue>u1r8e9zOrcdaMFqJjKDRcsx4/VfyUmXI4pEELGOE0Qc=</DigestValue>
    </Reference>
  </SignedInfo>
  <SignatureValue>YlRqao3eyRggEIyNfSiGiDTrSdLvynOVs8Y1tYniD55a6YV225WYozH2Q8YtAWpB2Eo2WMq5vi1h
TE5oB4CE5NBr7w+LngQanrzYcYeKOzU8c58xT+UEgeZcrgQnbwy5R88d4ycw5VZQ9AiaFvW/isp3
sl9FPGNFUi7oGqQ9s+7bgU2ELrZUJI4QGm7OuU+7WfKe2CRUlhkSMTvWZCoEzeSsDTWqEX1miXLs
5DpMAjU+GrcMPqaRXWLGqwnkP/UZgge08lYgQB54+f+muZzKCo2AtRKpJL+/rs+dlKreYdTKz10L
DWVyv1HEkmXSLODm4T5VWReliAzN2CVSaxAeww==</SignatureValue>
  <KeyInfo>
    <X509Data>
      <X509Certificate>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</X509Certificate>
    </X509Data>
  </KeyInfo>
  <Object Id="idPackageObject">
    <Manifest>
      <Reference URI="/_rels/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1/04/xmlenc#sha256"/>
        <DigestValue>Mq3mDDWudLiaQFa1psBgLG+/en7p7r8re0MtlxnuiUI=</DigestValue>
      </Reference>
      <Reference URI="/word/_rels/document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8"/>
            <mdssi:RelationshipReference xmlns:mdssi="http://schemas.openxmlformats.org/package/2006/digital-signature" SourceId="rId13"/>
            <mdssi:RelationshipReference xmlns:mdssi="http://schemas.openxmlformats.org/package/2006/digital-signature" SourceId="rId3"/>
            <mdssi:RelationshipReference xmlns:mdssi="http://schemas.openxmlformats.org/package/2006/digital-signature" SourceId="rId7"/>
            <mdssi:RelationshipReference xmlns:mdssi="http://schemas.openxmlformats.org/package/2006/digital-signature" SourceId="rId12"/>
            <mdssi:RelationshipReference xmlns:mdssi="http://schemas.openxmlformats.org/package/2006/digital-signature" SourceId="rId2"/>
            <mdssi:RelationshipReference xmlns:mdssi="http://schemas.openxmlformats.org/package/2006/digital-signature" SourceId="rId6"/>
            <mdssi:RelationshipReference xmlns:mdssi="http://schemas.openxmlformats.org/package/2006/digital-signature" SourceId="rId11"/>
            <mdssi:RelationshipReference xmlns:mdssi="http://schemas.openxmlformats.org/package/2006/digital-signature" SourceId="rId5"/>
            <mdssi:RelationshipReference xmlns:mdssi="http://schemas.openxmlformats.org/package/2006/digital-signature" SourceId="rId10"/>
            <mdssi:RelationshipReference xmlns:mdssi="http://schemas.openxmlformats.org/package/2006/digital-signature" SourceId="rId4"/>
            <mdssi:RelationshipReference xmlns:mdssi="http://schemas.openxmlformats.org/package/2006/digital-signature" SourceId="rId9"/>
          </Transform>
          <Transform Algorithm="http://www.w3.org/TR/2001/REC-xml-c14n-20010315"/>
        </Transforms>
        <DigestMethod Algorithm="http://www.w3.org/2001/04/xmlenc#sha256"/>
        <DigestValue>YqJZUVp+HEs9PJFtVieJRfuUVonLmZulq3hXy6M8bZY=</DigestValue>
      </Reference>
      <Reference URI="/word/_rels/footnotes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5"/>
            <mdssi:RelationshipReference xmlns:mdssi="http://schemas.openxmlformats.org/package/2006/digital-signature" SourceId="rId4"/>
            <mdssi:RelationshipReference xmlns:mdssi="http://schemas.openxmlformats.org/package/2006/digital-signature" SourceId="rId8"/>
            <mdssi:RelationshipReference xmlns:mdssi="http://schemas.openxmlformats.org/package/2006/digital-signature" SourceId="rId3"/>
            <mdssi:RelationshipReference xmlns:mdssi="http://schemas.openxmlformats.org/package/2006/digital-signature" SourceId="rId7"/>
            <mdssi:RelationshipReference xmlns:mdssi="http://schemas.openxmlformats.org/package/2006/digital-signature" SourceId="rId2"/>
            <mdssi:RelationshipReference xmlns:mdssi="http://schemas.openxmlformats.org/package/2006/digital-signature" SourceId="rId1"/>
            <mdssi:RelationshipReference xmlns:mdssi="http://schemas.openxmlformats.org/package/2006/digital-signature" SourceId="rId6"/>
          </Transform>
          <Transform Algorithm="http://www.w3.org/TR/2001/REC-xml-c14n-20010315"/>
        </Transforms>
        <DigestMethod Algorithm="http://www.w3.org/2001/04/xmlenc#sha256"/>
        <DigestValue>s0UKz2LHfspoqa1boUpxfdP/mTHzO63ELMruuLb6nyY=</DigestValue>
      </Reference>
      <Reference URI="/word/document.xml?ContentType=application/vnd.openxmlformats-officedocument.wordprocessingml.document.main+xml">
        <DigestMethod Algorithm="http://www.w3.org/2001/04/xmlenc#sha256"/>
        <DigestValue>fezJvzV9a15ww6z/UmTd3tu/xoVghbvgoonMapD5fO0=</DigestValue>
      </Reference>
      <Reference URI="/word/endnotes.xml?ContentType=application/vnd.openxmlformats-officedocument.wordprocessingml.endnotes+xml">
        <DigestMethod Algorithm="http://www.w3.org/2001/04/xmlenc#sha256"/>
        <DigestValue>CgiZWf8grVlf7Ddoe4LcuBpX7SoZUpx2UPNpQ9fIv9Q=</DigestValue>
      </Reference>
      <Reference URI="/word/fontTable.xml?ContentType=application/vnd.openxmlformats-officedocument.wordprocessingml.fontTable+xml">
        <DigestMethod Algorithm="http://www.w3.org/2001/04/xmlenc#sha256"/>
        <DigestValue>HNpqhcsrI6U5zSfHYKVomfVsoXOPPFC6HwwQyhegW+0=</DigestValue>
      </Reference>
      <Reference URI="/word/footer1.xml?ContentType=application/vnd.openxmlformats-officedocument.wordprocessingml.footer+xml">
        <DigestMethod Algorithm="http://www.w3.org/2001/04/xmlenc#sha256"/>
        <DigestValue>6Sy9QQ6+inMHLPY7azdREDulBfA+841r7UjB1qzumew=</DigestValue>
      </Reference>
      <Reference URI="/word/footnotes.xml?ContentType=application/vnd.openxmlformats-officedocument.wordprocessingml.footnotes+xml">
        <DigestMethod Algorithm="http://www.w3.org/2001/04/xmlenc#sha256"/>
        <DigestValue>m3rMh5RTBsknO/s8ZK2aX32OmftlY1pXRibfp8FIsVo=</DigestValue>
      </Reference>
      <Reference URI="/word/media/image1.png?ContentType=image/png">
        <DigestMethod Algorithm="http://www.w3.org/2001/04/xmlenc#sha256"/>
        <DigestValue>guU0B8GbXq/XFfUg8hVnpZ/T/j8396Np/Ossgo09QpI=</DigestValue>
      </Reference>
      <Reference URI="/word/numbering.xml?ContentType=application/vnd.openxmlformats-officedocument.wordprocessingml.numbering+xml">
        <DigestMethod Algorithm="http://www.w3.org/2001/04/xmlenc#sha256"/>
        <DigestValue>fe5AT4uDDCAz9Ct7bYiMgM2kpBSjGN3QHoriw0XklQA=</DigestValue>
      </Reference>
      <Reference URI="/word/settings.xml?ContentType=application/vnd.openxmlformats-officedocument.wordprocessingml.settings+xml">
        <DigestMethod Algorithm="http://www.w3.org/2001/04/xmlenc#sha256"/>
        <DigestValue>u9xXt1bZ/+UqEuI3jx9zlwBm1LHn+PThu/VoPhB89Vw=</DigestValue>
      </Reference>
      <Reference URI="/word/styles.xml?ContentType=application/vnd.openxmlformats-officedocument.wordprocessingml.styles+xml">
        <DigestMethod Algorithm="http://www.w3.org/2001/04/xmlenc#sha256"/>
        <DigestValue>fSylp6kh/SbbsXA9W+UFkCl73ymWwj01NU1VVOvJ18A=</DigestValue>
      </Reference>
      <Reference URI="/word/theme/theme1.xml?ContentType=application/vnd.openxmlformats-officedocument.theme+xml">
        <DigestMethod Algorithm="http://www.w3.org/2001/04/xmlenc#sha256"/>
        <DigestValue>2juZjhJ4jpbLh4AE7kl8lpkdK9BFSuKKWHgCD/kFT10=</DigestValue>
      </Reference>
      <Reference URI="/word/webSettings.xml?ContentType=application/vnd.openxmlformats-officedocument.wordprocessingml.webSettings+xml">
        <DigestMethod Algorithm="http://www.w3.org/2001/04/xmlenc#sha256"/>
        <DigestValue>FMYeFbirdi+23eQwe2V9VLBEnFnolNJOkp1nR7iISwc=</DigestValue>
      </Reference>
    </Manifest>
    <SignatureProperties>
      <SignatureProperty Id="idSignatureTime" Target="#idPackageSignature">
        <mdssi:SignatureTime xmlns:mdssi="http://schemas.openxmlformats.org/package/2006/digital-signature">
          <mdssi:Format>YYYY-MM-DDThh:mm:ssTZD</mdssi:Format>
          <mdssi:Value>2022-02-21T00:25:21Z</mdssi:Value>
        </mdssi:SignatureTime>
      </SignatureProperty>
    </SignatureProperties>
  </Object>
  <Object Id="idOfficeObject">
    <SignatureProperties>
      <SignatureProperty Id="idOfficeV1Details" Target="#idPackageSignature">
        <SignatureInfoV1 xmlns="http://schemas.microsoft.com/office/2006/digsig">
          <SetupID/>
          <SignatureText/>
          <SignatureImage/>
          <SignatureComments>Hochul M. Jung</SignatureComments>
          <WindowsVersion>10.0</WindowsVersion>
          <OfficeVersion>16.0.14827/23</OfficeVersion>
          <ApplicationVersion>16.0.14827</ApplicationVersion>
          <Monitors>1</Monitors>
          <HorizontalResolution>1920</HorizontalResolution>
          <VerticalResolution>1080</VerticalResolution>
          <ColorDepth>32</ColorDepth>
          <SignatureProviderId>{00000000-0000-0000-0000-000000000000}</SignatureProviderId>
          <SignatureProviderUrl/>
          <SignatureProviderDetails>9</SignatureProviderDetails>
          <SignatureType>1</SignatureType>
        </SignatureInfoV1>
      </SignatureProperty>
    </SignatureProperties>
  </Object>
  <Object>
    <xd:QualifyingProperties xmlns:xd="http://uri.etsi.org/01903/v1.3.2#" Target="#idPackageSignature">
      <xd:SignedProperties Id="idSignedProperties">
        <xd:SignedSignatureProperties>
          <xd:SigningTime>2022-02-21T00:25:21Z</xd:SigningTime>
          <xd:SigningCertificate>
            <xd:Cert>
              <xd:CertDigest>
                <DigestMethod Algorithm="http://www.w3.org/2001/04/xmlenc#sha256"/>
                <DigestValue>UQntmT7rQVaf4OS3UiOHtfDcVQZeX31RJpinAICtn7Q=</DigestValue>
              </xd:CertDigest>
              <xd:IssuerSerial>
                <X509IssuerName>DC=net + DC=windows + CN=MS-Organization-Access + OU=82dbaca4-3e81-46ca-9c73-0950c1eaca97</X509IssuerName>
                <X509SerialNumber>29189912381757421729709305203970417651</X509SerialNumber>
              </xd:IssuerSerial>
            </xd:Cert>
          </xd:SigningCertificate>
          <xd:SignaturePolicyIdentifier>
            <xd:SignaturePolicyImplied/>
          </xd:SignaturePolicyIdentifier>
        </xd:SignedSignatureProperties>
        <xd:SignedDataObjectProperties>
          <xd:CommitmentTypeIndication>
            <xd:CommitmentTypeId>
              <xd:Identifier>http://uri.etsi.org/01903/v1.2.2#ProofOfOrigin</xd:Identifier>
              <xd:Description>이 문서를 만들고 승인했습니다.</xd:Description>
            </xd:CommitmentTypeId>
            <xd:AllSignedDataObjects/>
            <xd:CommitmentTypeQualifiers>
              <xd:CommitmentTypeQualifier>Hochul M. Jung</xd:CommitmentTypeQualifier>
            </xd:CommitmentTypeQualifiers>
          </xd:CommitmentTypeIndication>
        </xd:SignedDataObjectProperties>
      </xd:SignedProperties>
    </xd:QualifyingProperties>
  </Object>
</Signatur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17A0C1-4A10-46E2-9EB5-B37018FC2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4</TotalTime>
  <Pages>3</Pages>
  <Words>562</Words>
  <Characters>3208</Characters>
  <Application>Microsoft Office Word</Application>
  <DocSecurity>8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현아</dc:creator>
  <cp:keywords/>
  <dc:description/>
  <cp:lastModifiedBy>정호철</cp:lastModifiedBy>
  <cp:revision>150</cp:revision>
  <cp:lastPrinted>2019-12-01T13:11:00Z</cp:lastPrinted>
  <dcterms:created xsi:type="dcterms:W3CDTF">2019-12-03T00:28:00Z</dcterms:created>
  <dcterms:modified xsi:type="dcterms:W3CDTF">2022-02-21T00:25:00Z</dcterms:modified>
  <cp:contentStatus>최종본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